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2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7"/>
        <w:gridCol w:w="919"/>
        <w:gridCol w:w="205"/>
        <w:gridCol w:w="10"/>
        <w:gridCol w:w="546"/>
        <w:gridCol w:w="61"/>
        <w:gridCol w:w="147"/>
        <w:gridCol w:w="138"/>
        <w:gridCol w:w="850"/>
        <w:gridCol w:w="100"/>
        <w:gridCol w:w="758"/>
        <w:gridCol w:w="284"/>
        <w:gridCol w:w="29"/>
        <w:gridCol w:w="33"/>
        <w:gridCol w:w="228"/>
        <w:gridCol w:w="20"/>
        <w:gridCol w:w="517"/>
        <w:gridCol w:w="106"/>
        <w:gridCol w:w="69"/>
        <w:gridCol w:w="96"/>
        <w:gridCol w:w="732"/>
        <w:gridCol w:w="295"/>
        <w:gridCol w:w="682"/>
        <w:gridCol w:w="20"/>
        <w:gridCol w:w="254"/>
        <w:gridCol w:w="15"/>
        <w:gridCol w:w="753"/>
        <w:gridCol w:w="725"/>
        <w:gridCol w:w="239"/>
        <w:gridCol w:w="234"/>
        <w:gridCol w:w="195"/>
        <w:gridCol w:w="287"/>
        <w:gridCol w:w="679"/>
        <w:gridCol w:w="41"/>
      </w:tblGrid>
      <w:tr w:rsidR="00B21609" w:rsidRPr="00C97814" w14:paraId="38C629E8" w14:textId="77777777" w:rsidTr="00FC57F8">
        <w:trPr>
          <w:jc w:val="center"/>
        </w:trPr>
        <w:tc>
          <w:tcPr>
            <w:tcW w:w="1596" w:type="pct"/>
            <w:gridSpan w:val="9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</w:tcPr>
          <w:p w14:paraId="4F719A21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i/>
                <w:sz w:val="18"/>
                <w:lang w:val="en-US"/>
              </w:rPr>
            </w:pPr>
            <w:proofErr w:type="spellStart"/>
            <w:r w:rsidRPr="00C97814">
              <w:rPr>
                <w:rFonts w:eastAsia="Arial Unicode MS" w:cs="Arial Unicode MS"/>
                <w:lang w:val="en-US"/>
              </w:rPr>
              <w:t>Título</w:t>
            </w:r>
            <w:proofErr w:type="spellEnd"/>
            <w:r w:rsidRPr="00C97814">
              <w:rPr>
                <w:rFonts w:eastAsia="Arial Unicode MS" w:cs="Arial Unicode MS"/>
                <w:lang w:val="en-US"/>
              </w:rPr>
              <w:t xml:space="preserve"> original/</w:t>
            </w:r>
            <w:r w:rsidRPr="00C97814">
              <w:rPr>
                <w:rFonts w:eastAsia="Arial Unicode MS" w:cs="Arial Unicode MS"/>
                <w:i/>
                <w:lang w:val="en-US"/>
              </w:rPr>
              <w:t>Original title</w:t>
            </w:r>
          </w:p>
        </w:tc>
        <w:tc>
          <w:tcPr>
            <w:tcW w:w="3404" w:type="pct"/>
            <w:gridSpan w:val="25"/>
            <w:tcBorders>
              <w:top w:val="dotted" w:sz="4" w:space="0" w:color="auto"/>
              <w:left w:val="dotted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5432B7E8" w14:textId="77777777" w:rsidR="00B21609" w:rsidRPr="00C97814" w:rsidRDefault="00B21609" w:rsidP="002177C0">
            <w:pPr>
              <w:spacing w:after="0" w:line="240" w:lineRule="auto"/>
              <w:rPr>
                <w:lang w:val="en-US"/>
              </w:rPr>
            </w:pPr>
          </w:p>
        </w:tc>
      </w:tr>
      <w:tr w:rsidR="00B21609" w:rsidRPr="00C97814" w14:paraId="40FF1EA0" w14:textId="77777777" w:rsidTr="00FC57F8">
        <w:trPr>
          <w:jc w:val="center"/>
        </w:trPr>
        <w:tc>
          <w:tcPr>
            <w:tcW w:w="1596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426EF7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2"/>
                <w:lang w:val="en-US"/>
              </w:rPr>
            </w:pPr>
          </w:p>
        </w:tc>
        <w:tc>
          <w:tcPr>
            <w:tcW w:w="3404" w:type="pct"/>
            <w:gridSpan w:val="25"/>
            <w:tcBorders>
              <w:top w:val="double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14:paraId="00A7D0BA" w14:textId="77777777" w:rsidR="00B21609" w:rsidRPr="00C97814" w:rsidRDefault="00B21609" w:rsidP="002177C0">
            <w:pPr>
              <w:spacing w:after="0" w:line="240" w:lineRule="auto"/>
              <w:rPr>
                <w:sz w:val="2"/>
                <w:lang w:val="en-US"/>
              </w:rPr>
            </w:pPr>
          </w:p>
        </w:tc>
      </w:tr>
      <w:tr w:rsidR="00B21609" w:rsidRPr="00C97814" w14:paraId="208F9B16" w14:textId="77777777" w:rsidTr="00FC57F8">
        <w:trPr>
          <w:jc w:val="center"/>
        </w:trPr>
        <w:tc>
          <w:tcPr>
            <w:tcW w:w="1596" w:type="pct"/>
            <w:gridSpan w:val="9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</w:tcPr>
          <w:p w14:paraId="1646BCAA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  <w:r w:rsidRPr="00C97814">
              <w:rPr>
                <w:rFonts w:eastAsia="Arial Unicode MS" w:cs="Arial Unicode MS"/>
                <w:lang w:val="es-CO"/>
              </w:rPr>
              <w:t>Título en español/</w:t>
            </w:r>
            <w:proofErr w:type="spellStart"/>
            <w:r w:rsidRPr="00C97814">
              <w:rPr>
                <w:rFonts w:eastAsia="Arial Unicode MS" w:cs="Arial Unicode MS"/>
                <w:i/>
                <w:lang w:val="es-CO"/>
              </w:rPr>
              <w:t>Title</w:t>
            </w:r>
            <w:proofErr w:type="spellEnd"/>
            <w:r w:rsidRPr="00C97814">
              <w:rPr>
                <w:rFonts w:eastAsia="Arial Unicode MS" w:cs="Arial Unicode MS"/>
                <w:i/>
                <w:lang w:val="es-CO"/>
              </w:rPr>
              <w:t xml:space="preserve"> in </w:t>
            </w:r>
            <w:proofErr w:type="spellStart"/>
            <w:r w:rsidRPr="00C97814">
              <w:rPr>
                <w:rFonts w:eastAsia="Arial Unicode MS" w:cs="Arial Unicode MS"/>
                <w:i/>
                <w:lang w:val="es-CO"/>
              </w:rPr>
              <w:t>spanish</w:t>
            </w:r>
            <w:proofErr w:type="spellEnd"/>
            <w:r w:rsidRPr="00C97814">
              <w:rPr>
                <w:rFonts w:eastAsia="Arial Unicode MS" w:cs="Arial Unicode MS"/>
                <w:lang w:val="es-CO"/>
              </w:rPr>
              <w:t xml:space="preserve"> </w:t>
            </w:r>
          </w:p>
        </w:tc>
        <w:tc>
          <w:tcPr>
            <w:tcW w:w="3404" w:type="pct"/>
            <w:gridSpan w:val="25"/>
            <w:tcBorders>
              <w:top w:val="dotted" w:sz="4" w:space="0" w:color="auto"/>
              <w:left w:val="dotted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32C09136" w14:textId="77777777" w:rsidR="00B21609" w:rsidRPr="00C97814" w:rsidRDefault="00B21609" w:rsidP="002177C0">
            <w:pPr>
              <w:spacing w:after="0" w:line="240" w:lineRule="auto"/>
              <w:rPr>
                <w:lang w:val="es-CO"/>
              </w:rPr>
            </w:pPr>
          </w:p>
        </w:tc>
      </w:tr>
      <w:tr w:rsidR="00B21609" w:rsidRPr="00C97814" w14:paraId="2ECBA2C3" w14:textId="77777777" w:rsidTr="00FC57F8">
        <w:trPr>
          <w:jc w:val="center"/>
        </w:trPr>
        <w:tc>
          <w:tcPr>
            <w:tcW w:w="1596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3D65FF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2"/>
                <w:lang w:val="es-CO"/>
              </w:rPr>
            </w:pPr>
          </w:p>
        </w:tc>
        <w:tc>
          <w:tcPr>
            <w:tcW w:w="3404" w:type="pct"/>
            <w:gridSpan w:val="25"/>
            <w:tcBorders>
              <w:top w:val="double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14:paraId="0E7EBAA9" w14:textId="77777777" w:rsidR="00B21609" w:rsidRPr="00C97814" w:rsidRDefault="00B21609" w:rsidP="002177C0">
            <w:pPr>
              <w:spacing w:after="0" w:line="240" w:lineRule="auto"/>
              <w:rPr>
                <w:sz w:val="2"/>
                <w:lang w:val="es-CO"/>
              </w:rPr>
            </w:pPr>
          </w:p>
        </w:tc>
      </w:tr>
      <w:tr w:rsidR="00B21609" w:rsidRPr="00C97814" w14:paraId="76BBCAB8" w14:textId="77777777" w:rsidTr="00FC57F8">
        <w:trPr>
          <w:jc w:val="center"/>
        </w:trPr>
        <w:tc>
          <w:tcPr>
            <w:tcW w:w="1596" w:type="pct"/>
            <w:gridSpan w:val="9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</w:tcPr>
          <w:p w14:paraId="552FE39D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i/>
                <w:sz w:val="18"/>
                <w:lang w:val="es-CO"/>
              </w:rPr>
            </w:pPr>
            <w:r w:rsidRPr="00C97814">
              <w:rPr>
                <w:rFonts w:eastAsia="Arial Unicode MS" w:cs="Arial Unicode MS"/>
                <w:lang w:val="es-CO"/>
              </w:rPr>
              <w:t>Nacionalidad/</w:t>
            </w:r>
            <w:proofErr w:type="spellStart"/>
            <w:r w:rsidRPr="00C97814">
              <w:rPr>
                <w:rFonts w:eastAsia="Arial Unicode MS" w:cs="Arial Unicode MS"/>
                <w:i/>
                <w:lang w:val="es-CO"/>
              </w:rPr>
              <w:t>Nacionality</w:t>
            </w:r>
            <w:proofErr w:type="spellEnd"/>
          </w:p>
        </w:tc>
        <w:tc>
          <w:tcPr>
            <w:tcW w:w="3404" w:type="pct"/>
            <w:gridSpan w:val="25"/>
            <w:tcBorders>
              <w:top w:val="dotted" w:sz="4" w:space="0" w:color="auto"/>
              <w:left w:val="dotted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293BD088" w14:textId="77777777" w:rsidR="00B21609" w:rsidRPr="00C97814" w:rsidRDefault="00B21609" w:rsidP="002177C0">
            <w:pPr>
              <w:spacing w:after="0" w:line="240" w:lineRule="auto"/>
              <w:rPr>
                <w:lang w:val="es-CO"/>
              </w:rPr>
            </w:pPr>
          </w:p>
        </w:tc>
      </w:tr>
      <w:tr w:rsidR="00B21609" w:rsidRPr="00C97814" w14:paraId="407B1A48" w14:textId="77777777" w:rsidTr="00FC57F8">
        <w:trPr>
          <w:jc w:val="center"/>
        </w:trPr>
        <w:tc>
          <w:tcPr>
            <w:tcW w:w="1596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5CE277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2"/>
                <w:lang w:val="es-CO"/>
              </w:rPr>
            </w:pPr>
          </w:p>
        </w:tc>
        <w:tc>
          <w:tcPr>
            <w:tcW w:w="3404" w:type="pct"/>
            <w:gridSpan w:val="25"/>
            <w:tcBorders>
              <w:top w:val="double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14:paraId="0F68BF2F" w14:textId="77777777" w:rsidR="00B21609" w:rsidRPr="00C97814" w:rsidRDefault="00B21609" w:rsidP="002177C0">
            <w:pPr>
              <w:spacing w:after="0" w:line="240" w:lineRule="auto"/>
              <w:rPr>
                <w:sz w:val="2"/>
                <w:lang w:val="es-CO"/>
              </w:rPr>
            </w:pPr>
          </w:p>
        </w:tc>
      </w:tr>
      <w:tr w:rsidR="00B21609" w:rsidRPr="00C97814" w14:paraId="4E17A7AF" w14:textId="77777777" w:rsidTr="00FC57F8">
        <w:trPr>
          <w:jc w:val="center"/>
        </w:trPr>
        <w:tc>
          <w:tcPr>
            <w:tcW w:w="1596" w:type="pct"/>
            <w:gridSpan w:val="9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</w:tcPr>
          <w:p w14:paraId="4DAC1C70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i/>
                <w:sz w:val="18"/>
                <w:lang w:val="es-CO"/>
              </w:rPr>
            </w:pPr>
            <w:r w:rsidRPr="00C97814">
              <w:rPr>
                <w:rFonts w:eastAsia="Arial Unicode MS" w:cs="Arial Unicode MS"/>
                <w:lang w:val="es-CO"/>
              </w:rPr>
              <w:t>Sección del festival a la que se inscribe/</w:t>
            </w:r>
            <w:proofErr w:type="spellStart"/>
            <w:r w:rsidRPr="00C97814">
              <w:rPr>
                <w:rFonts w:eastAsia="Arial Unicode MS" w:cs="Arial Unicode MS"/>
                <w:i/>
                <w:lang w:val="es-CO"/>
              </w:rPr>
              <w:t>Section</w:t>
            </w:r>
            <w:proofErr w:type="spellEnd"/>
            <w:r w:rsidRPr="00C97814">
              <w:rPr>
                <w:rFonts w:eastAsia="Arial Unicode MS" w:cs="Arial Unicode MS"/>
                <w:i/>
                <w:lang w:val="es-CO"/>
              </w:rPr>
              <w:t xml:space="preserve"> of the Festival</w:t>
            </w:r>
          </w:p>
        </w:tc>
        <w:tc>
          <w:tcPr>
            <w:tcW w:w="3404" w:type="pct"/>
            <w:gridSpan w:val="25"/>
            <w:tcBorders>
              <w:top w:val="dotted" w:sz="4" w:space="0" w:color="auto"/>
              <w:left w:val="dotted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5ECBDE2F" w14:textId="77777777" w:rsidR="00B21609" w:rsidRPr="00C97814" w:rsidRDefault="00B21609" w:rsidP="002177C0">
            <w:pPr>
              <w:spacing w:after="0" w:line="240" w:lineRule="auto"/>
              <w:rPr>
                <w:lang w:val="es-CO"/>
              </w:rPr>
            </w:pPr>
          </w:p>
        </w:tc>
      </w:tr>
      <w:tr w:rsidR="00B21609" w:rsidRPr="00C97814" w14:paraId="2A80101C" w14:textId="77777777" w:rsidTr="00FC57F8">
        <w:trPr>
          <w:jc w:val="center"/>
        </w:trPr>
        <w:tc>
          <w:tcPr>
            <w:tcW w:w="1596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88D304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2"/>
                <w:lang w:val="es-CO"/>
              </w:rPr>
            </w:pPr>
          </w:p>
        </w:tc>
        <w:tc>
          <w:tcPr>
            <w:tcW w:w="3404" w:type="pct"/>
            <w:gridSpan w:val="25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814369E" w14:textId="77777777" w:rsidR="00B21609" w:rsidRPr="00C97814" w:rsidRDefault="00B21609" w:rsidP="002177C0">
            <w:pPr>
              <w:spacing w:after="0" w:line="240" w:lineRule="auto"/>
              <w:rPr>
                <w:sz w:val="8"/>
                <w:lang w:val="es-CO"/>
              </w:rPr>
            </w:pPr>
          </w:p>
        </w:tc>
      </w:tr>
      <w:tr w:rsidR="00FC57F8" w:rsidRPr="00C97814" w14:paraId="02D9C8D8" w14:textId="77777777" w:rsidTr="00FC57F8">
        <w:tblPrEx>
          <w:shd w:val="clear" w:color="auto" w:fill="D9D9D9"/>
        </w:tblPrEx>
        <w:trPr>
          <w:jc w:val="center"/>
        </w:trPr>
        <w:tc>
          <w:tcPr>
            <w:tcW w:w="793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8D08D"/>
          </w:tcPr>
          <w:p w14:paraId="0DF6CB4E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i/>
                <w:sz w:val="18"/>
                <w:lang w:val="es-CO"/>
              </w:rPr>
            </w:pPr>
            <w:r w:rsidRPr="00C97814">
              <w:rPr>
                <w:rFonts w:eastAsia="Arial Unicode MS" w:cs="Arial Unicode MS"/>
                <w:lang w:val="es-CO"/>
              </w:rPr>
              <w:t>Formato/</w:t>
            </w:r>
            <w:proofErr w:type="spellStart"/>
            <w:r w:rsidRPr="00C97814">
              <w:rPr>
                <w:rFonts w:eastAsia="Arial Unicode MS" w:cs="Arial Unicode MS"/>
                <w:i/>
                <w:lang w:val="es-CO"/>
              </w:rPr>
              <w:t>Format</w:t>
            </w:r>
            <w:proofErr w:type="spellEnd"/>
          </w:p>
        </w:tc>
        <w:tc>
          <w:tcPr>
            <w:tcW w:w="34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8D08D"/>
          </w:tcPr>
          <w:p w14:paraId="4FE22D9A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  <w:tc>
          <w:tcPr>
            <w:tcW w:w="1009" w:type="pct"/>
            <w:gridSpan w:val="7"/>
            <w:tcBorders>
              <w:top w:val="nil"/>
              <w:left w:val="nil"/>
              <w:bottom w:val="nil"/>
              <w:right w:val="single" w:sz="12" w:space="0" w:color="808080"/>
            </w:tcBorders>
            <w:shd w:val="clear" w:color="auto" w:fill="A8D08D"/>
          </w:tcPr>
          <w:p w14:paraId="32FC449D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i/>
                <w:sz w:val="18"/>
                <w:lang w:val="es-CO"/>
              </w:rPr>
            </w:pPr>
            <w:r w:rsidRPr="00C97814">
              <w:rPr>
                <w:rFonts w:eastAsia="Arial Unicode MS" w:cs="Arial Unicode MS"/>
                <w:lang w:val="es-CO"/>
              </w:rPr>
              <w:t>Largometraje/</w:t>
            </w:r>
            <w:proofErr w:type="spellStart"/>
            <w:r w:rsidRPr="00C97814">
              <w:rPr>
                <w:rFonts w:eastAsia="Arial Unicode MS" w:cs="Arial Unicode MS"/>
                <w:i/>
                <w:lang w:val="es-CO"/>
              </w:rPr>
              <w:t>Feature</w:t>
            </w:r>
            <w:proofErr w:type="spellEnd"/>
          </w:p>
        </w:tc>
        <w:tc>
          <w:tcPr>
            <w:tcW w:w="105" w:type="pct"/>
            <w:tcBorders>
              <w:top w:val="single" w:sz="12" w:space="0" w:color="808080"/>
              <w:left w:val="single" w:sz="12" w:space="0" w:color="808080"/>
              <w:bottom w:val="single" w:sz="12" w:space="0" w:color="808080"/>
              <w:right w:val="single" w:sz="12" w:space="0" w:color="808080"/>
            </w:tcBorders>
            <w:shd w:val="clear" w:color="auto" w:fill="A8D08D"/>
          </w:tcPr>
          <w:p w14:paraId="12E10272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  <w:tc>
          <w:tcPr>
            <w:tcW w:w="328" w:type="pct"/>
            <w:gridSpan w:val="4"/>
            <w:tcBorders>
              <w:top w:val="nil"/>
              <w:left w:val="single" w:sz="12" w:space="0" w:color="808080"/>
              <w:bottom w:val="nil"/>
              <w:right w:val="nil"/>
            </w:tcBorders>
            <w:shd w:val="clear" w:color="auto" w:fill="A8D08D"/>
          </w:tcPr>
          <w:p w14:paraId="5D2786DC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  <w:tc>
          <w:tcPr>
            <w:tcW w:w="840" w:type="pct"/>
            <w:gridSpan w:val="5"/>
            <w:tcBorders>
              <w:top w:val="nil"/>
              <w:left w:val="nil"/>
              <w:bottom w:val="nil"/>
              <w:right w:val="single" w:sz="12" w:space="0" w:color="808080"/>
            </w:tcBorders>
            <w:shd w:val="clear" w:color="auto" w:fill="A8D08D"/>
          </w:tcPr>
          <w:p w14:paraId="506D8FA5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i/>
                <w:sz w:val="18"/>
                <w:lang w:val="es-CO"/>
              </w:rPr>
            </w:pPr>
            <w:r w:rsidRPr="00C97814">
              <w:rPr>
                <w:rFonts w:eastAsia="Arial Unicode MS" w:cs="Arial Unicode MS"/>
                <w:sz w:val="20"/>
                <w:lang w:val="es-CO"/>
              </w:rPr>
              <w:t>Cortometraje/</w:t>
            </w:r>
            <w:r w:rsidRPr="00C97814">
              <w:rPr>
                <w:rFonts w:eastAsia="Arial Unicode MS" w:cs="Arial Unicode MS"/>
                <w:i/>
                <w:sz w:val="20"/>
                <w:lang w:val="es-CO"/>
              </w:rPr>
              <w:t>Short</w:t>
            </w:r>
          </w:p>
        </w:tc>
        <w:tc>
          <w:tcPr>
            <w:tcW w:w="124" w:type="pct"/>
            <w:gridSpan w:val="2"/>
            <w:tcBorders>
              <w:top w:val="single" w:sz="12" w:space="0" w:color="808080"/>
              <w:left w:val="single" w:sz="12" w:space="0" w:color="808080"/>
              <w:bottom w:val="single" w:sz="12" w:space="0" w:color="808080"/>
              <w:right w:val="single" w:sz="12" w:space="0" w:color="808080"/>
            </w:tcBorders>
            <w:shd w:val="clear" w:color="auto" w:fill="A8D08D"/>
          </w:tcPr>
          <w:p w14:paraId="162C9219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  <w:tc>
          <w:tcPr>
            <w:tcW w:w="347" w:type="pct"/>
            <w:tcBorders>
              <w:top w:val="nil"/>
              <w:left w:val="single" w:sz="12" w:space="0" w:color="808080"/>
              <w:bottom w:val="nil"/>
              <w:right w:val="nil"/>
            </w:tcBorders>
            <w:shd w:val="clear" w:color="auto" w:fill="A8D08D"/>
          </w:tcPr>
          <w:p w14:paraId="46ED84CD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8D08D"/>
          </w:tcPr>
          <w:p w14:paraId="210C7D66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lang w:val="es-CO"/>
              </w:rPr>
            </w:pP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8D08D"/>
          </w:tcPr>
          <w:p w14:paraId="77336C1F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  <w:tc>
          <w:tcPr>
            <w:tcW w:w="33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8D08D"/>
          </w:tcPr>
          <w:p w14:paraId="0AC7D8B3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  <w:tc>
          <w:tcPr>
            <w:tcW w:w="3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8D08D"/>
          </w:tcPr>
          <w:p w14:paraId="2FD1132F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</w:tr>
      <w:tr w:rsidR="00B21609" w:rsidRPr="00C97814" w14:paraId="6AB07415" w14:textId="77777777" w:rsidTr="00FC57F8">
        <w:tblPrEx>
          <w:jc w:val="left"/>
        </w:tblPrEx>
        <w:tc>
          <w:tcPr>
            <w:tcW w:w="5000" w:type="pct"/>
            <w:gridSpan w:val="3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FAC6FB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2"/>
                <w:lang w:val="es-CO"/>
              </w:rPr>
            </w:pPr>
          </w:p>
        </w:tc>
      </w:tr>
      <w:tr w:rsidR="00FC57F8" w:rsidRPr="00C97814" w14:paraId="7D225ACD" w14:textId="77777777" w:rsidTr="00FC57F8">
        <w:tblPrEx>
          <w:jc w:val="left"/>
        </w:tblPrEx>
        <w:trPr>
          <w:gridAfter w:val="1"/>
          <w:wAfter w:w="20" w:type="pct"/>
          <w:trHeight w:val="202"/>
        </w:trPr>
        <w:tc>
          <w:tcPr>
            <w:tcW w:w="78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6245F0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20"/>
                <w:szCs w:val="20"/>
                <w:lang w:val="es-CO"/>
              </w:rPr>
            </w:pPr>
            <w:r w:rsidRPr="00C97814">
              <w:rPr>
                <w:rFonts w:eastAsia="Arial Unicode MS" w:cs="Arial Unicode MS"/>
                <w:sz w:val="20"/>
                <w:szCs w:val="20"/>
                <w:lang w:val="es-CO"/>
              </w:rPr>
              <w:t>Género/</w:t>
            </w:r>
            <w:proofErr w:type="spellStart"/>
            <w:r w:rsidRPr="00C97814">
              <w:rPr>
                <w:rFonts w:eastAsia="Arial Unicode MS" w:cs="Arial Unicode MS"/>
                <w:sz w:val="20"/>
                <w:szCs w:val="20"/>
                <w:lang w:val="es-CO"/>
              </w:rPr>
              <w:t>Gender</w:t>
            </w:r>
            <w:proofErr w:type="spellEnd"/>
            <w:r w:rsidRPr="00C97814">
              <w:rPr>
                <w:rFonts w:eastAsia="Arial Unicode MS" w:cs="Arial Unicode MS"/>
                <w:sz w:val="20"/>
                <w:szCs w:val="20"/>
                <w:lang w:val="es-CO"/>
              </w:rPr>
              <w:t>:</w:t>
            </w:r>
          </w:p>
        </w:tc>
        <w:tc>
          <w:tcPr>
            <w:tcW w:w="25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21C8C6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  <w:tc>
          <w:tcPr>
            <w:tcW w:w="946" w:type="pct"/>
            <w:gridSpan w:val="6"/>
            <w:tcBorders>
              <w:top w:val="nil"/>
              <w:left w:val="nil"/>
              <w:bottom w:val="nil"/>
              <w:right w:val="single" w:sz="12" w:space="0" w:color="808080"/>
            </w:tcBorders>
            <w:shd w:val="clear" w:color="auto" w:fill="auto"/>
          </w:tcPr>
          <w:p w14:paraId="0A2043CD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i/>
                <w:sz w:val="20"/>
                <w:szCs w:val="20"/>
                <w:lang w:val="es-CO"/>
              </w:rPr>
            </w:pPr>
            <w:r w:rsidRPr="00C97814">
              <w:rPr>
                <w:rFonts w:eastAsia="Arial Unicode MS" w:cs="Arial Unicode MS"/>
                <w:sz w:val="20"/>
                <w:szCs w:val="20"/>
                <w:lang w:val="es-CO"/>
              </w:rPr>
              <w:t>Animación/</w:t>
            </w:r>
            <w:proofErr w:type="spellStart"/>
            <w:r w:rsidRPr="00C97814">
              <w:rPr>
                <w:rFonts w:eastAsia="Arial Unicode MS" w:cs="Arial Unicode MS"/>
                <w:i/>
                <w:sz w:val="20"/>
                <w:szCs w:val="20"/>
                <w:lang w:val="es-CO"/>
              </w:rPr>
              <w:t>Animation</w:t>
            </w:r>
            <w:proofErr w:type="spellEnd"/>
          </w:p>
        </w:tc>
        <w:tc>
          <w:tcPr>
            <w:tcW w:w="131" w:type="pct"/>
            <w:tcBorders>
              <w:top w:val="single" w:sz="12" w:space="0" w:color="808080"/>
              <w:left w:val="single" w:sz="12" w:space="0" w:color="808080"/>
              <w:bottom w:val="single" w:sz="12" w:space="0" w:color="808080"/>
              <w:right w:val="single" w:sz="12" w:space="0" w:color="808080"/>
            </w:tcBorders>
            <w:shd w:val="clear" w:color="auto" w:fill="auto"/>
          </w:tcPr>
          <w:p w14:paraId="12D5CA4B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  <w:tc>
          <w:tcPr>
            <w:tcW w:w="380" w:type="pct"/>
            <w:gridSpan w:val="5"/>
            <w:tcBorders>
              <w:top w:val="nil"/>
              <w:left w:val="single" w:sz="12" w:space="0" w:color="808080"/>
              <w:bottom w:val="nil"/>
              <w:right w:val="single" w:sz="12" w:space="0" w:color="808080"/>
            </w:tcBorders>
            <w:shd w:val="clear" w:color="auto" w:fill="auto"/>
          </w:tcPr>
          <w:p w14:paraId="2EBE6947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20"/>
                <w:szCs w:val="20"/>
                <w:lang w:val="es-CO"/>
              </w:rPr>
            </w:pPr>
            <w:r w:rsidRPr="00C97814">
              <w:rPr>
                <w:rFonts w:eastAsia="Arial Unicode MS" w:cs="Arial Unicode MS"/>
                <w:sz w:val="20"/>
                <w:szCs w:val="20"/>
                <w:lang w:val="es-CO"/>
              </w:rPr>
              <w:t>Drama</w:t>
            </w:r>
          </w:p>
        </w:tc>
        <w:tc>
          <w:tcPr>
            <w:tcW w:w="125" w:type="pct"/>
            <w:gridSpan w:val="3"/>
            <w:tcBorders>
              <w:top w:val="single" w:sz="12" w:space="0" w:color="808080"/>
              <w:left w:val="single" w:sz="12" w:space="0" w:color="808080"/>
              <w:bottom w:val="single" w:sz="12" w:space="0" w:color="808080"/>
              <w:right w:val="single" w:sz="12" w:space="0" w:color="808080"/>
            </w:tcBorders>
            <w:shd w:val="clear" w:color="auto" w:fill="auto"/>
          </w:tcPr>
          <w:p w14:paraId="59D98DF3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  <w:tc>
          <w:tcPr>
            <w:tcW w:w="787" w:type="pct"/>
            <w:gridSpan w:val="3"/>
            <w:tcBorders>
              <w:top w:val="nil"/>
              <w:left w:val="single" w:sz="12" w:space="0" w:color="808080"/>
              <w:bottom w:val="nil"/>
              <w:right w:val="single" w:sz="12" w:space="0" w:color="808080"/>
            </w:tcBorders>
            <w:shd w:val="clear" w:color="auto" w:fill="auto"/>
          </w:tcPr>
          <w:p w14:paraId="0A279639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i/>
                <w:sz w:val="20"/>
                <w:szCs w:val="20"/>
                <w:lang w:val="es-CO"/>
              </w:rPr>
            </w:pPr>
            <w:r w:rsidRPr="00C97814">
              <w:rPr>
                <w:rFonts w:eastAsia="Arial Unicode MS" w:cs="Arial Unicode MS"/>
                <w:sz w:val="20"/>
                <w:szCs w:val="20"/>
                <w:lang w:val="es-CO"/>
              </w:rPr>
              <w:t>Comedia/</w:t>
            </w:r>
            <w:proofErr w:type="spellStart"/>
            <w:r w:rsidRPr="00C97814">
              <w:rPr>
                <w:rFonts w:eastAsia="Arial Unicode MS" w:cs="Arial Unicode MS"/>
                <w:i/>
                <w:sz w:val="20"/>
                <w:szCs w:val="20"/>
                <w:lang w:val="es-CO"/>
              </w:rPr>
              <w:t>Comedy</w:t>
            </w:r>
            <w:proofErr w:type="spellEnd"/>
          </w:p>
        </w:tc>
        <w:tc>
          <w:tcPr>
            <w:tcW w:w="126" w:type="pct"/>
            <w:gridSpan w:val="2"/>
            <w:tcBorders>
              <w:top w:val="single" w:sz="12" w:space="0" w:color="808080"/>
              <w:left w:val="single" w:sz="12" w:space="0" w:color="808080"/>
              <w:bottom w:val="single" w:sz="12" w:space="0" w:color="808080"/>
              <w:right w:val="single" w:sz="12" w:space="0" w:color="808080"/>
            </w:tcBorders>
            <w:shd w:val="clear" w:color="auto" w:fill="auto"/>
          </w:tcPr>
          <w:p w14:paraId="2BBAAE3F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  <w:tc>
          <w:tcPr>
            <w:tcW w:w="906" w:type="pct"/>
            <w:gridSpan w:val="5"/>
            <w:tcBorders>
              <w:top w:val="nil"/>
              <w:left w:val="single" w:sz="12" w:space="0" w:color="808080"/>
              <w:bottom w:val="nil"/>
              <w:right w:val="single" w:sz="12" w:space="0" w:color="808080"/>
            </w:tcBorders>
            <w:shd w:val="clear" w:color="auto" w:fill="auto"/>
          </w:tcPr>
          <w:p w14:paraId="33BB80CD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i/>
                <w:sz w:val="18"/>
                <w:lang w:val="es-CO"/>
              </w:rPr>
            </w:pPr>
            <w:r w:rsidRPr="00C97814">
              <w:rPr>
                <w:rFonts w:eastAsia="Arial Unicode MS" w:cs="Arial Unicode MS"/>
                <w:sz w:val="18"/>
                <w:lang w:val="es-CO"/>
              </w:rPr>
              <w:t>Duración/</w:t>
            </w:r>
            <w:proofErr w:type="spellStart"/>
            <w:r w:rsidRPr="00C97814">
              <w:rPr>
                <w:rFonts w:eastAsia="Arial Unicode MS" w:cs="Arial Unicode MS"/>
                <w:i/>
                <w:sz w:val="18"/>
                <w:lang w:val="es-CO"/>
              </w:rPr>
              <w:t>Running</w:t>
            </w:r>
            <w:proofErr w:type="spellEnd"/>
            <w:r w:rsidRPr="00C97814">
              <w:rPr>
                <w:rFonts w:eastAsia="Arial Unicode MS" w:cs="Arial Unicode MS"/>
                <w:i/>
                <w:sz w:val="18"/>
                <w:lang w:val="es-CO"/>
              </w:rPr>
              <w:t xml:space="preserve"> time</w:t>
            </w:r>
          </w:p>
        </w:tc>
        <w:tc>
          <w:tcPr>
            <w:tcW w:w="534" w:type="pct"/>
            <w:gridSpan w:val="3"/>
            <w:tcBorders>
              <w:top w:val="single" w:sz="12" w:space="0" w:color="808080"/>
              <w:left w:val="single" w:sz="12" w:space="0" w:color="808080"/>
              <w:bottom w:val="single" w:sz="12" w:space="0" w:color="808080"/>
              <w:right w:val="single" w:sz="12" w:space="0" w:color="808080"/>
            </w:tcBorders>
            <w:shd w:val="clear" w:color="auto" w:fill="auto"/>
          </w:tcPr>
          <w:p w14:paraId="3B49111D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</w:tr>
      <w:tr w:rsidR="00B21609" w:rsidRPr="00C97814" w14:paraId="381413FE" w14:textId="77777777" w:rsidTr="00FC57F8">
        <w:tblPrEx>
          <w:jc w:val="left"/>
        </w:tblPrEx>
        <w:trPr>
          <w:gridAfter w:val="1"/>
          <w:wAfter w:w="20" w:type="pct"/>
        </w:trPr>
        <w:tc>
          <w:tcPr>
            <w:tcW w:w="4980" w:type="pct"/>
            <w:gridSpan w:val="3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025F70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2"/>
                <w:lang w:val="es-CO"/>
              </w:rPr>
            </w:pPr>
          </w:p>
        </w:tc>
      </w:tr>
      <w:tr w:rsidR="00646582" w:rsidRPr="00C97814" w14:paraId="42E37DD3" w14:textId="77777777" w:rsidTr="00646582">
        <w:tblPrEx>
          <w:jc w:val="left"/>
        </w:tblPrEx>
        <w:trPr>
          <w:gridAfter w:val="1"/>
          <w:wAfter w:w="20" w:type="pct"/>
        </w:trPr>
        <w:tc>
          <w:tcPr>
            <w:tcW w:w="2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4FDBF9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B6E475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  <w:tc>
          <w:tcPr>
            <w:tcW w:w="378" w:type="pct"/>
            <w:gridSpan w:val="4"/>
            <w:tcBorders>
              <w:top w:val="nil"/>
              <w:left w:val="nil"/>
              <w:bottom w:val="nil"/>
              <w:right w:val="single" w:sz="12" w:space="0" w:color="808080"/>
            </w:tcBorders>
            <w:shd w:val="clear" w:color="auto" w:fill="auto"/>
          </w:tcPr>
          <w:p w14:paraId="6A671FDD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lang w:val="es-CO"/>
              </w:rPr>
            </w:pPr>
            <w:r w:rsidRPr="00C97814">
              <w:rPr>
                <w:rFonts w:eastAsia="Arial Unicode MS" w:cs="Arial Unicode MS"/>
                <w:lang w:val="es-CO"/>
              </w:rPr>
              <w:t>Color</w:t>
            </w:r>
          </w:p>
        </w:tc>
        <w:tc>
          <w:tcPr>
            <w:tcW w:w="131" w:type="pct"/>
            <w:gridSpan w:val="2"/>
            <w:tcBorders>
              <w:top w:val="single" w:sz="12" w:space="0" w:color="808080"/>
              <w:left w:val="single" w:sz="12" w:space="0" w:color="808080"/>
              <w:bottom w:val="single" w:sz="12" w:space="0" w:color="808080"/>
              <w:right w:val="single" w:sz="12" w:space="0" w:color="808080"/>
            </w:tcBorders>
            <w:shd w:val="clear" w:color="auto" w:fill="auto"/>
          </w:tcPr>
          <w:p w14:paraId="113E4671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  <w:tc>
          <w:tcPr>
            <w:tcW w:w="438" w:type="pct"/>
            <w:gridSpan w:val="2"/>
            <w:tcBorders>
              <w:top w:val="nil"/>
              <w:left w:val="single" w:sz="12" w:space="0" w:color="808080"/>
              <w:bottom w:val="nil"/>
              <w:right w:val="nil"/>
            </w:tcBorders>
            <w:shd w:val="clear" w:color="auto" w:fill="auto"/>
          </w:tcPr>
          <w:p w14:paraId="1D2118C5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  <w:tc>
          <w:tcPr>
            <w:tcW w:w="493" w:type="pct"/>
            <w:gridSpan w:val="3"/>
            <w:tcBorders>
              <w:top w:val="nil"/>
              <w:left w:val="nil"/>
              <w:bottom w:val="nil"/>
              <w:right w:val="single" w:sz="12" w:space="0" w:color="808080"/>
            </w:tcBorders>
            <w:shd w:val="clear" w:color="auto" w:fill="auto"/>
          </w:tcPr>
          <w:p w14:paraId="19C00E7E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20"/>
                <w:szCs w:val="20"/>
                <w:lang w:val="es-CO"/>
              </w:rPr>
            </w:pPr>
            <w:r w:rsidRPr="00C97814">
              <w:rPr>
                <w:rFonts w:eastAsia="Arial Unicode MS" w:cs="Arial Unicode MS"/>
                <w:sz w:val="20"/>
                <w:szCs w:val="20"/>
                <w:lang w:val="es-CO"/>
              </w:rPr>
              <w:t>B/N-</w:t>
            </w:r>
            <w:r w:rsidRPr="00C97814">
              <w:rPr>
                <w:rFonts w:eastAsia="Arial Unicode MS" w:cs="Arial Unicode MS"/>
                <w:i/>
                <w:sz w:val="20"/>
                <w:szCs w:val="20"/>
                <w:lang w:val="es-CO"/>
              </w:rPr>
              <w:t>B/W</w:t>
            </w:r>
          </w:p>
        </w:tc>
        <w:tc>
          <w:tcPr>
            <w:tcW w:w="129" w:type="pct"/>
            <w:gridSpan w:val="3"/>
            <w:tcBorders>
              <w:top w:val="single" w:sz="12" w:space="0" w:color="808080"/>
              <w:left w:val="single" w:sz="12" w:space="0" w:color="808080"/>
              <w:bottom w:val="single" w:sz="12" w:space="0" w:color="808080"/>
              <w:right w:val="single" w:sz="12" w:space="0" w:color="808080"/>
            </w:tcBorders>
            <w:shd w:val="clear" w:color="auto" w:fill="auto"/>
          </w:tcPr>
          <w:p w14:paraId="77F8B1D7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  <w:tc>
          <w:tcPr>
            <w:tcW w:w="287" w:type="pct"/>
            <w:gridSpan w:val="2"/>
            <w:tcBorders>
              <w:top w:val="nil"/>
              <w:left w:val="single" w:sz="12" w:space="0" w:color="808080"/>
              <w:bottom w:val="nil"/>
              <w:right w:val="nil"/>
            </w:tcBorders>
            <w:shd w:val="clear" w:color="auto" w:fill="auto"/>
          </w:tcPr>
          <w:p w14:paraId="1ACB7C8B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  <w:tc>
          <w:tcPr>
            <w:tcW w:w="41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75A8A8" w14:textId="77777777" w:rsidR="00B21609" w:rsidRPr="0040459A" w:rsidRDefault="00B21609" w:rsidP="002177C0">
            <w:pPr>
              <w:spacing w:after="0" w:line="240" w:lineRule="auto"/>
              <w:rPr>
                <w:rFonts w:eastAsia="Arial Unicode MS" w:cs="Arial Unicode MS"/>
                <w:color w:val="FF0000"/>
                <w:lang w:val="es-CO"/>
              </w:rPr>
            </w:pPr>
          </w:p>
        </w:tc>
        <w:tc>
          <w:tcPr>
            <w:tcW w:w="1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D3E56F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  <w:tc>
          <w:tcPr>
            <w:tcW w:w="1436" w:type="pct"/>
            <w:gridSpan w:val="9"/>
            <w:tcBorders>
              <w:top w:val="nil"/>
              <w:left w:val="nil"/>
              <w:bottom w:val="nil"/>
              <w:right w:val="single" w:sz="12" w:space="0" w:color="808080"/>
            </w:tcBorders>
            <w:shd w:val="clear" w:color="auto" w:fill="auto"/>
          </w:tcPr>
          <w:p w14:paraId="4B15BA33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i/>
                <w:sz w:val="18"/>
                <w:szCs w:val="18"/>
                <w:lang w:val="es-CO"/>
              </w:rPr>
            </w:pPr>
            <w:r w:rsidRPr="00C97814">
              <w:rPr>
                <w:rFonts w:eastAsia="Arial Unicode MS" w:cs="Arial Unicode MS"/>
                <w:sz w:val="18"/>
                <w:szCs w:val="18"/>
                <w:lang w:val="es-CO"/>
              </w:rPr>
              <w:t>Año de producción/</w:t>
            </w:r>
            <w:proofErr w:type="spellStart"/>
            <w:r w:rsidRPr="00C97814">
              <w:rPr>
                <w:rFonts w:eastAsia="Arial Unicode MS" w:cs="Arial Unicode MS"/>
                <w:i/>
                <w:sz w:val="18"/>
                <w:szCs w:val="18"/>
                <w:lang w:val="es-CO"/>
              </w:rPr>
              <w:t>Year</w:t>
            </w:r>
            <w:proofErr w:type="spellEnd"/>
            <w:r w:rsidRPr="00C97814">
              <w:rPr>
                <w:rFonts w:eastAsia="Arial Unicode MS" w:cs="Arial Unicode MS"/>
                <w:i/>
                <w:sz w:val="18"/>
                <w:szCs w:val="18"/>
                <w:lang w:val="es-CO"/>
              </w:rPr>
              <w:t xml:space="preserve"> of </w:t>
            </w:r>
            <w:proofErr w:type="spellStart"/>
            <w:r w:rsidRPr="00C97814">
              <w:rPr>
                <w:rFonts w:eastAsia="Arial Unicode MS" w:cs="Arial Unicode MS"/>
                <w:i/>
                <w:sz w:val="18"/>
                <w:szCs w:val="18"/>
                <w:lang w:val="es-CO"/>
              </w:rPr>
              <w:t>production</w:t>
            </w:r>
            <w:proofErr w:type="spellEnd"/>
          </w:p>
        </w:tc>
        <w:tc>
          <w:tcPr>
            <w:tcW w:w="445" w:type="pct"/>
            <w:gridSpan w:val="2"/>
            <w:tcBorders>
              <w:top w:val="single" w:sz="12" w:space="0" w:color="808080"/>
              <w:left w:val="single" w:sz="12" w:space="0" w:color="808080"/>
              <w:bottom w:val="single" w:sz="12" w:space="0" w:color="808080"/>
              <w:right w:val="single" w:sz="12" w:space="0" w:color="808080"/>
            </w:tcBorders>
            <w:shd w:val="clear" w:color="auto" w:fill="auto"/>
          </w:tcPr>
          <w:p w14:paraId="1B951F6E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</w:tr>
      <w:tr w:rsidR="00B21609" w:rsidRPr="00C97814" w14:paraId="2FEB36AD" w14:textId="77777777" w:rsidTr="00646582">
        <w:tblPrEx>
          <w:jc w:val="left"/>
        </w:tblPrEx>
        <w:trPr>
          <w:gridAfter w:val="1"/>
          <w:wAfter w:w="20" w:type="pct"/>
        </w:trPr>
        <w:tc>
          <w:tcPr>
            <w:tcW w:w="2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5EF0B4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2"/>
                <w:lang w:val="es-CO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44F631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2"/>
                <w:lang w:val="es-CO"/>
              </w:rPr>
            </w:pPr>
          </w:p>
        </w:tc>
        <w:tc>
          <w:tcPr>
            <w:tcW w:w="378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A5969B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2"/>
                <w:lang w:val="es-CO"/>
              </w:rPr>
            </w:pPr>
          </w:p>
        </w:tc>
        <w:tc>
          <w:tcPr>
            <w:tcW w:w="13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8FAC39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2"/>
                <w:lang w:val="es-CO"/>
              </w:rPr>
            </w:pPr>
          </w:p>
        </w:tc>
        <w:tc>
          <w:tcPr>
            <w:tcW w:w="43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CEE07A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2"/>
                <w:lang w:val="es-CO"/>
              </w:rPr>
            </w:pPr>
          </w:p>
        </w:tc>
        <w:tc>
          <w:tcPr>
            <w:tcW w:w="49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864CA9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2"/>
                <w:lang w:val="es-CO"/>
              </w:rPr>
            </w:pPr>
          </w:p>
        </w:tc>
        <w:tc>
          <w:tcPr>
            <w:tcW w:w="12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37CCE8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2"/>
                <w:lang w:val="es-CO"/>
              </w:rPr>
            </w:pPr>
          </w:p>
        </w:tc>
        <w:tc>
          <w:tcPr>
            <w:tcW w:w="28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BCAE22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2"/>
                <w:lang w:val="es-CO"/>
              </w:rPr>
            </w:pPr>
          </w:p>
        </w:tc>
        <w:tc>
          <w:tcPr>
            <w:tcW w:w="41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711DA0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2"/>
                <w:lang w:val="es-CO"/>
              </w:rPr>
            </w:pPr>
          </w:p>
        </w:tc>
        <w:tc>
          <w:tcPr>
            <w:tcW w:w="1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8A63B4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2"/>
                <w:lang w:val="es-CO"/>
              </w:rPr>
            </w:pPr>
          </w:p>
        </w:tc>
        <w:tc>
          <w:tcPr>
            <w:tcW w:w="1436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1FF5C4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2"/>
                <w:lang w:val="es-CO"/>
              </w:rPr>
            </w:pPr>
          </w:p>
        </w:tc>
        <w:tc>
          <w:tcPr>
            <w:tcW w:w="445" w:type="pct"/>
            <w:gridSpan w:val="2"/>
            <w:tcBorders>
              <w:top w:val="single" w:sz="12" w:space="0" w:color="808080"/>
              <w:left w:val="nil"/>
              <w:bottom w:val="nil"/>
              <w:right w:val="nil"/>
            </w:tcBorders>
            <w:shd w:val="clear" w:color="auto" w:fill="auto"/>
          </w:tcPr>
          <w:p w14:paraId="27241FF8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2"/>
                <w:lang w:val="es-CO"/>
              </w:rPr>
            </w:pPr>
          </w:p>
        </w:tc>
      </w:tr>
    </w:tbl>
    <w:p w14:paraId="6D9D4C8F" w14:textId="77777777" w:rsidR="00B21609" w:rsidRPr="00C97814" w:rsidRDefault="00B21609" w:rsidP="00B21609">
      <w:pPr>
        <w:spacing w:after="0"/>
        <w:rPr>
          <w:vanish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55"/>
        <w:gridCol w:w="22"/>
        <w:gridCol w:w="249"/>
        <w:gridCol w:w="222"/>
        <w:gridCol w:w="441"/>
        <w:gridCol w:w="454"/>
        <w:gridCol w:w="143"/>
        <w:gridCol w:w="151"/>
        <w:gridCol w:w="697"/>
        <w:gridCol w:w="222"/>
        <w:gridCol w:w="821"/>
        <w:gridCol w:w="13"/>
        <w:gridCol w:w="957"/>
        <w:gridCol w:w="113"/>
        <w:gridCol w:w="163"/>
        <w:gridCol w:w="294"/>
        <w:gridCol w:w="22"/>
        <w:gridCol w:w="31"/>
        <w:gridCol w:w="204"/>
        <w:gridCol w:w="516"/>
        <w:gridCol w:w="735"/>
        <w:gridCol w:w="269"/>
        <w:gridCol w:w="321"/>
        <w:gridCol w:w="513"/>
        <w:gridCol w:w="712"/>
        <w:gridCol w:w="68"/>
        <w:gridCol w:w="200"/>
        <w:gridCol w:w="144"/>
        <w:gridCol w:w="40"/>
      </w:tblGrid>
      <w:tr w:rsidR="00B21609" w:rsidRPr="00C97814" w14:paraId="488A220E" w14:textId="77777777" w:rsidTr="002177C0">
        <w:trPr>
          <w:gridAfter w:val="2"/>
          <w:wAfter w:w="88" w:type="pct"/>
        </w:trPr>
        <w:tc>
          <w:tcPr>
            <w:tcW w:w="934" w:type="pct"/>
            <w:tcBorders>
              <w:top w:val="nil"/>
              <w:left w:val="nil"/>
              <w:bottom w:val="nil"/>
              <w:right w:val="single" w:sz="12" w:space="0" w:color="808080"/>
            </w:tcBorders>
            <w:shd w:val="clear" w:color="auto" w:fill="auto"/>
          </w:tcPr>
          <w:p w14:paraId="468EEF41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i/>
                <w:lang w:val="es-CO"/>
              </w:rPr>
            </w:pPr>
            <w:r w:rsidRPr="00C97814">
              <w:rPr>
                <w:rFonts w:eastAsia="Arial Unicode MS" w:cs="Arial Unicode MS"/>
                <w:lang w:val="es-CO"/>
              </w:rPr>
              <w:t>Subtítulos/</w:t>
            </w:r>
            <w:proofErr w:type="spellStart"/>
            <w:r w:rsidRPr="00C97814">
              <w:rPr>
                <w:rFonts w:eastAsia="Arial Unicode MS" w:cs="Arial Unicode MS"/>
                <w:i/>
                <w:lang w:val="es-CO"/>
              </w:rPr>
              <w:t>Subtitles</w:t>
            </w:r>
            <w:proofErr w:type="spellEnd"/>
          </w:p>
        </w:tc>
        <w:tc>
          <w:tcPr>
            <w:tcW w:w="127" w:type="pct"/>
            <w:gridSpan w:val="2"/>
            <w:tcBorders>
              <w:top w:val="single" w:sz="12" w:space="0" w:color="808080"/>
              <w:left w:val="single" w:sz="12" w:space="0" w:color="808080"/>
              <w:bottom w:val="single" w:sz="12" w:space="0" w:color="808080"/>
              <w:right w:val="single" w:sz="12" w:space="0" w:color="808080"/>
            </w:tcBorders>
            <w:shd w:val="clear" w:color="auto" w:fill="auto"/>
          </w:tcPr>
          <w:p w14:paraId="747D5A44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  <w:tc>
          <w:tcPr>
            <w:tcW w:w="102" w:type="pct"/>
            <w:tcBorders>
              <w:top w:val="nil"/>
              <w:left w:val="single" w:sz="12" w:space="0" w:color="808080"/>
              <w:bottom w:val="nil"/>
              <w:right w:val="nil"/>
            </w:tcBorders>
            <w:shd w:val="clear" w:color="auto" w:fill="auto"/>
          </w:tcPr>
          <w:p w14:paraId="07FCD1C0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  <w:tc>
          <w:tcPr>
            <w:tcW w:w="883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076DB9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i/>
                <w:lang w:val="es-CO"/>
              </w:rPr>
            </w:pPr>
            <w:r w:rsidRPr="00C97814">
              <w:rPr>
                <w:rFonts w:eastAsia="Arial Unicode MS" w:cs="Arial Unicode MS"/>
                <w:lang w:val="es-CO"/>
              </w:rPr>
              <w:t>Idioma/</w:t>
            </w:r>
            <w:proofErr w:type="spellStart"/>
            <w:r w:rsidRPr="00C97814">
              <w:rPr>
                <w:rFonts w:eastAsia="Arial Unicode MS" w:cs="Arial Unicode MS"/>
                <w:i/>
                <w:lang w:val="es-CO"/>
              </w:rPr>
              <w:t>Languaje</w:t>
            </w:r>
            <w:proofErr w:type="spellEnd"/>
            <w:r w:rsidRPr="00C97814">
              <w:rPr>
                <w:rFonts w:eastAsia="Arial Unicode MS" w:cs="Arial Unicode MS"/>
                <w:i/>
                <w:lang w:val="es-CO"/>
              </w:rPr>
              <w:t>: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0903CE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i/>
                <w:sz w:val="18"/>
                <w:lang w:val="es-CO"/>
              </w:rPr>
            </w:pPr>
          </w:p>
        </w:tc>
        <w:tc>
          <w:tcPr>
            <w:tcW w:w="827" w:type="pct"/>
            <w:gridSpan w:val="3"/>
            <w:tcBorders>
              <w:top w:val="nil"/>
              <w:left w:val="nil"/>
              <w:bottom w:val="nil"/>
              <w:right w:val="single" w:sz="12" w:space="0" w:color="808080"/>
            </w:tcBorders>
            <w:shd w:val="clear" w:color="auto" w:fill="auto"/>
          </w:tcPr>
          <w:p w14:paraId="5DE3FF7A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lang w:val="es-CO"/>
              </w:rPr>
            </w:pPr>
            <w:r w:rsidRPr="00C97814">
              <w:rPr>
                <w:rFonts w:eastAsia="Arial Unicode MS" w:cs="Arial Unicode MS"/>
                <w:lang w:val="es-CO"/>
              </w:rPr>
              <w:t>Español/</w:t>
            </w:r>
            <w:proofErr w:type="spellStart"/>
            <w:r w:rsidRPr="00C97814">
              <w:rPr>
                <w:rFonts w:eastAsia="Arial Unicode MS" w:cs="Arial Unicode MS"/>
                <w:i/>
                <w:lang w:val="es-CO"/>
              </w:rPr>
              <w:t>Spanish</w:t>
            </w:r>
            <w:proofErr w:type="spellEnd"/>
          </w:p>
        </w:tc>
        <w:tc>
          <w:tcPr>
            <w:tcW w:w="127" w:type="pct"/>
            <w:gridSpan w:val="2"/>
            <w:tcBorders>
              <w:top w:val="single" w:sz="12" w:space="0" w:color="808080"/>
              <w:left w:val="single" w:sz="12" w:space="0" w:color="808080"/>
              <w:bottom w:val="single" w:sz="12" w:space="0" w:color="808080"/>
              <w:right w:val="single" w:sz="12" w:space="0" w:color="808080"/>
            </w:tcBorders>
            <w:shd w:val="clear" w:color="auto" w:fill="auto"/>
          </w:tcPr>
          <w:p w14:paraId="0ECCDF16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  <w:tc>
          <w:tcPr>
            <w:tcW w:w="163" w:type="pct"/>
            <w:gridSpan w:val="3"/>
            <w:tcBorders>
              <w:top w:val="nil"/>
              <w:left w:val="single" w:sz="12" w:space="0" w:color="808080"/>
              <w:bottom w:val="nil"/>
              <w:right w:val="nil"/>
            </w:tcBorders>
            <w:shd w:val="clear" w:color="auto" w:fill="auto"/>
          </w:tcPr>
          <w:p w14:paraId="64971AD1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  <w:tc>
          <w:tcPr>
            <w:tcW w:w="679" w:type="pct"/>
            <w:gridSpan w:val="3"/>
            <w:tcBorders>
              <w:top w:val="nil"/>
              <w:left w:val="nil"/>
              <w:bottom w:val="nil"/>
              <w:right w:val="single" w:sz="12" w:space="0" w:color="808080"/>
            </w:tcBorders>
            <w:shd w:val="clear" w:color="auto" w:fill="auto"/>
          </w:tcPr>
          <w:p w14:paraId="13ECBD3D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i/>
                <w:lang w:val="es-CO"/>
              </w:rPr>
            </w:pPr>
            <w:r w:rsidRPr="00C97814">
              <w:rPr>
                <w:rFonts w:eastAsia="Arial Unicode MS" w:cs="Arial Unicode MS"/>
                <w:lang w:val="es-CO"/>
              </w:rPr>
              <w:t>Inglés/</w:t>
            </w:r>
            <w:r w:rsidRPr="00C97814">
              <w:rPr>
                <w:rFonts w:eastAsia="Arial Unicode MS" w:cs="Arial Unicode MS"/>
                <w:i/>
                <w:lang w:val="es-CO"/>
              </w:rPr>
              <w:t>English</w:t>
            </w:r>
          </w:p>
        </w:tc>
        <w:tc>
          <w:tcPr>
            <w:tcW w:w="127" w:type="pct"/>
            <w:tcBorders>
              <w:top w:val="single" w:sz="12" w:space="0" w:color="808080"/>
              <w:left w:val="single" w:sz="12" w:space="0" w:color="808080"/>
              <w:bottom w:val="single" w:sz="12" w:space="0" w:color="808080"/>
              <w:right w:val="single" w:sz="12" w:space="0" w:color="808080"/>
            </w:tcBorders>
            <w:shd w:val="clear" w:color="auto" w:fill="auto"/>
          </w:tcPr>
          <w:p w14:paraId="7C24838E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  <w:tc>
          <w:tcPr>
            <w:tcW w:w="150" w:type="pct"/>
            <w:tcBorders>
              <w:top w:val="nil"/>
              <w:left w:val="single" w:sz="12" w:space="0" w:color="808080"/>
              <w:bottom w:val="nil"/>
              <w:right w:val="nil"/>
            </w:tcBorders>
            <w:shd w:val="clear" w:color="auto" w:fill="auto"/>
          </w:tcPr>
          <w:p w14:paraId="1FD7D9D8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  <w:tc>
          <w:tcPr>
            <w:tcW w:w="564" w:type="pct"/>
            <w:gridSpan w:val="2"/>
            <w:tcBorders>
              <w:top w:val="nil"/>
              <w:left w:val="nil"/>
              <w:bottom w:val="nil"/>
              <w:right w:val="single" w:sz="12" w:space="0" w:color="808080"/>
            </w:tcBorders>
            <w:shd w:val="clear" w:color="auto" w:fill="auto"/>
          </w:tcPr>
          <w:p w14:paraId="36CD05AA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lang w:val="es-CO"/>
              </w:rPr>
            </w:pPr>
            <w:r w:rsidRPr="00C97814">
              <w:rPr>
                <w:rFonts w:eastAsia="Arial Unicode MS" w:cs="Arial Unicode MS"/>
                <w:lang w:val="es-CO"/>
              </w:rPr>
              <w:t>Otro/</w:t>
            </w:r>
            <w:proofErr w:type="spellStart"/>
            <w:r w:rsidRPr="00C97814">
              <w:rPr>
                <w:rFonts w:eastAsia="Arial Unicode MS" w:cs="Arial Unicode MS"/>
                <w:i/>
                <w:lang w:val="es-CO"/>
              </w:rPr>
              <w:t>Other</w:t>
            </w:r>
            <w:proofErr w:type="spellEnd"/>
          </w:p>
        </w:tc>
        <w:tc>
          <w:tcPr>
            <w:tcW w:w="127" w:type="pct"/>
            <w:gridSpan w:val="2"/>
            <w:tcBorders>
              <w:top w:val="single" w:sz="12" w:space="0" w:color="808080"/>
              <w:left w:val="single" w:sz="12" w:space="0" w:color="808080"/>
              <w:bottom w:val="single" w:sz="12" w:space="0" w:color="808080"/>
              <w:right w:val="single" w:sz="12" w:space="0" w:color="808080"/>
            </w:tcBorders>
            <w:shd w:val="clear" w:color="auto" w:fill="auto"/>
          </w:tcPr>
          <w:p w14:paraId="725F2E8F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</w:tr>
      <w:tr w:rsidR="00B21609" w:rsidRPr="00C97814" w14:paraId="7364056D" w14:textId="77777777" w:rsidTr="002177C0">
        <w:tc>
          <w:tcPr>
            <w:tcW w:w="5000" w:type="pct"/>
            <w:gridSpan w:val="2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494188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2"/>
                <w:lang w:val="es-CO"/>
              </w:rPr>
            </w:pPr>
          </w:p>
        </w:tc>
      </w:tr>
      <w:tr w:rsidR="00B21609" w:rsidRPr="00C97814" w14:paraId="7ADC247F" w14:textId="77777777" w:rsidTr="002177C0">
        <w:trPr>
          <w:gridAfter w:val="5"/>
          <w:wAfter w:w="542" w:type="pct"/>
        </w:trPr>
        <w:tc>
          <w:tcPr>
            <w:tcW w:w="1369" w:type="pct"/>
            <w:gridSpan w:val="5"/>
            <w:tcBorders>
              <w:top w:val="nil"/>
              <w:left w:val="nil"/>
              <w:bottom w:val="nil"/>
              <w:right w:val="single" w:sz="12" w:space="0" w:color="808080"/>
            </w:tcBorders>
            <w:shd w:val="clear" w:color="auto" w:fill="auto"/>
          </w:tcPr>
          <w:p w14:paraId="5F310CB9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i/>
                <w:sz w:val="18"/>
                <w:lang w:val="es-CO"/>
              </w:rPr>
            </w:pPr>
            <w:r w:rsidRPr="00C97814">
              <w:rPr>
                <w:rFonts w:eastAsia="Arial Unicode MS" w:cs="Arial Unicode MS"/>
                <w:sz w:val="18"/>
                <w:lang w:val="es-CO"/>
              </w:rPr>
              <w:t>Guion en español/</w:t>
            </w:r>
            <w:r w:rsidRPr="00C97814">
              <w:rPr>
                <w:rFonts w:eastAsia="Arial Unicode MS" w:cs="Arial Unicode MS"/>
                <w:i/>
                <w:sz w:val="18"/>
                <w:lang w:val="es-CO"/>
              </w:rPr>
              <w:t xml:space="preserve">Script in </w:t>
            </w:r>
            <w:proofErr w:type="spellStart"/>
            <w:r>
              <w:rPr>
                <w:rFonts w:eastAsia="Arial Unicode MS" w:cs="Arial Unicode MS"/>
                <w:i/>
                <w:sz w:val="18"/>
                <w:lang w:val="es-CO"/>
              </w:rPr>
              <w:t>S</w:t>
            </w:r>
            <w:r w:rsidRPr="00C97814">
              <w:rPr>
                <w:rFonts w:eastAsia="Arial Unicode MS" w:cs="Arial Unicode MS"/>
                <w:i/>
                <w:sz w:val="18"/>
                <w:lang w:val="es-CO"/>
              </w:rPr>
              <w:t>panish</w:t>
            </w:r>
            <w:proofErr w:type="spellEnd"/>
          </w:p>
        </w:tc>
        <w:tc>
          <w:tcPr>
            <w:tcW w:w="212" w:type="pct"/>
            <w:tcBorders>
              <w:top w:val="single" w:sz="12" w:space="0" w:color="808080"/>
              <w:left w:val="single" w:sz="12" w:space="0" w:color="808080"/>
              <w:bottom w:val="single" w:sz="12" w:space="0" w:color="808080"/>
              <w:right w:val="single" w:sz="12" w:space="0" w:color="808080"/>
            </w:tcBorders>
            <w:shd w:val="clear" w:color="auto" w:fill="auto"/>
          </w:tcPr>
          <w:p w14:paraId="77C20539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i/>
                <w:sz w:val="18"/>
                <w:lang w:val="es-CO"/>
              </w:rPr>
            </w:pPr>
          </w:p>
        </w:tc>
        <w:tc>
          <w:tcPr>
            <w:tcW w:w="1668" w:type="pct"/>
            <w:gridSpan w:val="11"/>
            <w:tcBorders>
              <w:top w:val="nil"/>
              <w:left w:val="single" w:sz="12" w:space="0" w:color="808080"/>
              <w:bottom w:val="nil"/>
              <w:right w:val="single" w:sz="12" w:space="0" w:color="808080"/>
            </w:tcBorders>
            <w:shd w:val="clear" w:color="auto" w:fill="auto"/>
          </w:tcPr>
          <w:p w14:paraId="694F4AC0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i/>
                <w:sz w:val="18"/>
                <w:lang w:val="es-CO"/>
              </w:rPr>
            </w:pPr>
            <w:r w:rsidRPr="00C97814">
              <w:rPr>
                <w:rFonts w:eastAsia="Arial Unicode MS" w:cs="Arial Unicode MS"/>
                <w:sz w:val="18"/>
                <w:lang w:val="es-CO"/>
              </w:rPr>
              <w:t>Calificada apta para/</w:t>
            </w:r>
            <w:proofErr w:type="spellStart"/>
            <w:r w:rsidRPr="00C97814">
              <w:rPr>
                <w:rFonts w:eastAsia="Arial Unicode MS" w:cs="Arial Unicode MS"/>
                <w:i/>
                <w:sz w:val="18"/>
                <w:lang w:val="es-CO"/>
              </w:rPr>
              <w:t>Classified</w:t>
            </w:r>
            <w:proofErr w:type="spellEnd"/>
            <w:r w:rsidRPr="00C97814">
              <w:rPr>
                <w:rFonts w:eastAsia="Arial Unicode MS" w:cs="Arial Unicode MS"/>
                <w:i/>
                <w:sz w:val="18"/>
                <w:lang w:val="es-CO"/>
              </w:rPr>
              <w:t xml:space="preserve"> </w:t>
            </w:r>
            <w:proofErr w:type="spellStart"/>
            <w:r w:rsidRPr="00C97814">
              <w:rPr>
                <w:rFonts w:eastAsia="Arial Unicode MS" w:cs="Arial Unicode MS"/>
                <w:i/>
                <w:sz w:val="18"/>
                <w:lang w:val="es-CO"/>
              </w:rPr>
              <w:t>siutable</w:t>
            </w:r>
            <w:proofErr w:type="spellEnd"/>
            <w:r w:rsidRPr="00C97814">
              <w:rPr>
                <w:rFonts w:eastAsia="Arial Unicode MS" w:cs="Arial Unicode MS"/>
                <w:i/>
                <w:sz w:val="18"/>
                <w:lang w:val="es-CO"/>
              </w:rPr>
              <w:t xml:space="preserve"> </w:t>
            </w:r>
            <w:proofErr w:type="spellStart"/>
            <w:r w:rsidRPr="00C97814">
              <w:rPr>
                <w:rFonts w:eastAsia="Arial Unicode MS" w:cs="Arial Unicode MS"/>
                <w:i/>
                <w:sz w:val="18"/>
                <w:lang w:val="es-CO"/>
              </w:rPr>
              <w:t>for</w:t>
            </w:r>
            <w:proofErr w:type="spellEnd"/>
          </w:p>
        </w:tc>
        <w:tc>
          <w:tcPr>
            <w:tcW w:w="352" w:type="pct"/>
            <w:gridSpan w:val="3"/>
            <w:tcBorders>
              <w:top w:val="single" w:sz="12" w:space="0" w:color="808080"/>
              <w:left w:val="single" w:sz="12" w:space="0" w:color="808080"/>
              <w:bottom w:val="single" w:sz="12" w:space="0" w:color="808080"/>
              <w:right w:val="single" w:sz="12" w:space="0" w:color="808080"/>
            </w:tcBorders>
            <w:shd w:val="clear" w:color="auto" w:fill="auto"/>
          </w:tcPr>
          <w:p w14:paraId="21F38916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i/>
                <w:sz w:val="18"/>
                <w:lang w:val="es-CO"/>
              </w:rPr>
            </w:pPr>
          </w:p>
        </w:tc>
        <w:tc>
          <w:tcPr>
            <w:tcW w:w="856" w:type="pct"/>
            <w:gridSpan w:val="4"/>
            <w:tcBorders>
              <w:top w:val="nil"/>
              <w:left w:val="single" w:sz="12" w:space="0" w:color="808080"/>
              <w:bottom w:val="nil"/>
              <w:right w:val="nil"/>
            </w:tcBorders>
            <w:shd w:val="clear" w:color="auto" w:fill="auto"/>
          </w:tcPr>
          <w:p w14:paraId="16DEC299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i/>
                <w:sz w:val="18"/>
                <w:lang w:val="es-CO"/>
              </w:rPr>
            </w:pPr>
            <w:r w:rsidRPr="00C97814">
              <w:rPr>
                <w:rFonts w:eastAsia="Arial Unicode MS" w:cs="Arial Unicode MS"/>
                <w:sz w:val="18"/>
                <w:lang w:val="es-CO"/>
              </w:rPr>
              <w:t>años/</w:t>
            </w:r>
            <w:proofErr w:type="spellStart"/>
            <w:r w:rsidRPr="00C97814">
              <w:rPr>
                <w:rFonts w:eastAsia="Arial Unicode MS" w:cs="Arial Unicode MS"/>
                <w:i/>
                <w:sz w:val="18"/>
                <w:lang w:val="es-CO"/>
              </w:rPr>
              <w:t>years</w:t>
            </w:r>
            <w:proofErr w:type="spellEnd"/>
            <w:r w:rsidRPr="00C97814">
              <w:rPr>
                <w:rFonts w:eastAsia="Arial Unicode MS" w:cs="Arial Unicode MS"/>
                <w:i/>
                <w:sz w:val="18"/>
                <w:lang w:val="es-CO"/>
              </w:rPr>
              <w:t xml:space="preserve"> </w:t>
            </w:r>
            <w:proofErr w:type="spellStart"/>
            <w:r w:rsidRPr="00C97814">
              <w:rPr>
                <w:rFonts w:eastAsia="Arial Unicode MS" w:cs="Arial Unicode MS"/>
                <w:i/>
                <w:sz w:val="18"/>
                <w:lang w:val="es-CO"/>
              </w:rPr>
              <w:t>old</w:t>
            </w:r>
            <w:proofErr w:type="spellEnd"/>
          </w:p>
        </w:tc>
      </w:tr>
      <w:tr w:rsidR="00B21609" w:rsidRPr="00C97814" w14:paraId="0E78FCE1" w14:textId="77777777" w:rsidTr="002177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0" w:type="pct"/>
        </w:trPr>
        <w:tc>
          <w:tcPr>
            <w:tcW w:w="4980" w:type="pct"/>
            <w:gridSpan w:val="28"/>
            <w:shd w:val="clear" w:color="auto" w:fill="A8D08D"/>
          </w:tcPr>
          <w:p w14:paraId="6A710FD3" w14:textId="77777777" w:rsidR="00B21609" w:rsidRPr="00C97814" w:rsidRDefault="00B21609" w:rsidP="002177C0">
            <w:pPr>
              <w:spacing w:after="0" w:line="240" w:lineRule="auto"/>
              <w:ind w:left="708"/>
              <w:rPr>
                <w:rFonts w:eastAsia="Arial Unicode MS" w:cs="Arial Unicode MS"/>
                <w:sz w:val="8"/>
                <w:lang w:val="es-CO"/>
              </w:rPr>
            </w:pPr>
          </w:p>
        </w:tc>
      </w:tr>
      <w:tr w:rsidR="00B21609" w:rsidRPr="00C97814" w14:paraId="184F702D" w14:textId="77777777" w:rsidTr="002177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0" w:type="pct"/>
        </w:trPr>
        <w:tc>
          <w:tcPr>
            <w:tcW w:w="944" w:type="pct"/>
            <w:gridSpan w:val="2"/>
            <w:shd w:val="clear" w:color="auto" w:fill="A8D08D"/>
          </w:tcPr>
          <w:p w14:paraId="5289F471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lang w:val="es-CO"/>
              </w:rPr>
            </w:pPr>
            <w:r w:rsidRPr="00C97814">
              <w:rPr>
                <w:rFonts w:eastAsia="Arial Unicode MS" w:cs="Arial Unicode MS"/>
                <w:lang w:val="es-CO"/>
              </w:rPr>
              <w:t>Director:</w:t>
            </w:r>
          </w:p>
        </w:tc>
        <w:tc>
          <w:tcPr>
            <w:tcW w:w="3874" w:type="pct"/>
            <w:gridSpan w:val="24"/>
            <w:shd w:val="clear" w:color="auto" w:fill="auto"/>
          </w:tcPr>
          <w:p w14:paraId="11736F71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  <w:tc>
          <w:tcPr>
            <w:tcW w:w="162" w:type="pct"/>
            <w:gridSpan w:val="2"/>
            <w:shd w:val="clear" w:color="auto" w:fill="A8D08D"/>
          </w:tcPr>
          <w:p w14:paraId="1486F41B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</w:tr>
      <w:tr w:rsidR="00B21609" w:rsidRPr="00C97814" w14:paraId="203C8B63" w14:textId="77777777" w:rsidTr="002177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0" w:type="pct"/>
        </w:trPr>
        <w:tc>
          <w:tcPr>
            <w:tcW w:w="4980" w:type="pct"/>
            <w:gridSpan w:val="28"/>
            <w:shd w:val="clear" w:color="auto" w:fill="A8D08D"/>
          </w:tcPr>
          <w:p w14:paraId="3A8F22F3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8"/>
                <w:lang w:val="es-CO"/>
              </w:rPr>
            </w:pPr>
          </w:p>
        </w:tc>
      </w:tr>
      <w:tr w:rsidR="00B21609" w:rsidRPr="00C97814" w14:paraId="7F1D24F0" w14:textId="77777777" w:rsidTr="002177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0" w:type="pct"/>
        </w:trPr>
        <w:tc>
          <w:tcPr>
            <w:tcW w:w="944" w:type="pct"/>
            <w:gridSpan w:val="2"/>
            <w:shd w:val="clear" w:color="auto" w:fill="A8D08D"/>
          </w:tcPr>
          <w:p w14:paraId="4DBC16E7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i/>
                <w:sz w:val="18"/>
                <w:lang w:val="es-CO"/>
              </w:rPr>
            </w:pPr>
            <w:r w:rsidRPr="00C97814">
              <w:rPr>
                <w:rFonts w:eastAsia="Arial Unicode MS" w:cs="Arial Unicode MS"/>
                <w:lang w:val="es-CO"/>
              </w:rPr>
              <w:t>Dirección/</w:t>
            </w:r>
            <w:proofErr w:type="spellStart"/>
            <w:r w:rsidRPr="00C97814">
              <w:rPr>
                <w:rFonts w:eastAsia="Arial Unicode MS" w:cs="Arial Unicode MS"/>
                <w:i/>
                <w:lang w:val="es-CO"/>
              </w:rPr>
              <w:t>Address</w:t>
            </w:r>
            <w:proofErr w:type="spellEnd"/>
            <w:r w:rsidRPr="00C97814">
              <w:rPr>
                <w:rFonts w:eastAsia="Arial Unicode MS" w:cs="Arial Unicode MS"/>
                <w:i/>
                <w:lang w:val="es-CO"/>
              </w:rPr>
              <w:t>:</w:t>
            </w:r>
          </w:p>
        </w:tc>
        <w:tc>
          <w:tcPr>
            <w:tcW w:w="3874" w:type="pct"/>
            <w:gridSpan w:val="24"/>
            <w:shd w:val="clear" w:color="auto" w:fill="auto"/>
          </w:tcPr>
          <w:p w14:paraId="43C76FC3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  <w:tc>
          <w:tcPr>
            <w:tcW w:w="162" w:type="pct"/>
            <w:gridSpan w:val="2"/>
            <w:shd w:val="clear" w:color="auto" w:fill="A8D08D"/>
          </w:tcPr>
          <w:p w14:paraId="55176F7E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</w:tr>
      <w:tr w:rsidR="00B21609" w:rsidRPr="00C97814" w14:paraId="6D89328F" w14:textId="77777777" w:rsidTr="002177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0" w:type="pct"/>
        </w:trPr>
        <w:tc>
          <w:tcPr>
            <w:tcW w:w="4980" w:type="pct"/>
            <w:gridSpan w:val="28"/>
            <w:shd w:val="clear" w:color="auto" w:fill="A8D08D"/>
          </w:tcPr>
          <w:p w14:paraId="1C1F082C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8"/>
                <w:lang w:val="es-CO"/>
              </w:rPr>
            </w:pPr>
          </w:p>
        </w:tc>
      </w:tr>
      <w:tr w:rsidR="00B21609" w:rsidRPr="00C97814" w14:paraId="64A27B86" w14:textId="77777777" w:rsidTr="002177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0" w:type="pct"/>
        </w:trPr>
        <w:tc>
          <w:tcPr>
            <w:tcW w:w="944" w:type="pct"/>
            <w:gridSpan w:val="2"/>
            <w:shd w:val="clear" w:color="auto" w:fill="A8D08D"/>
          </w:tcPr>
          <w:p w14:paraId="43658917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i/>
                <w:lang w:val="es-CO"/>
              </w:rPr>
            </w:pPr>
            <w:r w:rsidRPr="00C97814">
              <w:rPr>
                <w:rFonts w:eastAsia="Arial Unicode MS" w:cs="Arial Unicode MS"/>
                <w:lang w:val="es-CO"/>
              </w:rPr>
              <w:t>Teléfono/</w:t>
            </w:r>
            <w:proofErr w:type="spellStart"/>
            <w:r w:rsidRPr="00C97814">
              <w:rPr>
                <w:rFonts w:eastAsia="Arial Unicode MS" w:cs="Arial Unicode MS"/>
                <w:i/>
                <w:lang w:val="es-CO"/>
              </w:rPr>
              <w:t>Telephone</w:t>
            </w:r>
            <w:proofErr w:type="spellEnd"/>
            <w:r w:rsidRPr="00C97814">
              <w:rPr>
                <w:rFonts w:eastAsia="Arial Unicode MS" w:cs="Arial Unicode MS"/>
                <w:i/>
                <w:lang w:val="es-CO"/>
              </w:rPr>
              <w:t>:</w:t>
            </w:r>
          </w:p>
        </w:tc>
        <w:tc>
          <w:tcPr>
            <w:tcW w:w="1592" w:type="pct"/>
            <w:gridSpan w:val="10"/>
            <w:shd w:val="clear" w:color="auto" w:fill="auto"/>
          </w:tcPr>
          <w:p w14:paraId="29491BFC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  <w:tc>
          <w:tcPr>
            <w:tcW w:w="491" w:type="pct"/>
            <w:gridSpan w:val="2"/>
            <w:shd w:val="clear" w:color="auto" w:fill="A8D08D"/>
          </w:tcPr>
          <w:p w14:paraId="74C36A36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  <w:r w:rsidRPr="00C97814">
              <w:rPr>
                <w:rFonts w:eastAsia="Arial Unicode MS" w:cs="Arial Unicode MS"/>
                <w:lang w:val="es-CO"/>
              </w:rPr>
              <w:t>E-mail:</w:t>
            </w:r>
          </w:p>
        </w:tc>
        <w:tc>
          <w:tcPr>
            <w:tcW w:w="1791" w:type="pct"/>
            <w:gridSpan w:val="12"/>
            <w:shd w:val="clear" w:color="auto" w:fill="auto"/>
          </w:tcPr>
          <w:p w14:paraId="07CE8764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  <w:tc>
          <w:tcPr>
            <w:tcW w:w="162" w:type="pct"/>
            <w:gridSpan w:val="2"/>
            <w:shd w:val="clear" w:color="auto" w:fill="A8D08D"/>
          </w:tcPr>
          <w:p w14:paraId="192CBEDA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</w:tr>
      <w:tr w:rsidR="00B21609" w:rsidRPr="00C97814" w14:paraId="17E0BC93" w14:textId="77777777" w:rsidTr="002177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0" w:type="pct"/>
        </w:trPr>
        <w:tc>
          <w:tcPr>
            <w:tcW w:w="4980" w:type="pct"/>
            <w:gridSpan w:val="28"/>
            <w:shd w:val="clear" w:color="auto" w:fill="A8D08D"/>
          </w:tcPr>
          <w:p w14:paraId="4869A4B6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8"/>
                <w:lang w:val="es-CO"/>
              </w:rPr>
            </w:pPr>
          </w:p>
        </w:tc>
      </w:tr>
      <w:tr w:rsidR="00B21609" w:rsidRPr="00C97814" w14:paraId="728F8C26" w14:textId="77777777" w:rsidTr="002177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0" w:type="pct"/>
        </w:trPr>
        <w:tc>
          <w:tcPr>
            <w:tcW w:w="944" w:type="pct"/>
            <w:gridSpan w:val="2"/>
            <w:shd w:val="clear" w:color="auto" w:fill="A8D08D"/>
          </w:tcPr>
          <w:p w14:paraId="23AF20CE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i/>
                <w:sz w:val="18"/>
                <w:lang w:val="es-CO"/>
              </w:rPr>
            </w:pPr>
            <w:r w:rsidRPr="00C97814">
              <w:rPr>
                <w:rFonts w:eastAsia="Arial Unicode MS" w:cs="Arial Unicode MS"/>
                <w:lang w:val="es-CO"/>
              </w:rPr>
              <w:t>Productor/</w:t>
            </w:r>
            <w:r w:rsidRPr="00C97814">
              <w:rPr>
                <w:rFonts w:eastAsia="Arial Unicode MS" w:cs="Arial Unicode MS"/>
                <w:i/>
                <w:lang w:val="es-CO"/>
              </w:rPr>
              <w:t>Producer:</w:t>
            </w:r>
          </w:p>
        </w:tc>
        <w:tc>
          <w:tcPr>
            <w:tcW w:w="3874" w:type="pct"/>
            <w:gridSpan w:val="24"/>
            <w:shd w:val="clear" w:color="auto" w:fill="auto"/>
          </w:tcPr>
          <w:p w14:paraId="108A4AAB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  <w:tc>
          <w:tcPr>
            <w:tcW w:w="162" w:type="pct"/>
            <w:gridSpan w:val="2"/>
            <w:shd w:val="clear" w:color="auto" w:fill="A8D08D"/>
          </w:tcPr>
          <w:p w14:paraId="245F2EB5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</w:tr>
      <w:tr w:rsidR="00B21609" w:rsidRPr="00C97814" w14:paraId="1796FD03" w14:textId="77777777" w:rsidTr="002177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0" w:type="pct"/>
        </w:trPr>
        <w:tc>
          <w:tcPr>
            <w:tcW w:w="4980" w:type="pct"/>
            <w:gridSpan w:val="28"/>
            <w:shd w:val="clear" w:color="auto" w:fill="A8D08D"/>
          </w:tcPr>
          <w:p w14:paraId="08008911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8"/>
                <w:lang w:val="es-CO"/>
              </w:rPr>
            </w:pPr>
          </w:p>
        </w:tc>
      </w:tr>
      <w:tr w:rsidR="00B21609" w:rsidRPr="00C97814" w14:paraId="11C87C67" w14:textId="77777777" w:rsidTr="002177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0" w:type="pct"/>
        </w:trPr>
        <w:tc>
          <w:tcPr>
            <w:tcW w:w="1649" w:type="pct"/>
            <w:gridSpan w:val="7"/>
            <w:shd w:val="clear" w:color="auto" w:fill="A8D08D"/>
          </w:tcPr>
          <w:p w14:paraId="16751989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i/>
                <w:sz w:val="18"/>
                <w:lang w:val="es-CO"/>
              </w:rPr>
            </w:pPr>
            <w:r w:rsidRPr="00C97814">
              <w:rPr>
                <w:rFonts w:eastAsia="Arial Unicode MS" w:cs="Arial Unicode MS"/>
                <w:lang w:val="es-CO"/>
              </w:rPr>
              <w:t>Autor de la obra/</w:t>
            </w:r>
            <w:proofErr w:type="spellStart"/>
            <w:r w:rsidRPr="00C97814">
              <w:rPr>
                <w:rFonts w:eastAsia="Arial Unicode MS" w:cs="Arial Unicode MS"/>
                <w:i/>
                <w:lang w:val="es-CO"/>
              </w:rPr>
              <w:t>Author</w:t>
            </w:r>
            <w:proofErr w:type="spellEnd"/>
            <w:r w:rsidRPr="00C97814">
              <w:rPr>
                <w:rFonts w:eastAsia="Arial Unicode MS" w:cs="Arial Unicode MS"/>
                <w:i/>
                <w:lang w:val="es-CO"/>
              </w:rPr>
              <w:t xml:space="preserve"> of the </w:t>
            </w:r>
            <w:proofErr w:type="spellStart"/>
            <w:r w:rsidRPr="00C97814">
              <w:rPr>
                <w:rFonts w:eastAsia="Arial Unicode MS" w:cs="Arial Unicode MS"/>
                <w:i/>
                <w:lang w:val="es-CO"/>
              </w:rPr>
              <w:t>work</w:t>
            </w:r>
            <w:proofErr w:type="spellEnd"/>
            <w:r w:rsidRPr="00C97814">
              <w:rPr>
                <w:rFonts w:eastAsia="Arial Unicode MS" w:cs="Arial Unicode MS"/>
                <w:i/>
                <w:lang w:val="es-CO"/>
              </w:rPr>
              <w:t>:</w:t>
            </w:r>
          </w:p>
        </w:tc>
        <w:tc>
          <w:tcPr>
            <w:tcW w:w="3169" w:type="pct"/>
            <w:gridSpan w:val="19"/>
            <w:shd w:val="clear" w:color="auto" w:fill="auto"/>
          </w:tcPr>
          <w:p w14:paraId="25614E26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  <w:tc>
          <w:tcPr>
            <w:tcW w:w="162" w:type="pct"/>
            <w:gridSpan w:val="2"/>
            <w:shd w:val="clear" w:color="auto" w:fill="A8D08D"/>
          </w:tcPr>
          <w:p w14:paraId="20FFD62F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</w:tr>
      <w:tr w:rsidR="00B21609" w:rsidRPr="00C97814" w14:paraId="21D89CCD" w14:textId="77777777" w:rsidTr="002177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0" w:type="pct"/>
        </w:trPr>
        <w:tc>
          <w:tcPr>
            <w:tcW w:w="4980" w:type="pct"/>
            <w:gridSpan w:val="28"/>
            <w:shd w:val="clear" w:color="auto" w:fill="A8D08D"/>
          </w:tcPr>
          <w:p w14:paraId="53593F27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8"/>
                <w:lang w:val="es-CO"/>
              </w:rPr>
            </w:pPr>
          </w:p>
        </w:tc>
      </w:tr>
      <w:tr w:rsidR="00B21609" w:rsidRPr="00C97814" w14:paraId="7586255F" w14:textId="77777777" w:rsidTr="002177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0" w:type="pct"/>
        </w:trPr>
        <w:tc>
          <w:tcPr>
            <w:tcW w:w="944" w:type="pct"/>
            <w:gridSpan w:val="2"/>
            <w:shd w:val="clear" w:color="auto" w:fill="A8D08D"/>
          </w:tcPr>
          <w:p w14:paraId="0E0431F4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i/>
                <w:sz w:val="18"/>
                <w:lang w:val="es-CO"/>
              </w:rPr>
            </w:pPr>
            <w:r w:rsidRPr="00C97814">
              <w:rPr>
                <w:rFonts w:eastAsia="Arial Unicode MS" w:cs="Arial Unicode MS"/>
                <w:lang w:val="es-CO"/>
              </w:rPr>
              <w:t>Música/</w:t>
            </w:r>
            <w:proofErr w:type="spellStart"/>
            <w:r w:rsidRPr="00C97814">
              <w:rPr>
                <w:rFonts w:eastAsia="Arial Unicode MS" w:cs="Arial Unicode MS"/>
                <w:i/>
                <w:lang w:val="es-CO"/>
              </w:rPr>
              <w:t>Music</w:t>
            </w:r>
            <w:proofErr w:type="spellEnd"/>
            <w:r w:rsidRPr="00C97814">
              <w:rPr>
                <w:rFonts w:eastAsia="Arial Unicode MS" w:cs="Arial Unicode MS"/>
                <w:i/>
                <w:lang w:val="es-CO"/>
              </w:rPr>
              <w:t>:</w:t>
            </w:r>
          </w:p>
        </w:tc>
        <w:tc>
          <w:tcPr>
            <w:tcW w:w="1592" w:type="pct"/>
            <w:gridSpan w:val="10"/>
            <w:shd w:val="clear" w:color="auto" w:fill="auto"/>
          </w:tcPr>
          <w:p w14:paraId="51FD0A13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  <w:tc>
          <w:tcPr>
            <w:tcW w:w="701" w:type="pct"/>
            <w:gridSpan w:val="4"/>
            <w:shd w:val="clear" w:color="auto" w:fill="A8D08D"/>
          </w:tcPr>
          <w:p w14:paraId="737849B9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i/>
                <w:sz w:val="18"/>
                <w:lang w:val="es-CO"/>
              </w:rPr>
            </w:pPr>
            <w:r w:rsidRPr="00C97814">
              <w:rPr>
                <w:rFonts w:eastAsia="Arial Unicode MS" w:cs="Arial Unicode MS"/>
                <w:lang w:val="es-CO"/>
              </w:rPr>
              <w:t>Sonido/</w:t>
            </w:r>
            <w:proofErr w:type="spellStart"/>
            <w:r w:rsidRPr="00C97814">
              <w:rPr>
                <w:rFonts w:eastAsia="Arial Unicode MS" w:cs="Arial Unicode MS"/>
                <w:i/>
                <w:lang w:val="es-CO"/>
              </w:rPr>
              <w:t>Sound</w:t>
            </w:r>
            <w:proofErr w:type="spellEnd"/>
            <w:r w:rsidRPr="00C97814">
              <w:rPr>
                <w:rFonts w:eastAsia="Arial Unicode MS" w:cs="Arial Unicode MS"/>
                <w:i/>
                <w:lang w:val="es-CO"/>
              </w:rPr>
              <w:t>:</w:t>
            </w:r>
          </w:p>
        </w:tc>
        <w:tc>
          <w:tcPr>
            <w:tcW w:w="1581" w:type="pct"/>
            <w:gridSpan w:val="10"/>
            <w:shd w:val="clear" w:color="auto" w:fill="auto"/>
          </w:tcPr>
          <w:p w14:paraId="68B141B4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  <w:tc>
          <w:tcPr>
            <w:tcW w:w="162" w:type="pct"/>
            <w:gridSpan w:val="2"/>
            <w:shd w:val="clear" w:color="auto" w:fill="A8D08D"/>
          </w:tcPr>
          <w:p w14:paraId="73328E33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18"/>
                <w:lang w:val="es-CO"/>
              </w:rPr>
            </w:pPr>
          </w:p>
        </w:tc>
      </w:tr>
      <w:tr w:rsidR="00B21609" w:rsidRPr="00C97814" w14:paraId="69BB95AC" w14:textId="77777777" w:rsidTr="002177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0" w:type="pct"/>
        </w:trPr>
        <w:tc>
          <w:tcPr>
            <w:tcW w:w="4980" w:type="pct"/>
            <w:gridSpan w:val="28"/>
            <w:shd w:val="clear" w:color="auto" w:fill="A8D08D"/>
          </w:tcPr>
          <w:p w14:paraId="3654AE9D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8"/>
                <w:lang w:val="es-CO"/>
              </w:rPr>
            </w:pPr>
          </w:p>
        </w:tc>
      </w:tr>
      <w:tr w:rsidR="00B21609" w:rsidRPr="00C97814" w14:paraId="653AC47F" w14:textId="77777777" w:rsidTr="002177C0">
        <w:trPr>
          <w:gridAfter w:val="1"/>
          <w:wAfter w:w="24" w:type="pct"/>
        </w:trPr>
        <w:tc>
          <w:tcPr>
            <w:tcW w:w="4976" w:type="pct"/>
            <w:gridSpan w:val="28"/>
            <w:tcBorders>
              <w:bottom w:val="single" w:sz="4" w:space="0" w:color="auto"/>
            </w:tcBorders>
            <w:shd w:val="clear" w:color="auto" w:fill="auto"/>
          </w:tcPr>
          <w:p w14:paraId="5C69E31D" w14:textId="77777777" w:rsidR="00B21609" w:rsidRPr="00071DB4" w:rsidRDefault="00B21609" w:rsidP="002177C0">
            <w:pPr>
              <w:spacing w:after="0" w:line="240" w:lineRule="auto"/>
              <w:rPr>
                <w:rFonts w:eastAsia="Arial Unicode MS" w:cs="Arial Unicode MS"/>
                <w:lang w:val="es-CO"/>
              </w:rPr>
            </w:pPr>
            <w:r w:rsidRPr="00C97814">
              <w:rPr>
                <w:rFonts w:eastAsia="Arial Unicode MS" w:cs="Arial Unicode MS"/>
                <w:lang w:val="es-CO"/>
              </w:rPr>
              <w:t>Dirección artística/</w:t>
            </w:r>
            <w:r w:rsidRPr="00C97814">
              <w:rPr>
                <w:rFonts w:eastAsia="Arial Unicode MS" w:cs="Arial Unicode MS"/>
                <w:i/>
                <w:lang w:val="es-CO"/>
              </w:rPr>
              <w:t>Art director:</w:t>
            </w:r>
            <w:r>
              <w:rPr>
                <w:rFonts w:eastAsia="Arial Unicode MS" w:cs="Arial Unicode MS"/>
                <w:i/>
                <w:lang w:val="es-CO"/>
              </w:rPr>
              <w:t xml:space="preserve"> </w:t>
            </w:r>
          </w:p>
        </w:tc>
      </w:tr>
      <w:tr w:rsidR="00B21609" w:rsidRPr="006D4FC4" w14:paraId="4E2125AB" w14:textId="77777777" w:rsidTr="002177C0">
        <w:trPr>
          <w:gridAfter w:val="1"/>
          <w:wAfter w:w="24" w:type="pct"/>
        </w:trPr>
        <w:tc>
          <w:tcPr>
            <w:tcW w:w="4976" w:type="pct"/>
            <w:gridSpan w:val="28"/>
            <w:tcBorders>
              <w:left w:val="nil"/>
              <w:right w:val="nil"/>
            </w:tcBorders>
            <w:shd w:val="clear" w:color="auto" w:fill="auto"/>
          </w:tcPr>
          <w:p w14:paraId="1A912ABC" w14:textId="77777777" w:rsidR="00B21609" w:rsidRPr="00071DB4" w:rsidRDefault="00B21609" w:rsidP="002177C0">
            <w:pPr>
              <w:spacing w:after="0" w:line="240" w:lineRule="auto"/>
              <w:rPr>
                <w:rFonts w:eastAsia="Arial Unicode MS" w:cs="Arial Unicode MS"/>
                <w:i/>
                <w:lang w:val="en-US"/>
              </w:rPr>
            </w:pPr>
            <w:proofErr w:type="spellStart"/>
            <w:r w:rsidRPr="00C97814">
              <w:rPr>
                <w:rFonts w:eastAsia="Arial Unicode MS" w:cs="Arial Unicode MS"/>
                <w:lang w:val="en-US"/>
              </w:rPr>
              <w:t>Argumento</w:t>
            </w:r>
            <w:proofErr w:type="spellEnd"/>
            <w:r w:rsidRPr="00C97814">
              <w:rPr>
                <w:rFonts w:eastAsia="Arial Unicode MS" w:cs="Arial Unicode MS"/>
                <w:lang w:val="en-US"/>
              </w:rPr>
              <w:t xml:space="preserve"> y </w:t>
            </w:r>
            <w:proofErr w:type="spellStart"/>
            <w:r w:rsidRPr="00C97814">
              <w:rPr>
                <w:rFonts w:eastAsia="Arial Unicode MS" w:cs="Arial Unicode MS"/>
                <w:lang w:val="en-US"/>
              </w:rPr>
              <w:t>guion</w:t>
            </w:r>
            <w:proofErr w:type="spellEnd"/>
            <w:r w:rsidRPr="00C97814">
              <w:rPr>
                <w:rFonts w:eastAsia="Arial Unicode MS" w:cs="Arial Unicode MS"/>
                <w:lang w:val="en-US"/>
              </w:rPr>
              <w:t>/</w:t>
            </w:r>
            <w:r w:rsidRPr="00C97814">
              <w:rPr>
                <w:rFonts w:eastAsia="Arial Unicode MS" w:cs="Arial Unicode MS"/>
                <w:i/>
                <w:lang w:val="en-US"/>
              </w:rPr>
              <w:t>Story and script:</w:t>
            </w:r>
            <w:r>
              <w:rPr>
                <w:rFonts w:eastAsia="Arial Unicode MS" w:cs="Arial Unicode MS"/>
                <w:i/>
                <w:lang w:val="en-US"/>
              </w:rPr>
              <w:t xml:space="preserve"> </w:t>
            </w:r>
          </w:p>
        </w:tc>
      </w:tr>
      <w:tr w:rsidR="00B21609" w:rsidRPr="00C97814" w14:paraId="1ACEC1A7" w14:textId="77777777" w:rsidTr="002177C0">
        <w:trPr>
          <w:gridAfter w:val="1"/>
          <w:wAfter w:w="24" w:type="pct"/>
        </w:trPr>
        <w:tc>
          <w:tcPr>
            <w:tcW w:w="4976" w:type="pct"/>
            <w:gridSpan w:val="28"/>
            <w:tcBorders>
              <w:bottom w:val="single" w:sz="4" w:space="0" w:color="auto"/>
            </w:tcBorders>
            <w:shd w:val="clear" w:color="auto" w:fill="auto"/>
          </w:tcPr>
          <w:p w14:paraId="68AEF3E0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i/>
                <w:lang w:val="en-US"/>
              </w:rPr>
            </w:pPr>
            <w:proofErr w:type="spellStart"/>
            <w:r w:rsidRPr="00C97814">
              <w:rPr>
                <w:rFonts w:eastAsia="Arial Unicode MS" w:cs="Arial Unicode MS"/>
                <w:lang w:val="en-US"/>
              </w:rPr>
              <w:t>Fotografía</w:t>
            </w:r>
            <w:proofErr w:type="spellEnd"/>
            <w:r w:rsidRPr="00C97814">
              <w:rPr>
                <w:rFonts w:eastAsia="Arial Unicode MS" w:cs="Arial Unicode MS"/>
                <w:lang w:val="en-US"/>
              </w:rPr>
              <w:t>/</w:t>
            </w:r>
            <w:r w:rsidRPr="00C97814">
              <w:rPr>
                <w:rFonts w:eastAsia="Arial Unicode MS" w:cs="Arial Unicode MS"/>
                <w:i/>
                <w:lang w:val="en-US"/>
              </w:rPr>
              <w:t>Photography:</w:t>
            </w:r>
            <w:r>
              <w:rPr>
                <w:rFonts w:eastAsia="Arial Unicode MS" w:cs="Arial Unicode MS"/>
                <w:i/>
                <w:lang w:val="en-US"/>
              </w:rPr>
              <w:t xml:space="preserve"> </w:t>
            </w:r>
          </w:p>
        </w:tc>
      </w:tr>
      <w:tr w:rsidR="00B21609" w:rsidRPr="00C97814" w14:paraId="42634A89" w14:textId="77777777" w:rsidTr="002177C0">
        <w:trPr>
          <w:gridAfter w:val="1"/>
          <w:wAfter w:w="24" w:type="pct"/>
        </w:trPr>
        <w:tc>
          <w:tcPr>
            <w:tcW w:w="4976" w:type="pct"/>
            <w:gridSpan w:val="28"/>
            <w:tcBorders>
              <w:left w:val="nil"/>
              <w:right w:val="nil"/>
            </w:tcBorders>
            <w:shd w:val="clear" w:color="auto" w:fill="auto"/>
          </w:tcPr>
          <w:p w14:paraId="08E7DF04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i/>
                <w:lang w:val="en-US"/>
              </w:rPr>
            </w:pPr>
            <w:proofErr w:type="spellStart"/>
            <w:r w:rsidRPr="00C97814">
              <w:rPr>
                <w:rFonts w:eastAsia="Arial Unicode MS" w:cs="Arial Unicode MS"/>
                <w:lang w:val="en-US"/>
              </w:rPr>
              <w:t>Edición</w:t>
            </w:r>
            <w:proofErr w:type="spellEnd"/>
            <w:r w:rsidRPr="00C97814">
              <w:rPr>
                <w:rFonts w:eastAsia="Arial Unicode MS" w:cs="Arial Unicode MS"/>
                <w:lang w:val="en-US"/>
              </w:rPr>
              <w:t>/</w:t>
            </w:r>
            <w:r w:rsidRPr="00C97814">
              <w:rPr>
                <w:rFonts w:eastAsia="Arial Unicode MS" w:cs="Arial Unicode MS"/>
                <w:i/>
                <w:lang w:val="en-US"/>
              </w:rPr>
              <w:t>Film editor:</w:t>
            </w:r>
            <w:r>
              <w:rPr>
                <w:rFonts w:eastAsia="Arial Unicode MS" w:cs="Arial Unicode MS"/>
                <w:i/>
                <w:lang w:val="en-US"/>
              </w:rPr>
              <w:t xml:space="preserve"> </w:t>
            </w:r>
          </w:p>
        </w:tc>
      </w:tr>
      <w:tr w:rsidR="00B21609" w:rsidRPr="004B46CB" w14:paraId="0C953C9E" w14:textId="77777777" w:rsidTr="002177C0">
        <w:trPr>
          <w:gridAfter w:val="1"/>
          <w:wAfter w:w="24" w:type="pct"/>
        </w:trPr>
        <w:tc>
          <w:tcPr>
            <w:tcW w:w="4976" w:type="pct"/>
            <w:gridSpan w:val="28"/>
            <w:tcBorders>
              <w:bottom w:val="single" w:sz="4" w:space="0" w:color="auto"/>
            </w:tcBorders>
            <w:shd w:val="clear" w:color="auto" w:fill="auto"/>
          </w:tcPr>
          <w:p w14:paraId="762F3871" w14:textId="77777777" w:rsidR="00B21609" w:rsidRPr="004B46CB" w:rsidRDefault="00B21609" w:rsidP="002177C0">
            <w:pPr>
              <w:spacing w:after="0" w:line="240" w:lineRule="auto"/>
              <w:rPr>
                <w:rFonts w:eastAsia="Arial Unicode MS" w:cs="Arial Unicode MS"/>
                <w:i/>
                <w:lang w:val="es-CO"/>
              </w:rPr>
            </w:pPr>
            <w:r w:rsidRPr="004B46CB">
              <w:rPr>
                <w:rFonts w:eastAsia="Arial Unicode MS" w:cs="Arial Unicode MS"/>
                <w:lang w:val="es-CO"/>
              </w:rPr>
              <w:t>Compañía productora/</w:t>
            </w:r>
            <w:proofErr w:type="spellStart"/>
            <w:r w:rsidRPr="004B46CB">
              <w:rPr>
                <w:rFonts w:eastAsia="Arial Unicode MS" w:cs="Arial Unicode MS"/>
                <w:i/>
                <w:lang w:val="es-CO"/>
              </w:rPr>
              <w:t>Production</w:t>
            </w:r>
            <w:proofErr w:type="spellEnd"/>
            <w:r w:rsidRPr="004B46CB">
              <w:rPr>
                <w:rFonts w:eastAsia="Arial Unicode MS" w:cs="Arial Unicode MS"/>
                <w:i/>
                <w:lang w:val="es-CO"/>
              </w:rPr>
              <w:t xml:space="preserve"> </w:t>
            </w:r>
            <w:proofErr w:type="spellStart"/>
            <w:r w:rsidRPr="004B46CB">
              <w:rPr>
                <w:rFonts w:eastAsia="Arial Unicode MS" w:cs="Arial Unicode MS"/>
                <w:i/>
                <w:lang w:val="es-CO"/>
              </w:rPr>
              <w:t>company</w:t>
            </w:r>
            <w:proofErr w:type="spellEnd"/>
            <w:r w:rsidRPr="004B46CB">
              <w:rPr>
                <w:rFonts w:eastAsia="Arial Unicode MS" w:cs="Arial Unicode MS"/>
                <w:lang w:val="es-CO"/>
              </w:rPr>
              <w:t xml:space="preserve">: </w:t>
            </w:r>
          </w:p>
        </w:tc>
      </w:tr>
      <w:tr w:rsidR="00B21609" w:rsidRPr="00C97814" w14:paraId="30179F4F" w14:textId="77777777" w:rsidTr="002177C0">
        <w:trPr>
          <w:gridAfter w:val="1"/>
          <w:wAfter w:w="24" w:type="pct"/>
        </w:trPr>
        <w:tc>
          <w:tcPr>
            <w:tcW w:w="4976" w:type="pct"/>
            <w:gridSpan w:val="28"/>
            <w:tcBorders>
              <w:left w:val="nil"/>
              <w:right w:val="nil"/>
            </w:tcBorders>
            <w:shd w:val="clear" w:color="auto" w:fill="auto"/>
          </w:tcPr>
          <w:p w14:paraId="54432CB9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i/>
                <w:lang w:val="en-US"/>
              </w:rPr>
            </w:pPr>
            <w:proofErr w:type="spellStart"/>
            <w:r w:rsidRPr="00C97814">
              <w:rPr>
                <w:rFonts w:eastAsia="Arial Unicode MS" w:cs="Arial Unicode MS"/>
                <w:lang w:val="en-US"/>
              </w:rPr>
              <w:t>Dirección</w:t>
            </w:r>
            <w:proofErr w:type="spellEnd"/>
            <w:r w:rsidRPr="00C97814">
              <w:rPr>
                <w:rFonts w:eastAsia="Arial Unicode MS" w:cs="Arial Unicode MS"/>
                <w:lang w:val="en-US"/>
              </w:rPr>
              <w:t>/</w:t>
            </w:r>
            <w:r w:rsidRPr="00C97814">
              <w:rPr>
                <w:rFonts w:eastAsia="Arial Unicode MS" w:cs="Arial Unicode MS"/>
                <w:i/>
                <w:lang w:val="en-US"/>
              </w:rPr>
              <w:t>Address:</w:t>
            </w:r>
          </w:p>
        </w:tc>
      </w:tr>
      <w:tr w:rsidR="00B21609" w:rsidRPr="00C97814" w14:paraId="03F47AA5" w14:textId="77777777" w:rsidTr="002177C0">
        <w:trPr>
          <w:gridAfter w:val="1"/>
          <w:wAfter w:w="24" w:type="pct"/>
        </w:trPr>
        <w:tc>
          <w:tcPr>
            <w:tcW w:w="1721" w:type="pct"/>
            <w:gridSpan w:val="8"/>
            <w:tcBorders>
              <w:bottom w:val="single" w:sz="4" w:space="0" w:color="auto"/>
            </w:tcBorders>
            <w:shd w:val="clear" w:color="auto" w:fill="auto"/>
          </w:tcPr>
          <w:p w14:paraId="154754F8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i/>
                <w:lang w:val="en-US"/>
              </w:rPr>
            </w:pPr>
            <w:proofErr w:type="spellStart"/>
            <w:r w:rsidRPr="00C97814">
              <w:rPr>
                <w:rFonts w:eastAsia="Arial Unicode MS" w:cs="Arial Unicode MS"/>
                <w:lang w:val="en-US"/>
              </w:rPr>
              <w:t>Teléfono</w:t>
            </w:r>
            <w:proofErr w:type="spellEnd"/>
            <w:r w:rsidRPr="00C97814">
              <w:rPr>
                <w:rFonts w:eastAsia="Arial Unicode MS" w:cs="Arial Unicode MS"/>
                <w:lang w:val="en-US"/>
              </w:rPr>
              <w:t>/</w:t>
            </w:r>
            <w:r w:rsidRPr="00C97814">
              <w:rPr>
                <w:rFonts w:eastAsia="Arial Unicode MS" w:cs="Arial Unicode MS"/>
                <w:i/>
                <w:lang w:val="en-US"/>
              </w:rPr>
              <w:t>Telephone:</w:t>
            </w:r>
            <w:r>
              <w:rPr>
                <w:rFonts w:eastAsia="Arial Unicode MS" w:cs="Arial Unicode MS"/>
                <w:i/>
                <w:lang w:val="en-US"/>
              </w:rPr>
              <w:t xml:space="preserve"> </w:t>
            </w:r>
          </w:p>
        </w:tc>
        <w:tc>
          <w:tcPr>
            <w:tcW w:w="1639" w:type="pct"/>
            <w:gridSpan w:val="11"/>
            <w:tcBorders>
              <w:bottom w:val="single" w:sz="4" w:space="0" w:color="auto"/>
            </w:tcBorders>
            <w:shd w:val="clear" w:color="auto" w:fill="auto"/>
          </w:tcPr>
          <w:p w14:paraId="6C937B91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lang w:val="en-US"/>
              </w:rPr>
            </w:pPr>
            <w:r w:rsidRPr="00C97814">
              <w:rPr>
                <w:rFonts w:eastAsia="Arial Unicode MS" w:cs="Arial Unicode MS"/>
                <w:lang w:val="en-US"/>
              </w:rPr>
              <w:t>Fax:</w:t>
            </w:r>
          </w:p>
        </w:tc>
        <w:tc>
          <w:tcPr>
            <w:tcW w:w="1617" w:type="pct"/>
            <w:gridSpan w:val="9"/>
            <w:tcBorders>
              <w:bottom w:val="single" w:sz="4" w:space="0" w:color="auto"/>
            </w:tcBorders>
            <w:shd w:val="clear" w:color="auto" w:fill="auto"/>
          </w:tcPr>
          <w:p w14:paraId="70F862D5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lang w:val="en-US"/>
              </w:rPr>
            </w:pPr>
            <w:r w:rsidRPr="00C97814">
              <w:rPr>
                <w:rFonts w:eastAsia="Arial Unicode MS" w:cs="Arial Unicode MS"/>
                <w:lang w:val="en-US"/>
              </w:rPr>
              <w:t>E-mail:</w:t>
            </w:r>
            <w:r>
              <w:rPr>
                <w:rFonts w:eastAsia="Arial Unicode MS" w:cs="Arial Unicode MS"/>
                <w:lang w:val="en-US"/>
              </w:rPr>
              <w:t xml:space="preserve"> </w:t>
            </w:r>
          </w:p>
        </w:tc>
      </w:tr>
      <w:tr w:rsidR="00B21609" w:rsidRPr="00C97814" w14:paraId="2675EBB3" w14:textId="77777777" w:rsidTr="002177C0">
        <w:trPr>
          <w:gridAfter w:val="1"/>
          <w:wAfter w:w="24" w:type="pct"/>
        </w:trPr>
        <w:tc>
          <w:tcPr>
            <w:tcW w:w="4976" w:type="pct"/>
            <w:gridSpan w:val="28"/>
            <w:tcBorders>
              <w:left w:val="nil"/>
              <w:right w:val="nil"/>
            </w:tcBorders>
            <w:shd w:val="clear" w:color="auto" w:fill="auto"/>
          </w:tcPr>
          <w:p w14:paraId="5511C9C2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i/>
                <w:lang w:val="es-CO"/>
              </w:rPr>
            </w:pPr>
            <w:r w:rsidRPr="00C97814">
              <w:rPr>
                <w:rFonts w:eastAsia="Arial Unicode MS" w:cs="Arial Unicode MS"/>
                <w:lang w:val="es-CO"/>
              </w:rPr>
              <w:t>Compañía de distribución/</w:t>
            </w:r>
            <w:proofErr w:type="spellStart"/>
            <w:r w:rsidRPr="00C97814">
              <w:rPr>
                <w:rFonts w:eastAsia="Arial Unicode MS" w:cs="Arial Unicode MS"/>
                <w:i/>
                <w:lang w:val="es-CO"/>
              </w:rPr>
              <w:t>Distribution</w:t>
            </w:r>
            <w:proofErr w:type="spellEnd"/>
            <w:r w:rsidRPr="00C97814">
              <w:rPr>
                <w:rFonts w:eastAsia="Arial Unicode MS" w:cs="Arial Unicode MS"/>
                <w:i/>
                <w:lang w:val="es-CO"/>
              </w:rPr>
              <w:t xml:space="preserve"> </w:t>
            </w:r>
            <w:proofErr w:type="spellStart"/>
            <w:r w:rsidRPr="00C97814">
              <w:rPr>
                <w:rFonts w:eastAsia="Arial Unicode MS" w:cs="Arial Unicode MS"/>
                <w:i/>
                <w:lang w:val="es-CO"/>
              </w:rPr>
              <w:t>company</w:t>
            </w:r>
            <w:proofErr w:type="spellEnd"/>
            <w:r w:rsidRPr="00C97814">
              <w:rPr>
                <w:rFonts w:eastAsia="Arial Unicode MS" w:cs="Arial Unicode MS"/>
                <w:i/>
                <w:lang w:val="es-CO"/>
              </w:rPr>
              <w:t>:</w:t>
            </w:r>
          </w:p>
        </w:tc>
      </w:tr>
      <w:tr w:rsidR="00B21609" w:rsidRPr="00C97814" w14:paraId="6D65CCAB" w14:textId="77777777" w:rsidTr="002177C0">
        <w:trPr>
          <w:gridAfter w:val="1"/>
          <w:wAfter w:w="24" w:type="pct"/>
        </w:trPr>
        <w:tc>
          <w:tcPr>
            <w:tcW w:w="4976" w:type="pct"/>
            <w:gridSpan w:val="28"/>
            <w:tcBorders>
              <w:bottom w:val="single" w:sz="4" w:space="0" w:color="auto"/>
            </w:tcBorders>
            <w:shd w:val="clear" w:color="auto" w:fill="auto"/>
          </w:tcPr>
          <w:p w14:paraId="14DFEBCD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lang w:val="es-CO"/>
              </w:rPr>
            </w:pPr>
            <w:proofErr w:type="spellStart"/>
            <w:r w:rsidRPr="00C97814">
              <w:rPr>
                <w:rFonts w:eastAsia="Arial Unicode MS" w:cs="Arial Unicode MS"/>
                <w:lang w:val="en-US"/>
              </w:rPr>
              <w:t>Dirección</w:t>
            </w:r>
            <w:proofErr w:type="spellEnd"/>
            <w:r w:rsidRPr="00C97814">
              <w:rPr>
                <w:rFonts w:eastAsia="Arial Unicode MS" w:cs="Arial Unicode MS"/>
                <w:lang w:val="en-US"/>
              </w:rPr>
              <w:t>/</w:t>
            </w:r>
            <w:r w:rsidRPr="00C97814">
              <w:rPr>
                <w:rFonts w:eastAsia="Arial Unicode MS" w:cs="Arial Unicode MS"/>
                <w:i/>
                <w:lang w:val="en-US"/>
              </w:rPr>
              <w:t>Address:</w:t>
            </w:r>
          </w:p>
        </w:tc>
      </w:tr>
      <w:tr w:rsidR="00B21609" w:rsidRPr="00C97814" w14:paraId="0BB36769" w14:textId="77777777" w:rsidTr="002177C0">
        <w:trPr>
          <w:gridAfter w:val="1"/>
          <w:wAfter w:w="24" w:type="pct"/>
        </w:trPr>
        <w:tc>
          <w:tcPr>
            <w:tcW w:w="1721" w:type="pct"/>
            <w:gridSpan w:val="8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7569BAF9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i/>
                <w:lang w:val="es-CO"/>
              </w:rPr>
            </w:pPr>
            <w:r w:rsidRPr="00C97814">
              <w:rPr>
                <w:rFonts w:eastAsia="Arial Unicode MS" w:cs="Arial Unicode MS"/>
                <w:lang w:val="es-CO"/>
              </w:rPr>
              <w:t>Teléfono/</w:t>
            </w:r>
            <w:proofErr w:type="spellStart"/>
            <w:r w:rsidRPr="00C97814">
              <w:rPr>
                <w:rFonts w:eastAsia="Arial Unicode MS" w:cs="Arial Unicode MS"/>
                <w:i/>
                <w:lang w:val="es-CO"/>
              </w:rPr>
              <w:t>Telephone</w:t>
            </w:r>
            <w:proofErr w:type="spellEnd"/>
            <w:r w:rsidRPr="00C97814">
              <w:rPr>
                <w:rFonts w:eastAsia="Arial Unicode MS" w:cs="Arial Unicode MS"/>
                <w:i/>
                <w:lang w:val="es-CO"/>
              </w:rPr>
              <w:t>:</w:t>
            </w:r>
          </w:p>
        </w:tc>
        <w:tc>
          <w:tcPr>
            <w:tcW w:w="1639" w:type="pct"/>
            <w:gridSpan w:val="11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436D039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lang w:val="es-CO"/>
              </w:rPr>
            </w:pPr>
            <w:r w:rsidRPr="00C97814">
              <w:rPr>
                <w:rFonts w:eastAsia="Arial Unicode MS" w:cs="Arial Unicode MS"/>
                <w:lang w:val="es-CO"/>
              </w:rPr>
              <w:t>Fax:</w:t>
            </w:r>
          </w:p>
        </w:tc>
        <w:tc>
          <w:tcPr>
            <w:tcW w:w="1617" w:type="pct"/>
            <w:gridSpan w:val="9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75DF1EF4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lang w:val="es-CO"/>
              </w:rPr>
            </w:pPr>
            <w:r w:rsidRPr="00C97814">
              <w:rPr>
                <w:rFonts w:eastAsia="Arial Unicode MS" w:cs="Arial Unicode MS"/>
                <w:lang w:val="es-CO"/>
              </w:rPr>
              <w:t>E-mail:</w:t>
            </w:r>
          </w:p>
        </w:tc>
      </w:tr>
      <w:tr w:rsidR="00B21609" w:rsidRPr="006D4FC4" w14:paraId="2AFBFEDD" w14:textId="77777777" w:rsidTr="002177C0">
        <w:trPr>
          <w:gridAfter w:val="1"/>
          <w:wAfter w:w="24" w:type="pct"/>
        </w:trPr>
        <w:tc>
          <w:tcPr>
            <w:tcW w:w="4976" w:type="pct"/>
            <w:gridSpan w:val="28"/>
            <w:tcBorders>
              <w:bottom w:val="single" w:sz="4" w:space="0" w:color="auto"/>
            </w:tcBorders>
            <w:shd w:val="clear" w:color="auto" w:fill="auto"/>
          </w:tcPr>
          <w:p w14:paraId="7C92E8DA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i/>
                <w:lang w:val="en-US"/>
              </w:rPr>
            </w:pPr>
            <w:proofErr w:type="spellStart"/>
            <w:r w:rsidRPr="00C97814">
              <w:rPr>
                <w:rFonts w:eastAsia="Arial Unicode MS" w:cs="Arial Unicode MS"/>
                <w:lang w:val="en-US"/>
              </w:rPr>
              <w:t>Ventas</w:t>
            </w:r>
            <w:proofErr w:type="spellEnd"/>
            <w:r w:rsidRPr="00C97814">
              <w:rPr>
                <w:rFonts w:eastAsia="Arial Unicode MS" w:cs="Arial Unicode MS"/>
                <w:lang w:val="en-US"/>
              </w:rPr>
              <w:t xml:space="preserve"> al exterior/</w:t>
            </w:r>
            <w:r w:rsidRPr="00C97814">
              <w:rPr>
                <w:rFonts w:eastAsia="Arial Unicode MS" w:cs="Arial Unicode MS"/>
                <w:i/>
                <w:lang w:val="en-US"/>
              </w:rPr>
              <w:t>World sales Company:</w:t>
            </w:r>
          </w:p>
        </w:tc>
      </w:tr>
      <w:tr w:rsidR="00B21609" w:rsidRPr="00C97814" w14:paraId="17883F3C" w14:textId="77777777" w:rsidTr="002177C0">
        <w:trPr>
          <w:gridAfter w:val="1"/>
          <w:wAfter w:w="24" w:type="pct"/>
        </w:trPr>
        <w:tc>
          <w:tcPr>
            <w:tcW w:w="4976" w:type="pct"/>
            <w:gridSpan w:val="28"/>
            <w:tcBorders>
              <w:left w:val="nil"/>
              <w:right w:val="nil"/>
            </w:tcBorders>
            <w:shd w:val="clear" w:color="auto" w:fill="auto"/>
          </w:tcPr>
          <w:p w14:paraId="206D2DF1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lang w:val="en-US"/>
              </w:rPr>
            </w:pPr>
            <w:proofErr w:type="spellStart"/>
            <w:r w:rsidRPr="00C97814">
              <w:rPr>
                <w:rFonts w:eastAsia="Arial Unicode MS" w:cs="Arial Unicode MS"/>
                <w:lang w:val="en-US"/>
              </w:rPr>
              <w:t>Dirección</w:t>
            </w:r>
            <w:proofErr w:type="spellEnd"/>
            <w:r w:rsidRPr="00C97814">
              <w:rPr>
                <w:rFonts w:eastAsia="Arial Unicode MS" w:cs="Arial Unicode MS"/>
                <w:lang w:val="en-US"/>
              </w:rPr>
              <w:t>/</w:t>
            </w:r>
            <w:r w:rsidRPr="00C97814">
              <w:rPr>
                <w:rFonts w:eastAsia="Arial Unicode MS" w:cs="Arial Unicode MS"/>
                <w:i/>
                <w:lang w:val="en-US"/>
              </w:rPr>
              <w:t>Address:</w:t>
            </w:r>
          </w:p>
        </w:tc>
      </w:tr>
      <w:tr w:rsidR="00B21609" w:rsidRPr="00C97814" w14:paraId="5F9584D6" w14:textId="77777777" w:rsidTr="002177C0">
        <w:trPr>
          <w:gridAfter w:val="1"/>
          <w:wAfter w:w="24" w:type="pct"/>
        </w:trPr>
        <w:tc>
          <w:tcPr>
            <w:tcW w:w="1721" w:type="pct"/>
            <w:gridSpan w:val="8"/>
            <w:shd w:val="clear" w:color="auto" w:fill="auto"/>
          </w:tcPr>
          <w:p w14:paraId="60EE9B9D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lang w:val="en-US"/>
              </w:rPr>
            </w:pPr>
            <w:r w:rsidRPr="00C97814">
              <w:rPr>
                <w:rFonts w:eastAsia="Arial Unicode MS" w:cs="Arial Unicode MS"/>
                <w:lang w:val="es-CO"/>
              </w:rPr>
              <w:t>Teléfono/</w:t>
            </w:r>
            <w:proofErr w:type="spellStart"/>
            <w:r w:rsidRPr="00C97814">
              <w:rPr>
                <w:rFonts w:eastAsia="Arial Unicode MS" w:cs="Arial Unicode MS"/>
                <w:i/>
                <w:lang w:val="es-CO"/>
              </w:rPr>
              <w:t>Telephone</w:t>
            </w:r>
            <w:proofErr w:type="spellEnd"/>
            <w:r w:rsidRPr="00C97814">
              <w:rPr>
                <w:rFonts w:eastAsia="Arial Unicode MS" w:cs="Arial Unicode MS"/>
                <w:i/>
                <w:lang w:val="es-CO"/>
              </w:rPr>
              <w:t>:</w:t>
            </w:r>
          </w:p>
        </w:tc>
        <w:tc>
          <w:tcPr>
            <w:tcW w:w="1639" w:type="pct"/>
            <w:gridSpan w:val="11"/>
            <w:shd w:val="clear" w:color="auto" w:fill="auto"/>
          </w:tcPr>
          <w:p w14:paraId="3CD4C66E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lang w:val="en-US"/>
              </w:rPr>
            </w:pPr>
            <w:r w:rsidRPr="00C97814">
              <w:rPr>
                <w:rFonts w:eastAsia="Arial Unicode MS" w:cs="Arial Unicode MS"/>
                <w:lang w:val="es-CO"/>
              </w:rPr>
              <w:t>Fax:</w:t>
            </w:r>
          </w:p>
        </w:tc>
        <w:tc>
          <w:tcPr>
            <w:tcW w:w="1617" w:type="pct"/>
            <w:gridSpan w:val="9"/>
            <w:shd w:val="clear" w:color="auto" w:fill="auto"/>
          </w:tcPr>
          <w:p w14:paraId="49CD2F1F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lang w:val="en-US"/>
              </w:rPr>
            </w:pPr>
            <w:r w:rsidRPr="00C97814">
              <w:rPr>
                <w:rFonts w:eastAsia="Arial Unicode MS" w:cs="Arial Unicode MS"/>
                <w:lang w:val="es-CO"/>
              </w:rPr>
              <w:t>E-mail:</w:t>
            </w:r>
          </w:p>
        </w:tc>
      </w:tr>
      <w:tr w:rsidR="00B21609" w:rsidRPr="00C97814" w14:paraId="13D83EA5" w14:textId="77777777" w:rsidTr="002177C0">
        <w:trPr>
          <w:gridAfter w:val="1"/>
          <w:wAfter w:w="24" w:type="pct"/>
        </w:trPr>
        <w:tc>
          <w:tcPr>
            <w:tcW w:w="4976" w:type="pct"/>
            <w:gridSpan w:val="2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15F803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sz w:val="2"/>
                <w:lang w:val="en-US"/>
              </w:rPr>
            </w:pPr>
          </w:p>
        </w:tc>
      </w:tr>
      <w:tr w:rsidR="00B21609" w:rsidRPr="00C97814" w14:paraId="0244239E" w14:textId="77777777" w:rsidTr="002177C0">
        <w:trPr>
          <w:gridAfter w:val="1"/>
          <w:wAfter w:w="24" w:type="pct"/>
        </w:trPr>
        <w:tc>
          <w:tcPr>
            <w:tcW w:w="4976" w:type="pct"/>
            <w:gridSpan w:val="28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14:paraId="69E7F237" w14:textId="77777777" w:rsidR="00B21609" w:rsidRPr="00C97814" w:rsidRDefault="00B21609" w:rsidP="002177C0">
            <w:pPr>
              <w:spacing w:after="0" w:line="240" w:lineRule="auto"/>
              <w:jc w:val="center"/>
              <w:rPr>
                <w:rFonts w:eastAsia="Arial Unicode MS" w:cs="Arial Unicode MS"/>
                <w:i/>
                <w:lang w:val="en-US"/>
              </w:rPr>
            </w:pPr>
            <w:proofErr w:type="spellStart"/>
            <w:r w:rsidRPr="00C97814">
              <w:rPr>
                <w:rFonts w:eastAsia="Arial Unicode MS" w:cs="Arial Unicode MS"/>
                <w:lang w:val="en-US"/>
              </w:rPr>
              <w:t>Actores</w:t>
            </w:r>
            <w:proofErr w:type="spellEnd"/>
            <w:r w:rsidRPr="00C97814">
              <w:rPr>
                <w:rFonts w:eastAsia="Arial Unicode MS" w:cs="Arial Unicode MS"/>
                <w:lang w:val="en-US"/>
              </w:rPr>
              <w:t xml:space="preserve"> </w:t>
            </w:r>
            <w:proofErr w:type="spellStart"/>
            <w:r w:rsidRPr="00C97814">
              <w:rPr>
                <w:rFonts w:eastAsia="Arial Unicode MS" w:cs="Arial Unicode MS"/>
                <w:lang w:val="en-US"/>
              </w:rPr>
              <w:t>principal</w:t>
            </w:r>
            <w:r>
              <w:rPr>
                <w:rFonts w:eastAsia="Arial Unicode MS" w:cs="Arial Unicode MS"/>
                <w:lang w:val="en-US"/>
              </w:rPr>
              <w:t>e</w:t>
            </w:r>
            <w:r w:rsidRPr="00C97814">
              <w:rPr>
                <w:rFonts w:eastAsia="Arial Unicode MS" w:cs="Arial Unicode MS"/>
                <w:lang w:val="en-US"/>
              </w:rPr>
              <w:t>s</w:t>
            </w:r>
            <w:proofErr w:type="spellEnd"/>
            <w:r w:rsidRPr="00C97814">
              <w:rPr>
                <w:rFonts w:eastAsia="Arial Unicode MS" w:cs="Arial Unicode MS"/>
                <w:lang w:val="en-US"/>
              </w:rPr>
              <w:t>/</w:t>
            </w:r>
            <w:r w:rsidRPr="00C97814">
              <w:rPr>
                <w:rFonts w:eastAsia="Arial Unicode MS" w:cs="Arial Unicode MS"/>
                <w:i/>
                <w:lang w:val="en-US"/>
              </w:rPr>
              <w:t>Leading actors</w:t>
            </w:r>
          </w:p>
        </w:tc>
      </w:tr>
      <w:tr w:rsidR="00B21609" w:rsidRPr="00C97814" w14:paraId="2A74B725" w14:textId="77777777" w:rsidTr="002177C0">
        <w:trPr>
          <w:gridAfter w:val="1"/>
          <w:wAfter w:w="24" w:type="pct"/>
        </w:trPr>
        <w:tc>
          <w:tcPr>
            <w:tcW w:w="2530" w:type="pct"/>
            <w:gridSpan w:val="11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0B170CA3" w14:textId="77777777" w:rsidR="00B21609" w:rsidRPr="00C97814" w:rsidRDefault="00B21609" w:rsidP="002177C0">
            <w:pPr>
              <w:spacing w:after="0" w:line="240" w:lineRule="auto"/>
              <w:jc w:val="center"/>
              <w:rPr>
                <w:rFonts w:eastAsia="Arial Unicode MS" w:cs="Arial Unicode MS"/>
                <w:i/>
                <w:lang w:val="en-US"/>
              </w:rPr>
            </w:pPr>
            <w:proofErr w:type="spellStart"/>
            <w:r w:rsidRPr="00C97814">
              <w:rPr>
                <w:rFonts w:eastAsia="Arial Unicode MS" w:cs="Arial Unicode MS"/>
                <w:lang w:val="en-US"/>
              </w:rPr>
              <w:t>Nombres</w:t>
            </w:r>
            <w:proofErr w:type="spellEnd"/>
            <w:r w:rsidRPr="00C97814">
              <w:rPr>
                <w:rFonts w:eastAsia="Arial Unicode MS" w:cs="Arial Unicode MS"/>
                <w:lang w:val="en-US"/>
              </w:rPr>
              <w:t>/</w:t>
            </w:r>
            <w:r w:rsidRPr="00C97814">
              <w:rPr>
                <w:rFonts w:eastAsia="Arial Unicode MS" w:cs="Arial Unicode MS"/>
                <w:i/>
                <w:lang w:val="en-US"/>
              </w:rPr>
              <w:t>Names</w:t>
            </w:r>
          </w:p>
        </w:tc>
        <w:tc>
          <w:tcPr>
            <w:tcW w:w="2447" w:type="pct"/>
            <w:gridSpan w:val="1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0E4C9174" w14:textId="77777777" w:rsidR="00B21609" w:rsidRPr="00C97814" w:rsidRDefault="00B21609" w:rsidP="002177C0">
            <w:pPr>
              <w:spacing w:after="0" w:line="240" w:lineRule="auto"/>
              <w:jc w:val="center"/>
              <w:rPr>
                <w:rFonts w:eastAsia="Arial Unicode MS" w:cs="Arial Unicode MS"/>
                <w:i/>
                <w:lang w:val="es-CO"/>
              </w:rPr>
            </w:pPr>
            <w:r w:rsidRPr="00C97814">
              <w:rPr>
                <w:rFonts w:eastAsia="Arial Unicode MS" w:cs="Arial Unicode MS"/>
                <w:lang w:val="es-CO"/>
              </w:rPr>
              <w:t>Papel que interpreta/</w:t>
            </w:r>
            <w:proofErr w:type="spellStart"/>
            <w:r w:rsidRPr="00C97814">
              <w:rPr>
                <w:rFonts w:eastAsia="Arial Unicode MS" w:cs="Arial Unicode MS"/>
                <w:i/>
                <w:lang w:val="es-CO"/>
              </w:rPr>
              <w:t>Acting</w:t>
            </w:r>
            <w:proofErr w:type="spellEnd"/>
            <w:r w:rsidRPr="00C97814">
              <w:rPr>
                <w:rFonts w:eastAsia="Arial Unicode MS" w:cs="Arial Unicode MS"/>
                <w:i/>
                <w:lang w:val="es-CO"/>
              </w:rPr>
              <w:t xml:space="preserve"> role</w:t>
            </w:r>
          </w:p>
        </w:tc>
      </w:tr>
      <w:tr w:rsidR="00B21609" w:rsidRPr="00C97814" w14:paraId="777DCCE9" w14:textId="77777777" w:rsidTr="002177C0">
        <w:trPr>
          <w:gridAfter w:val="1"/>
          <w:wAfter w:w="24" w:type="pct"/>
        </w:trPr>
        <w:tc>
          <w:tcPr>
            <w:tcW w:w="2530" w:type="pct"/>
            <w:gridSpan w:val="11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5AA2D0E2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lang w:val="es-CO"/>
              </w:rPr>
            </w:pPr>
          </w:p>
        </w:tc>
        <w:tc>
          <w:tcPr>
            <w:tcW w:w="2447" w:type="pct"/>
            <w:gridSpan w:val="1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33344668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lang w:val="es-CO"/>
              </w:rPr>
            </w:pPr>
          </w:p>
        </w:tc>
      </w:tr>
      <w:tr w:rsidR="00B21609" w:rsidRPr="00C97814" w14:paraId="3F5CCA5C" w14:textId="77777777" w:rsidTr="002177C0">
        <w:trPr>
          <w:gridAfter w:val="1"/>
          <w:wAfter w:w="24" w:type="pct"/>
        </w:trPr>
        <w:tc>
          <w:tcPr>
            <w:tcW w:w="2530" w:type="pct"/>
            <w:gridSpan w:val="11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302AEB46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lang w:val="es-CO"/>
              </w:rPr>
            </w:pPr>
          </w:p>
        </w:tc>
        <w:tc>
          <w:tcPr>
            <w:tcW w:w="2447" w:type="pct"/>
            <w:gridSpan w:val="1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7990B42B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lang w:val="es-CO"/>
              </w:rPr>
            </w:pPr>
          </w:p>
        </w:tc>
      </w:tr>
      <w:tr w:rsidR="00B21609" w:rsidRPr="00C97814" w14:paraId="1EE4257B" w14:textId="77777777" w:rsidTr="002177C0">
        <w:trPr>
          <w:gridAfter w:val="1"/>
          <w:wAfter w:w="24" w:type="pct"/>
        </w:trPr>
        <w:tc>
          <w:tcPr>
            <w:tcW w:w="2530" w:type="pct"/>
            <w:gridSpan w:val="11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65CC0542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lang w:val="es-CO"/>
              </w:rPr>
            </w:pPr>
          </w:p>
        </w:tc>
        <w:tc>
          <w:tcPr>
            <w:tcW w:w="2447" w:type="pct"/>
            <w:gridSpan w:val="1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5EF2AD03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lang w:val="es-CO"/>
              </w:rPr>
            </w:pPr>
          </w:p>
        </w:tc>
      </w:tr>
      <w:tr w:rsidR="00B21609" w:rsidRPr="00C97814" w14:paraId="05A40809" w14:textId="77777777" w:rsidTr="002177C0">
        <w:trPr>
          <w:gridAfter w:val="1"/>
          <w:wAfter w:w="24" w:type="pct"/>
        </w:trPr>
        <w:tc>
          <w:tcPr>
            <w:tcW w:w="2530" w:type="pct"/>
            <w:gridSpan w:val="11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317EADE9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lang w:val="es-CO"/>
              </w:rPr>
            </w:pPr>
          </w:p>
        </w:tc>
        <w:tc>
          <w:tcPr>
            <w:tcW w:w="2447" w:type="pct"/>
            <w:gridSpan w:val="1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63E28F65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lang w:val="es-CO"/>
              </w:rPr>
            </w:pPr>
          </w:p>
        </w:tc>
      </w:tr>
      <w:tr w:rsidR="00B21609" w:rsidRPr="00C97814" w14:paraId="09159B91" w14:textId="77777777" w:rsidTr="002177C0">
        <w:trPr>
          <w:gridAfter w:val="1"/>
          <w:wAfter w:w="24" w:type="pct"/>
        </w:trPr>
        <w:tc>
          <w:tcPr>
            <w:tcW w:w="2530" w:type="pct"/>
            <w:gridSpan w:val="11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00D4FBCB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lang w:val="es-CO"/>
              </w:rPr>
            </w:pPr>
          </w:p>
        </w:tc>
        <w:tc>
          <w:tcPr>
            <w:tcW w:w="2447" w:type="pct"/>
            <w:gridSpan w:val="1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05CC48E8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lang w:val="es-CO"/>
              </w:rPr>
            </w:pPr>
          </w:p>
        </w:tc>
      </w:tr>
      <w:tr w:rsidR="00B21609" w:rsidRPr="00C97814" w14:paraId="0CF1A4A6" w14:textId="77777777" w:rsidTr="002177C0">
        <w:trPr>
          <w:gridAfter w:val="1"/>
          <w:wAfter w:w="24" w:type="pct"/>
        </w:trPr>
        <w:tc>
          <w:tcPr>
            <w:tcW w:w="2530" w:type="pct"/>
            <w:gridSpan w:val="11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1CFDB9E4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lang w:val="es-CO"/>
              </w:rPr>
            </w:pPr>
          </w:p>
        </w:tc>
        <w:tc>
          <w:tcPr>
            <w:tcW w:w="2447" w:type="pct"/>
            <w:gridSpan w:val="1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4CD11A7A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lang w:val="es-CO"/>
              </w:rPr>
            </w:pPr>
          </w:p>
        </w:tc>
      </w:tr>
      <w:tr w:rsidR="00B21609" w:rsidRPr="00C97814" w14:paraId="32051503" w14:textId="77777777" w:rsidTr="002177C0">
        <w:trPr>
          <w:gridAfter w:val="1"/>
          <w:wAfter w:w="24" w:type="pct"/>
        </w:trPr>
        <w:tc>
          <w:tcPr>
            <w:tcW w:w="2530" w:type="pct"/>
            <w:gridSpan w:val="11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2D461E1E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lang w:val="es-CO"/>
              </w:rPr>
            </w:pPr>
          </w:p>
        </w:tc>
        <w:tc>
          <w:tcPr>
            <w:tcW w:w="2447" w:type="pct"/>
            <w:gridSpan w:val="1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75FE2602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lang w:val="es-CO"/>
              </w:rPr>
            </w:pPr>
          </w:p>
        </w:tc>
      </w:tr>
      <w:tr w:rsidR="00B21609" w:rsidRPr="00C97814" w14:paraId="22EDF23B" w14:textId="77777777" w:rsidTr="002177C0">
        <w:trPr>
          <w:gridAfter w:val="1"/>
          <w:wAfter w:w="24" w:type="pct"/>
        </w:trPr>
        <w:tc>
          <w:tcPr>
            <w:tcW w:w="2530" w:type="pct"/>
            <w:gridSpan w:val="11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0803D85A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lang w:val="es-CO"/>
              </w:rPr>
            </w:pPr>
          </w:p>
        </w:tc>
        <w:tc>
          <w:tcPr>
            <w:tcW w:w="2447" w:type="pct"/>
            <w:gridSpan w:val="1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168FBA62" w14:textId="77777777" w:rsidR="00B21609" w:rsidRPr="00C97814" w:rsidRDefault="00B21609" w:rsidP="002177C0">
            <w:pPr>
              <w:spacing w:after="0" w:line="240" w:lineRule="auto"/>
              <w:rPr>
                <w:rFonts w:eastAsia="Arial Unicode MS" w:cs="Arial Unicode MS"/>
                <w:lang w:val="es-CO"/>
              </w:rPr>
            </w:pPr>
          </w:p>
        </w:tc>
      </w:tr>
    </w:tbl>
    <w:p w14:paraId="1D7296DB" w14:textId="77777777" w:rsidR="00B21609" w:rsidRDefault="00B21609" w:rsidP="00B21609">
      <w:pPr>
        <w:spacing w:after="0" w:line="240" w:lineRule="auto"/>
      </w:pPr>
    </w:p>
    <w:p w14:paraId="501205BB" w14:textId="77777777" w:rsidR="00983772" w:rsidRDefault="00983772" w:rsidP="00B21609">
      <w:pPr>
        <w:spacing w:after="0" w:line="240" w:lineRule="auto"/>
      </w:pPr>
    </w:p>
    <w:p w14:paraId="5E72BD49" w14:textId="77777777" w:rsidR="00983772" w:rsidRDefault="00983772" w:rsidP="00B21609">
      <w:pPr>
        <w:spacing w:after="0" w:line="240" w:lineRule="auto"/>
      </w:pPr>
    </w:p>
    <w:p w14:paraId="72D47800" w14:textId="77777777" w:rsidR="00983772" w:rsidRDefault="00983772" w:rsidP="00B21609">
      <w:pPr>
        <w:spacing w:after="0" w:line="240" w:lineRule="auto"/>
      </w:pPr>
    </w:p>
    <w:p w14:paraId="5C0C9A13" w14:textId="77777777" w:rsidR="00983772" w:rsidRDefault="00983772" w:rsidP="00B21609">
      <w:pPr>
        <w:spacing w:after="0" w:line="240" w:lineRule="auto"/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84"/>
        <w:gridCol w:w="313"/>
        <w:gridCol w:w="1321"/>
        <w:gridCol w:w="585"/>
        <w:gridCol w:w="319"/>
        <w:gridCol w:w="874"/>
        <w:gridCol w:w="195"/>
        <w:gridCol w:w="138"/>
        <w:gridCol w:w="102"/>
        <w:gridCol w:w="1554"/>
        <w:gridCol w:w="374"/>
        <w:gridCol w:w="509"/>
        <w:gridCol w:w="733"/>
        <w:gridCol w:w="424"/>
        <w:gridCol w:w="2779"/>
        <w:gridCol w:w="25"/>
        <w:gridCol w:w="165"/>
        <w:gridCol w:w="32"/>
        <w:gridCol w:w="14"/>
        <w:gridCol w:w="62"/>
      </w:tblGrid>
      <w:tr w:rsidR="00B21609" w:rsidRPr="00C97814" w14:paraId="3FC2C8F8" w14:textId="77777777" w:rsidTr="00FC57F8">
        <w:tc>
          <w:tcPr>
            <w:tcW w:w="10802" w:type="dxa"/>
            <w:gridSpan w:val="20"/>
            <w:shd w:val="clear" w:color="auto" w:fill="A8D08D"/>
          </w:tcPr>
          <w:p w14:paraId="6A7FB154" w14:textId="77777777" w:rsidR="00B21609" w:rsidRPr="00C97814" w:rsidRDefault="00B21609" w:rsidP="002177C0">
            <w:pPr>
              <w:spacing w:after="0" w:line="240" w:lineRule="auto"/>
              <w:rPr>
                <w:rFonts w:eastAsia="Arial Unicode MS"/>
                <w:sz w:val="8"/>
                <w:lang w:val="es-CO"/>
              </w:rPr>
            </w:pPr>
          </w:p>
        </w:tc>
      </w:tr>
      <w:tr w:rsidR="00B21609" w:rsidRPr="006D4FC4" w14:paraId="77CF381C" w14:textId="77777777" w:rsidTr="00FC57F8">
        <w:tc>
          <w:tcPr>
            <w:tcW w:w="2503" w:type="dxa"/>
            <w:gridSpan w:val="4"/>
            <w:shd w:val="clear" w:color="auto" w:fill="A8D08D"/>
          </w:tcPr>
          <w:p w14:paraId="2EA4A9B0" w14:textId="77777777" w:rsidR="00B21609" w:rsidRPr="00C97814" w:rsidRDefault="00B21609" w:rsidP="002177C0">
            <w:pPr>
              <w:spacing w:after="0" w:line="240" w:lineRule="auto"/>
              <w:rPr>
                <w:rFonts w:eastAsia="Arial Unicode MS"/>
                <w:i/>
                <w:sz w:val="18"/>
                <w:lang w:val="en-US"/>
              </w:rPr>
            </w:pPr>
            <w:proofErr w:type="spellStart"/>
            <w:r w:rsidRPr="00C97814">
              <w:rPr>
                <w:rFonts w:eastAsia="Arial Unicode MS"/>
                <w:lang w:val="en-US"/>
              </w:rPr>
              <w:t>Sinopsis</w:t>
            </w:r>
            <w:proofErr w:type="spellEnd"/>
            <w:r w:rsidRPr="00C97814">
              <w:rPr>
                <w:rFonts w:eastAsia="Arial Unicode MS"/>
                <w:lang w:val="en-US"/>
              </w:rPr>
              <w:t xml:space="preserve"> de la </w:t>
            </w:r>
            <w:proofErr w:type="spellStart"/>
            <w:r w:rsidRPr="00C97814">
              <w:rPr>
                <w:rFonts w:eastAsia="Arial Unicode MS"/>
                <w:lang w:val="en-US"/>
              </w:rPr>
              <w:t>obra</w:t>
            </w:r>
            <w:proofErr w:type="spellEnd"/>
            <w:r w:rsidRPr="00C97814">
              <w:rPr>
                <w:rFonts w:eastAsia="Arial Unicode MS"/>
                <w:lang w:val="en-US"/>
              </w:rPr>
              <w:t>/</w:t>
            </w:r>
            <w:r w:rsidRPr="00C97814">
              <w:rPr>
                <w:rFonts w:eastAsia="Arial Unicode MS"/>
                <w:i/>
                <w:lang w:val="en-US"/>
              </w:rPr>
              <w:t>Short summary of film</w:t>
            </w:r>
          </w:p>
        </w:tc>
        <w:tc>
          <w:tcPr>
            <w:tcW w:w="8026" w:type="dxa"/>
            <w:gridSpan w:val="12"/>
            <w:shd w:val="clear" w:color="auto" w:fill="auto"/>
          </w:tcPr>
          <w:p w14:paraId="7E0E855F" w14:textId="77777777" w:rsidR="00B21609" w:rsidRPr="00B21609" w:rsidRDefault="00B21609" w:rsidP="002177C0">
            <w:pPr>
              <w:spacing w:after="0" w:line="240" w:lineRule="auto"/>
              <w:rPr>
                <w:rFonts w:eastAsia="Arial Unicode MS"/>
                <w:sz w:val="18"/>
                <w:lang w:val="en-US"/>
              </w:rPr>
            </w:pPr>
          </w:p>
          <w:p w14:paraId="0E1F95CF" w14:textId="77777777" w:rsidR="00B21609" w:rsidRPr="00B21609" w:rsidRDefault="00B21609" w:rsidP="002177C0">
            <w:pPr>
              <w:spacing w:after="0" w:line="240" w:lineRule="auto"/>
              <w:rPr>
                <w:rFonts w:eastAsia="Arial Unicode MS"/>
                <w:sz w:val="18"/>
                <w:lang w:val="en-US"/>
              </w:rPr>
            </w:pPr>
          </w:p>
          <w:p w14:paraId="6CC2E942" w14:textId="77777777" w:rsidR="00B21609" w:rsidRPr="00B21609" w:rsidRDefault="00B21609" w:rsidP="002177C0">
            <w:pPr>
              <w:spacing w:after="0" w:line="240" w:lineRule="auto"/>
              <w:rPr>
                <w:rFonts w:eastAsia="Arial Unicode MS"/>
                <w:sz w:val="18"/>
                <w:lang w:val="en-US"/>
              </w:rPr>
            </w:pPr>
          </w:p>
        </w:tc>
        <w:tc>
          <w:tcPr>
            <w:tcW w:w="273" w:type="dxa"/>
            <w:gridSpan w:val="4"/>
            <w:shd w:val="clear" w:color="auto" w:fill="A8D08D"/>
          </w:tcPr>
          <w:p w14:paraId="0C7B78A0" w14:textId="77777777" w:rsidR="00B21609" w:rsidRPr="00B21609" w:rsidRDefault="00B21609" w:rsidP="002177C0">
            <w:pPr>
              <w:spacing w:after="0" w:line="240" w:lineRule="auto"/>
              <w:rPr>
                <w:rFonts w:eastAsia="Arial Unicode MS"/>
                <w:sz w:val="18"/>
                <w:lang w:val="en-US"/>
              </w:rPr>
            </w:pPr>
          </w:p>
        </w:tc>
      </w:tr>
      <w:tr w:rsidR="00B21609" w:rsidRPr="006D4FC4" w14:paraId="5458709E" w14:textId="77777777" w:rsidTr="00FC57F8">
        <w:tc>
          <w:tcPr>
            <w:tcW w:w="10802" w:type="dxa"/>
            <w:gridSpan w:val="20"/>
            <w:shd w:val="clear" w:color="auto" w:fill="A8D08D"/>
          </w:tcPr>
          <w:p w14:paraId="63A88DE5" w14:textId="77777777" w:rsidR="00B21609" w:rsidRPr="00B21609" w:rsidRDefault="00B21609" w:rsidP="002177C0">
            <w:pPr>
              <w:spacing w:after="0" w:line="240" w:lineRule="auto"/>
              <w:rPr>
                <w:rFonts w:eastAsia="Arial Unicode MS"/>
                <w:sz w:val="8"/>
                <w:lang w:val="en-US"/>
              </w:rPr>
            </w:pPr>
          </w:p>
        </w:tc>
      </w:tr>
      <w:tr w:rsidR="00B21609" w:rsidRPr="006D4FC4" w14:paraId="1A585525" w14:textId="77777777" w:rsidTr="00FC57F8">
        <w:tc>
          <w:tcPr>
            <w:tcW w:w="3891" w:type="dxa"/>
            <w:gridSpan w:val="7"/>
            <w:shd w:val="clear" w:color="auto" w:fill="A8D08D"/>
          </w:tcPr>
          <w:p w14:paraId="5FE542DA" w14:textId="77777777" w:rsidR="00B21609" w:rsidRPr="00C97814" w:rsidRDefault="00B21609" w:rsidP="002177C0">
            <w:pPr>
              <w:spacing w:after="0" w:line="240" w:lineRule="auto"/>
              <w:rPr>
                <w:rFonts w:eastAsia="Arial Unicode MS"/>
                <w:i/>
                <w:sz w:val="18"/>
                <w:lang w:val="en-US"/>
              </w:rPr>
            </w:pPr>
            <w:r w:rsidRPr="00C97814">
              <w:rPr>
                <w:rFonts w:eastAsia="Arial Unicode MS"/>
                <w:lang w:val="en-US"/>
              </w:rPr>
              <w:t xml:space="preserve">Festivales </w:t>
            </w:r>
            <w:proofErr w:type="spellStart"/>
            <w:r w:rsidRPr="00C97814">
              <w:rPr>
                <w:rFonts w:eastAsia="Arial Unicode MS"/>
                <w:lang w:val="en-US"/>
              </w:rPr>
              <w:t>donde</w:t>
            </w:r>
            <w:proofErr w:type="spellEnd"/>
            <w:r w:rsidRPr="00C97814">
              <w:rPr>
                <w:rFonts w:eastAsia="Arial Unicode MS"/>
                <w:lang w:val="en-US"/>
              </w:rPr>
              <w:t xml:space="preserve"> ha </w:t>
            </w:r>
            <w:proofErr w:type="spellStart"/>
            <w:r w:rsidRPr="00C97814">
              <w:rPr>
                <w:rFonts w:eastAsia="Arial Unicode MS"/>
                <w:lang w:val="en-US"/>
              </w:rPr>
              <w:t>participado</w:t>
            </w:r>
            <w:proofErr w:type="spellEnd"/>
            <w:r w:rsidRPr="00C97814">
              <w:rPr>
                <w:rFonts w:eastAsia="Arial Unicode MS"/>
                <w:lang w:val="en-US"/>
              </w:rPr>
              <w:t>/</w:t>
            </w:r>
            <w:r w:rsidRPr="00C97814">
              <w:rPr>
                <w:rFonts w:eastAsia="Arial Unicode MS"/>
                <w:i/>
                <w:lang w:val="en-US"/>
              </w:rPr>
              <w:t xml:space="preserve">Festivals in which it has already participated:  </w:t>
            </w:r>
          </w:p>
        </w:tc>
        <w:tc>
          <w:tcPr>
            <w:tcW w:w="6638" w:type="dxa"/>
            <w:gridSpan w:val="9"/>
            <w:shd w:val="clear" w:color="auto" w:fill="auto"/>
          </w:tcPr>
          <w:p w14:paraId="79427CC9" w14:textId="77777777" w:rsidR="00B21609" w:rsidRDefault="00B21609" w:rsidP="002177C0">
            <w:pPr>
              <w:spacing w:after="0" w:line="240" w:lineRule="auto"/>
              <w:rPr>
                <w:rFonts w:eastAsia="Arial Unicode MS"/>
                <w:i/>
                <w:sz w:val="18"/>
                <w:lang w:val="en-US"/>
              </w:rPr>
            </w:pPr>
          </w:p>
          <w:p w14:paraId="06BA11D3" w14:textId="77777777" w:rsidR="00B21609" w:rsidRDefault="00B21609" w:rsidP="002177C0">
            <w:pPr>
              <w:spacing w:after="0" w:line="240" w:lineRule="auto"/>
              <w:rPr>
                <w:rFonts w:eastAsia="Arial Unicode MS"/>
                <w:i/>
                <w:sz w:val="18"/>
                <w:lang w:val="en-US"/>
              </w:rPr>
            </w:pPr>
          </w:p>
          <w:p w14:paraId="2B4A8739" w14:textId="77777777" w:rsidR="00B21609" w:rsidRDefault="00B21609" w:rsidP="002177C0">
            <w:pPr>
              <w:spacing w:after="0" w:line="240" w:lineRule="auto"/>
              <w:rPr>
                <w:rFonts w:eastAsia="Arial Unicode MS"/>
                <w:i/>
                <w:sz w:val="18"/>
                <w:lang w:val="en-US"/>
              </w:rPr>
            </w:pPr>
          </w:p>
          <w:p w14:paraId="653258B1" w14:textId="77777777" w:rsidR="00B21609" w:rsidRPr="004B46CB" w:rsidRDefault="00B21609" w:rsidP="002177C0">
            <w:pPr>
              <w:spacing w:after="0" w:line="240" w:lineRule="auto"/>
              <w:rPr>
                <w:rFonts w:eastAsia="Arial Unicode MS"/>
                <w:i/>
                <w:sz w:val="18"/>
                <w:lang w:val="en-US"/>
              </w:rPr>
            </w:pPr>
          </w:p>
        </w:tc>
        <w:tc>
          <w:tcPr>
            <w:tcW w:w="273" w:type="dxa"/>
            <w:gridSpan w:val="4"/>
            <w:shd w:val="clear" w:color="auto" w:fill="A8D08D"/>
          </w:tcPr>
          <w:p w14:paraId="578166F9" w14:textId="77777777" w:rsidR="00B21609" w:rsidRPr="004B46CB" w:rsidRDefault="00B21609" w:rsidP="002177C0">
            <w:pPr>
              <w:spacing w:after="0" w:line="240" w:lineRule="auto"/>
              <w:rPr>
                <w:rFonts w:eastAsia="Arial Unicode MS"/>
                <w:i/>
                <w:sz w:val="18"/>
                <w:lang w:val="en-US"/>
              </w:rPr>
            </w:pPr>
          </w:p>
        </w:tc>
      </w:tr>
      <w:tr w:rsidR="00B21609" w:rsidRPr="006D4FC4" w14:paraId="7B421C73" w14:textId="77777777" w:rsidTr="00FC57F8">
        <w:tc>
          <w:tcPr>
            <w:tcW w:w="10802" w:type="dxa"/>
            <w:gridSpan w:val="20"/>
            <w:shd w:val="clear" w:color="auto" w:fill="A8D08D"/>
          </w:tcPr>
          <w:p w14:paraId="49C73B7E" w14:textId="77777777" w:rsidR="00B21609" w:rsidRPr="004B46CB" w:rsidRDefault="00B21609" w:rsidP="002177C0">
            <w:pPr>
              <w:spacing w:after="0" w:line="240" w:lineRule="auto"/>
              <w:rPr>
                <w:rFonts w:eastAsia="Arial Unicode MS"/>
                <w:sz w:val="8"/>
                <w:lang w:val="en-US"/>
              </w:rPr>
            </w:pPr>
          </w:p>
        </w:tc>
      </w:tr>
      <w:tr w:rsidR="00B21609" w:rsidRPr="004B46CB" w14:paraId="5FCB9BA0" w14:textId="77777777" w:rsidTr="00FC57F8">
        <w:tc>
          <w:tcPr>
            <w:tcW w:w="1918" w:type="dxa"/>
            <w:gridSpan w:val="3"/>
            <w:shd w:val="clear" w:color="auto" w:fill="A8D08D"/>
          </w:tcPr>
          <w:p w14:paraId="324A5327" w14:textId="77777777" w:rsidR="00B21609" w:rsidRPr="00C97814" w:rsidRDefault="00B21609" w:rsidP="002177C0">
            <w:pPr>
              <w:spacing w:after="0" w:line="240" w:lineRule="auto"/>
              <w:rPr>
                <w:rFonts w:eastAsia="Arial Unicode MS"/>
                <w:i/>
                <w:sz w:val="18"/>
                <w:lang w:val="en-US"/>
              </w:rPr>
            </w:pPr>
            <w:proofErr w:type="spellStart"/>
            <w:r w:rsidRPr="00C97814">
              <w:rPr>
                <w:rFonts w:eastAsia="Arial Unicode MS"/>
                <w:lang w:val="en-US"/>
              </w:rPr>
              <w:t>Premios</w:t>
            </w:r>
            <w:proofErr w:type="spellEnd"/>
            <w:r w:rsidRPr="00C97814">
              <w:rPr>
                <w:rFonts w:eastAsia="Arial Unicode MS"/>
                <w:lang w:val="en-US"/>
              </w:rPr>
              <w:t>/</w:t>
            </w:r>
            <w:r w:rsidRPr="00C97814">
              <w:rPr>
                <w:rFonts w:eastAsia="Arial Unicode MS"/>
                <w:i/>
                <w:lang w:val="en-US"/>
              </w:rPr>
              <w:t>Awards:</w:t>
            </w:r>
          </w:p>
        </w:tc>
        <w:tc>
          <w:tcPr>
            <w:tcW w:w="8611" w:type="dxa"/>
            <w:gridSpan w:val="13"/>
            <w:shd w:val="clear" w:color="auto" w:fill="auto"/>
          </w:tcPr>
          <w:p w14:paraId="6864BDE1" w14:textId="77777777" w:rsidR="00B21609" w:rsidRPr="004B46CB" w:rsidRDefault="00B21609" w:rsidP="002177C0">
            <w:pPr>
              <w:spacing w:after="0" w:line="240" w:lineRule="auto"/>
              <w:rPr>
                <w:rFonts w:eastAsia="Arial Unicode MS"/>
                <w:sz w:val="18"/>
                <w:lang w:val="es-CO"/>
              </w:rPr>
            </w:pPr>
          </w:p>
          <w:p w14:paraId="7BD56236" w14:textId="77777777" w:rsidR="00B21609" w:rsidRDefault="00B21609" w:rsidP="002177C0">
            <w:pPr>
              <w:spacing w:after="0" w:line="240" w:lineRule="auto"/>
              <w:rPr>
                <w:rFonts w:eastAsia="Arial Unicode MS"/>
                <w:sz w:val="18"/>
                <w:lang w:val="es-CO"/>
              </w:rPr>
            </w:pPr>
          </w:p>
          <w:p w14:paraId="4425AD06" w14:textId="77777777" w:rsidR="00B21609" w:rsidRPr="004B46CB" w:rsidRDefault="00B21609" w:rsidP="002177C0">
            <w:pPr>
              <w:spacing w:after="0" w:line="240" w:lineRule="auto"/>
              <w:rPr>
                <w:rFonts w:eastAsia="Arial Unicode MS"/>
                <w:sz w:val="18"/>
                <w:lang w:val="es-CO"/>
              </w:rPr>
            </w:pPr>
          </w:p>
        </w:tc>
        <w:tc>
          <w:tcPr>
            <w:tcW w:w="273" w:type="dxa"/>
            <w:gridSpan w:val="4"/>
            <w:shd w:val="clear" w:color="auto" w:fill="A8D08D"/>
          </w:tcPr>
          <w:p w14:paraId="746B9F4F" w14:textId="77777777" w:rsidR="00B21609" w:rsidRPr="004B46CB" w:rsidRDefault="00B21609" w:rsidP="002177C0">
            <w:pPr>
              <w:spacing w:after="0" w:line="240" w:lineRule="auto"/>
              <w:rPr>
                <w:rFonts w:eastAsia="Arial Unicode MS"/>
                <w:sz w:val="18"/>
                <w:lang w:val="es-CO"/>
              </w:rPr>
            </w:pPr>
          </w:p>
        </w:tc>
      </w:tr>
      <w:tr w:rsidR="00B21609" w:rsidRPr="004B46CB" w14:paraId="1C023179" w14:textId="77777777" w:rsidTr="00FC57F8">
        <w:tc>
          <w:tcPr>
            <w:tcW w:w="10802" w:type="dxa"/>
            <w:gridSpan w:val="20"/>
            <w:shd w:val="clear" w:color="auto" w:fill="A8D08D"/>
          </w:tcPr>
          <w:p w14:paraId="211E21C4" w14:textId="77777777" w:rsidR="00B21609" w:rsidRPr="004B46CB" w:rsidRDefault="00B21609" w:rsidP="002177C0">
            <w:pPr>
              <w:spacing w:after="0" w:line="240" w:lineRule="auto"/>
              <w:rPr>
                <w:rFonts w:eastAsia="Arial Unicode MS"/>
                <w:sz w:val="8"/>
                <w:szCs w:val="6"/>
                <w:lang w:val="es-CO"/>
              </w:rPr>
            </w:pPr>
          </w:p>
        </w:tc>
      </w:tr>
      <w:tr w:rsidR="00B21609" w:rsidRPr="006D4FC4" w14:paraId="1C6D892C" w14:textId="77777777" w:rsidTr="00FC57F8">
        <w:tc>
          <w:tcPr>
            <w:tcW w:w="4029" w:type="dxa"/>
            <w:gridSpan w:val="8"/>
            <w:shd w:val="clear" w:color="auto" w:fill="A8D08D"/>
          </w:tcPr>
          <w:p w14:paraId="1B30BD8F" w14:textId="77777777" w:rsidR="00B21609" w:rsidRPr="00C97814" w:rsidRDefault="00B21609" w:rsidP="002177C0">
            <w:pPr>
              <w:spacing w:after="0" w:line="240" w:lineRule="auto"/>
              <w:rPr>
                <w:rFonts w:eastAsia="Arial Unicode MS"/>
                <w:i/>
                <w:sz w:val="20"/>
                <w:lang w:val="en-US"/>
              </w:rPr>
            </w:pPr>
            <w:proofErr w:type="spellStart"/>
            <w:r w:rsidRPr="00C97814">
              <w:rPr>
                <w:rFonts w:eastAsia="Arial Unicode MS"/>
                <w:lang w:val="en-US"/>
              </w:rPr>
              <w:t>Dirección</w:t>
            </w:r>
            <w:proofErr w:type="spellEnd"/>
            <w:r w:rsidRPr="00C97814">
              <w:rPr>
                <w:rFonts w:eastAsia="Arial Unicode MS"/>
                <w:lang w:val="en-US"/>
              </w:rPr>
              <w:t xml:space="preserve"> </w:t>
            </w:r>
            <w:proofErr w:type="spellStart"/>
            <w:r w:rsidRPr="00C97814">
              <w:rPr>
                <w:rFonts w:eastAsia="Arial Unicode MS"/>
                <w:lang w:val="en-US"/>
              </w:rPr>
              <w:t>donde</w:t>
            </w:r>
            <w:proofErr w:type="spellEnd"/>
            <w:r w:rsidRPr="00C97814">
              <w:rPr>
                <w:rFonts w:eastAsia="Arial Unicode MS"/>
                <w:lang w:val="en-US"/>
              </w:rPr>
              <w:t xml:space="preserve"> se </w:t>
            </w:r>
            <w:proofErr w:type="spellStart"/>
            <w:r w:rsidRPr="00C97814">
              <w:rPr>
                <w:rFonts w:eastAsia="Arial Unicode MS"/>
                <w:lang w:val="en-US"/>
              </w:rPr>
              <w:t>envía</w:t>
            </w:r>
            <w:proofErr w:type="spellEnd"/>
            <w:r w:rsidRPr="00C97814">
              <w:rPr>
                <w:rFonts w:eastAsia="Arial Unicode MS"/>
                <w:lang w:val="en-US"/>
              </w:rPr>
              <w:t xml:space="preserve"> la </w:t>
            </w:r>
            <w:proofErr w:type="spellStart"/>
            <w:r w:rsidRPr="00C97814">
              <w:rPr>
                <w:rFonts w:eastAsia="Arial Unicode MS"/>
                <w:lang w:val="en-US"/>
              </w:rPr>
              <w:t>obra</w:t>
            </w:r>
            <w:proofErr w:type="spellEnd"/>
            <w:r w:rsidRPr="00C97814">
              <w:rPr>
                <w:rFonts w:eastAsia="Arial Unicode MS"/>
                <w:lang w:val="en-US"/>
              </w:rPr>
              <w:t>/</w:t>
            </w:r>
            <w:r w:rsidRPr="00C97814">
              <w:rPr>
                <w:rFonts w:eastAsia="Arial Unicode MS"/>
                <w:i/>
                <w:lang w:val="en-US"/>
              </w:rPr>
              <w:t>The print should be sent to the following address:</w:t>
            </w:r>
          </w:p>
        </w:tc>
        <w:tc>
          <w:tcPr>
            <w:tcW w:w="6500" w:type="dxa"/>
            <w:gridSpan w:val="8"/>
            <w:shd w:val="clear" w:color="auto" w:fill="auto"/>
          </w:tcPr>
          <w:p w14:paraId="37E4DF2E" w14:textId="77777777" w:rsidR="00B21609" w:rsidRPr="00C97814" w:rsidRDefault="00B21609" w:rsidP="002177C0">
            <w:pPr>
              <w:spacing w:after="0" w:line="240" w:lineRule="auto"/>
              <w:rPr>
                <w:rFonts w:eastAsia="Arial Unicode MS"/>
                <w:i/>
                <w:sz w:val="18"/>
                <w:lang w:val="en-US"/>
              </w:rPr>
            </w:pPr>
          </w:p>
        </w:tc>
        <w:tc>
          <w:tcPr>
            <w:tcW w:w="273" w:type="dxa"/>
            <w:gridSpan w:val="4"/>
            <w:shd w:val="clear" w:color="auto" w:fill="A8D08D"/>
          </w:tcPr>
          <w:p w14:paraId="6252C572" w14:textId="77777777" w:rsidR="00B21609" w:rsidRPr="00C97814" w:rsidRDefault="00B21609" w:rsidP="002177C0">
            <w:pPr>
              <w:spacing w:after="0" w:line="240" w:lineRule="auto"/>
              <w:rPr>
                <w:rFonts w:eastAsia="Arial Unicode MS"/>
                <w:i/>
                <w:sz w:val="18"/>
                <w:lang w:val="en-US"/>
              </w:rPr>
            </w:pPr>
          </w:p>
        </w:tc>
      </w:tr>
      <w:tr w:rsidR="00B21609" w:rsidRPr="006D4FC4" w14:paraId="37B875E6" w14:textId="77777777" w:rsidTr="00FC57F8">
        <w:tc>
          <w:tcPr>
            <w:tcW w:w="10802" w:type="dxa"/>
            <w:gridSpan w:val="20"/>
            <w:shd w:val="clear" w:color="auto" w:fill="A8D08D"/>
          </w:tcPr>
          <w:p w14:paraId="31341FE6" w14:textId="77777777" w:rsidR="00B21609" w:rsidRPr="00C97814" w:rsidRDefault="00B21609" w:rsidP="002177C0">
            <w:pPr>
              <w:spacing w:after="0" w:line="240" w:lineRule="auto"/>
              <w:rPr>
                <w:rFonts w:eastAsia="Arial Unicode MS"/>
                <w:sz w:val="8"/>
                <w:lang w:val="en-US"/>
              </w:rPr>
            </w:pPr>
          </w:p>
        </w:tc>
      </w:tr>
      <w:tr w:rsidR="00B21609" w:rsidRPr="00C97814" w14:paraId="0F23B0FA" w14:textId="77777777" w:rsidTr="00FC57F8">
        <w:tc>
          <w:tcPr>
            <w:tcW w:w="6568" w:type="dxa"/>
            <w:gridSpan w:val="12"/>
            <w:shd w:val="clear" w:color="auto" w:fill="A8D08D"/>
          </w:tcPr>
          <w:p w14:paraId="3A8FCD00" w14:textId="77777777" w:rsidR="00B21609" w:rsidRPr="00C97814" w:rsidRDefault="00B21609" w:rsidP="002177C0">
            <w:pPr>
              <w:spacing w:after="0" w:line="240" w:lineRule="auto"/>
              <w:rPr>
                <w:rFonts w:eastAsia="Arial Unicode MS"/>
                <w:i/>
                <w:sz w:val="18"/>
                <w:lang w:val="es-CO"/>
              </w:rPr>
            </w:pPr>
            <w:r w:rsidRPr="00C97814">
              <w:rPr>
                <w:rFonts w:eastAsia="Arial Unicode MS"/>
                <w:lang w:val="es-CO"/>
              </w:rPr>
              <w:t>Compañía productora que presta la películas/</w:t>
            </w:r>
            <w:r w:rsidRPr="00C97814">
              <w:rPr>
                <w:rFonts w:eastAsia="Arial Unicode MS"/>
                <w:i/>
                <w:lang w:val="es-CO"/>
              </w:rPr>
              <w:t xml:space="preserve">Producer </w:t>
            </w:r>
            <w:proofErr w:type="spellStart"/>
            <w:r w:rsidRPr="00C97814">
              <w:rPr>
                <w:rFonts w:eastAsia="Arial Unicode MS"/>
                <w:i/>
                <w:lang w:val="es-CO"/>
              </w:rPr>
              <w:t>Company</w:t>
            </w:r>
            <w:proofErr w:type="spellEnd"/>
            <w:r w:rsidRPr="00C97814">
              <w:rPr>
                <w:rFonts w:eastAsia="Arial Unicode MS"/>
                <w:i/>
                <w:lang w:val="es-CO"/>
              </w:rPr>
              <w:t xml:space="preserve"> </w:t>
            </w:r>
            <w:proofErr w:type="spellStart"/>
            <w:r w:rsidRPr="00C97814">
              <w:rPr>
                <w:rFonts w:eastAsia="Arial Unicode MS"/>
                <w:i/>
                <w:lang w:val="es-CO"/>
              </w:rPr>
              <w:t>or</w:t>
            </w:r>
            <w:proofErr w:type="spellEnd"/>
            <w:r w:rsidRPr="00C97814">
              <w:rPr>
                <w:rFonts w:eastAsia="Arial Unicode MS"/>
                <w:i/>
                <w:lang w:val="es-CO"/>
              </w:rPr>
              <w:t xml:space="preserve"> </w:t>
            </w:r>
            <w:proofErr w:type="spellStart"/>
            <w:r w:rsidRPr="00C97814">
              <w:rPr>
                <w:rFonts w:eastAsia="Arial Unicode MS"/>
                <w:i/>
                <w:lang w:val="es-CO"/>
              </w:rPr>
              <w:t>person</w:t>
            </w:r>
            <w:proofErr w:type="spellEnd"/>
            <w:r w:rsidRPr="00C97814">
              <w:rPr>
                <w:rFonts w:eastAsia="Arial Unicode MS"/>
                <w:i/>
                <w:lang w:val="es-CO"/>
              </w:rPr>
              <w:t xml:space="preserve"> </w:t>
            </w:r>
            <w:proofErr w:type="spellStart"/>
            <w:r w:rsidRPr="00C97814">
              <w:rPr>
                <w:rFonts w:eastAsia="Arial Unicode MS"/>
                <w:i/>
                <w:lang w:val="es-CO"/>
              </w:rPr>
              <w:t>lending</w:t>
            </w:r>
            <w:proofErr w:type="spellEnd"/>
            <w:r w:rsidRPr="00C97814">
              <w:rPr>
                <w:rFonts w:eastAsia="Arial Unicode MS"/>
                <w:i/>
                <w:lang w:val="es-CO"/>
              </w:rPr>
              <w:t xml:space="preserve"> the film</w:t>
            </w:r>
          </w:p>
        </w:tc>
        <w:tc>
          <w:tcPr>
            <w:tcW w:w="3961" w:type="dxa"/>
            <w:gridSpan w:val="4"/>
            <w:shd w:val="clear" w:color="auto" w:fill="auto"/>
          </w:tcPr>
          <w:p w14:paraId="39B847AD" w14:textId="77777777" w:rsidR="00B21609" w:rsidRPr="00C97814" w:rsidRDefault="00B21609" w:rsidP="002177C0">
            <w:pPr>
              <w:spacing w:after="0" w:line="240" w:lineRule="auto"/>
              <w:rPr>
                <w:rFonts w:eastAsia="Arial Unicode MS"/>
                <w:i/>
                <w:sz w:val="18"/>
                <w:lang w:val="es-CO"/>
              </w:rPr>
            </w:pPr>
          </w:p>
        </w:tc>
        <w:tc>
          <w:tcPr>
            <w:tcW w:w="273" w:type="dxa"/>
            <w:gridSpan w:val="4"/>
            <w:shd w:val="clear" w:color="auto" w:fill="A8D08D"/>
          </w:tcPr>
          <w:p w14:paraId="6DA2870B" w14:textId="77777777" w:rsidR="00B21609" w:rsidRPr="00C97814" w:rsidRDefault="00B21609" w:rsidP="002177C0">
            <w:pPr>
              <w:spacing w:after="0" w:line="240" w:lineRule="auto"/>
              <w:rPr>
                <w:rFonts w:eastAsia="Arial Unicode MS"/>
                <w:i/>
                <w:sz w:val="18"/>
                <w:lang w:val="es-CO"/>
              </w:rPr>
            </w:pPr>
          </w:p>
        </w:tc>
      </w:tr>
      <w:tr w:rsidR="00B21609" w:rsidRPr="00C97814" w14:paraId="7BE7173E" w14:textId="77777777" w:rsidTr="00FC57F8">
        <w:tc>
          <w:tcPr>
            <w:tcW w:w="10802" w:type="dxa"/>
            <w:gridSpan w:val="20"/>
            <w:shd w:val="clear" w:color="auto" w:fill="A8D08D"/>
          </w:tcPr>
          <w:p w14:paraId="67492396" w14:textId="77777777" w:rsidR="00B21609" w:rsidRPr="00C97814" w:rsidRDefault="00B21609" w:rsidP="002177C0">
            <w:pPr>
              <w:spacing w:after="0" w:line="240" w:lineRule="auto"/>
              <w:rPr>
                <w:rFonts w:eastAsia="Arial Unicode MS"/>
                <w:sz w:val="8"/>
                <w:lang w:val="es-CO"/>
              </w:rPr>
            </w:pPr>
          </w:p>
        </w:tc>
      </w:tr>
      <w:tr w:rsidR="00B21609" w:rsidRPr="00C97814" w14:paraId="56D2CF86" w14:textId="77777777" w:rsidTr="00FC57F8">
        <w:tc>
          <w:tcPr>
            <w:tcW w:w="1918" w:type="dxa"/>
            <w:gridSpan w:val="3"/>
            <w:shd w:val="clear" w:color="auto" w:fill="A8D08D"/>
          </w:tcPr>
          <w:p w14:paraId="6B7398FC" w14:textId="77777777" w:rsidR="00B21609" w:rsidRPr="00C97814" w:rsidRDefault="00B21609" w:rsidP="002177C0">
            <w:pPr>
              <w:spacing w:after="0" w:line="240" w:lineRule="auto"/>
              <w:rPr>
                <w:rFonts w:eastAsia="Arial Unicode MS"/>
                <w:i/>
                <w:sz w:val="18"/>
                <w:lang w:val="es-CO"/>
              </w:rPr>
            </w:pPr>
            <w:r w:rsidRPr="00C97814">
              <w:rPr>
                <w:rFonts w:eastAsia="Arial Unicode MS"/>
                <w:lang w:val="es-CO"/>
              </w:rPr>
              <w:t>Nombre/</w:t>
            </w:r>
            <w:r w:rsidRPr="00C97814">
              <w:rPr>
                <w:rFonts w:eastAsia="Arial Unicode MS"/>
                <w:i/>
                <w:lang w:val="es-CO"/>
              </w:rPr>
              <w:t>Name:</w:t>
            </w:r>
          </w:p>
        </w:tc>
        <w:tc>
          <w:tcPr>
            <w:tcW w:w="8611" w:type="dxa"/>
            <w:gridSpan w:val="13"/>
            <w:shd w:val="clear" w:color="auto" w:fill="auto"/>
          </w:tcPr>
          <w:p w14:paraId="4CC0F84D" w14:textId="77777777" w:rsidR="00B21609" w:rsidRPr="00C97814" w:rsidRDefault="00B21609" w:rsidP="002177C0">
            <w:pPr>
              <w:spacing w:after="0" w:line="240" w:lineRule="auto"/>
              <w:rPr>
                <w:rFonts w:eastAsia="Arial Unicode MS"/>
                <w:i/>
                <w:sz w:val="18"/>
                <w:lang w:val="es-CO"/>
              </w:rPr>
            </w:pPr>
          </w:p>
        </w:tc>
        <w:tc>
          <w:tcPr>
            <w:tcW w:w="273" w:type="dxa"/>
            <w:gridSpan w:val="4"/>
            <w:shd w:val="clear" w:color="auto" w:fill="A8D08D"/>
          </w:tcPr>
          <w:p w14:paraId="22028C73" w14:textId="77777777" w:rsidR="00B21609" w:rsidRPr="00C97814" w:rsidRDefault="00B21609" w:rsidP="002177C0">
            <w:pPr>
              <w:spacing w:after="0" w:line="240" w:lineRule="auto"/>
              <w:rPr>
                <w:rFonts w:eastAsia="Arial Unicode MS"/>
                <w:i/>
                <w:sz w:val="18"/>
                <w:lang w:val="es-CO"/>
              </w:rPr>
            </w:pPr>
          </w:p>
        </w:tc>
      </w:tr>
      <w:tr w:rsidR="00B21609" w:rsidRPr="00C97814" w14:paraId="1991B3AE" w14:textId="77777777" w:rsidTr="00FC57F8">
        <w:tc>
          <w:tcPr>
            <w:tcW w:w="10802" w:type="dxa"/>
            <w:gridSpan w:val="20"/>
            <w:shd w:val="clear" w:color="auto" w:fill="A8D08D"/>
          </w:tcPr>
          <w:p w14:paraId="707026E9" w14:textId="77777777" w:rsidR="00B21609" w:rsidRPr="00C97814" w:rsidRDefault="00B21609" w:rsidP="002177C0">
            <w:pPr>
              <w:spacing w:after="0" w:line="240" w:lineRule="auto"/>
              <w:rPr>
                <w:rFonts w:eastAsia="Arial Unicode MS"/>
                <w:sz w:val="8"/>
                <w:lang w:val="es-CO"/>
              </w:rPr>
            </w:pPr>
          </w:p>
        </w:tc>
      </w:tr>
      <w:tr w:rsidR="00B21609" w:rsidRPr="00C97814" w14:paraId="3E8A1AE1" w14:textId="77777777" w:rsidTr="00FC57F8">
        <w:tc>
          <w:tcPr>
            <w:tcW w:w="3696" w:type="dxa"/>
            <w:gridSpan w:val="6"/>
            <w:shd w:val="clear" w:color="auto" w:fill="A8D08D"/>
          </w:tcPr>
          <w:p w14:paraId="05A6D795" w14:textId="77777777" w:rsidR="00B21609" w:rsidRPr="00C97814" w:rsidRDefault="00B21609" w:rsidP="002177C0">
            <w:pPr>
              <w:spacing w:after="0" w:line="240" w:lineRule="auto"/>
              <w:jc w:val="center"/>
              <w:rPr>
                <w:rFonts w:eastAsia="Arial Unicode MS"/>
                <w:i/>
                <w:sz w:val="18"/>
                <w:lang w:val="es-CO"/>
              </w:rPr>
            </w:pPr>
            <w:r w:rsidRPr="00C97814">
              <w:rPr>
                <w:rFonts w:eastAsia="Arial Unicode MS"/>
                <w:lang w:val="es-CO"/>
              </w:rPr>
              <w:t>Dirección/</w:t>
            </w:r>
            <w:proofErr w:type="spellStart"/>
            <w:r w:rsidRPr="00C97814">
              <w:rPr>
                <w:rFonts w:eastAsia="Arial Unicode MS"/>
                <w:i/>
                <w:lang w:val="es-CO"/>
              </w:rPr>
              <w:t>Address</w:t>
            </w:r>
            <w:proofErr w:type="spellEnd"/>
            <w:r w:rsidRPr="00C97814">
              <w:rPr>
                <w:rFonts w:eastAsia="Arial Unicode MS"/>
                <w:i/>
                <w:lang w:val="es-CO"/>
              </w:rPr>
              <w:t>:</w:t>
            </w:r>
          </w:p>
        </w:tc>
        <w:tc>
          <w:tcPr>
            <w:tcW w:w="3605" w:type="dxa"/>
            <w:gridSpan w:val="7"/>
            <w:shd w:val="clear" w:color="auto" w:fill="A8D08D"/>
          </w:tcPr>
          <w:p w14:paraId="6CA91989" w14:textId="77777777" w:rsidR="00B21609" w:rsidRPr="00C97814" w:rsidRDefault="00B21609" w:rsidP="002177C0">
            <w:pPr>
              <w:spacing w:after="0" w:line="240" w:lineRule="auto"/>
              <w:jc w:val="center"/>
              <w:rPr>
                <w:rFonts w:eastAsia="Arial Unicode MS"/>
                <w:sz w:val="18"/>
                <w:lang w:val="es-CO"/>
              </w:rPr>
            </w:pPr>
            <w:r w:rsidRPr="00C97814">
              <w:rPr>
                <w:rFonts w:eastAsia="Arial Unicode MS"/>
                <w:lang w:val="es-CO"/>
              </w:rPr>
              <w:t>Fax:</w:t>
            </w:r>
          </w:p>
        </w:tc>
        <w:tc>
          <w:tcPr>
            <w:tcW w:w="3501" w:type="dxa"/>
            <w:gridSpan w:val="7"/>
            <w:shd w:val="clear" w:color="auto" w:fill="A8D08D"/>
          </w:tcPr>
          <w:p w14:paraId="2E4595A1" w14:textId="77777777" w:rsidR="00B21609" w:rsidRPr="00C97814" w:rsidRDefault="00B21609" w:rsidP="002177C0">
            <w:pPr>
              <w:spacing w:after="0" w:line="240" w:lineRule="auto"/>
              <w:jc w:val="center"/>
              <w:rPr>
                <w:rFonts w:eastAsia="Arial Unicode MS"/>
                <w:sz w:val="18"/>
                <w:lang w:val="es-CO"/>
              </w:rPr>
            </w:pPr>
            <w:r w:rsidRPr="00C97814">
              <w:rPr>
                <w:rFonts w:eastAsia="Arial Unicode MS"/>
                <w:lang w:val="es-CO"/>
              </w:rPr>
              <w:t>E-mail:</w:t>
            </w:r>
          </w:p>
        </w:tc>
      </w:tr>
      <w:tr w:rsidR="00B21609" w:rsidRPr="00C97814" w14:paraId="58768A7B" w14:textId="77777777" w:rsidTr="00FC57F8">
        <w:tc>
          <w:tcPr>
            <w:tcW w:w="10802" w:type="dxa"/>
            <w:gridSpan w:val="20"/>
            <w:shd w:val="clear" w:color="auto" w:fill="A8D08D"/>
          </w:tcPr>
          <w:p w14:paraId="5335F7F6" w14:textId="77777777" w:rsidR="00B21609" w:rsidRPr="00C97814" w:rsidRDefault="00B21609" w:rsidP="002177C0">
            <w:pPr>
              <w:spacing w:after="0" w:line="240" w:lineRule="auto"/>
              <w:rPr>
                <w:rFonts w:eastAsia="Arial Unicode MS"/>
                <w:sz w:val="8"/>
                <w:lang w:val="es-CO"/>
              </w:rPr>
            </w:pPr>
          </w:p>
        </w:tc>
      </w:tr>
      <w:tr w:rsidR="00B21609" w:rsidRPr="00C97814" w14:paraId="613FC47A" w14:textId="77777777" w:rsidTr="00FC57F8">
        <w:tc>
          <w:tcPr>
            <w:tcW w:w="597" w:type="dxa"/>
            <w:gridSpan w:val="2"/>
            <w:shd w:val="clear" w:color="auto" w:fill="A8D08D"/>
          </w:tcPr>
          <w:p w14:paraId="56AB8306" w14:textId="77777777" w:rsidR="00B21609" w:rsidRPr="00C97814" w:rsidRDefault="00B21609" w:rsidP="002177C0">
            <w:pPr>
              <w:spacing w:after="0" w:line="240" w:lineRule="auto"/>
              <w:rPr>
                <w:rFonts w:eastAsia="Arial Unicode MS"/>
                <w:sz w:val="18"/>
                <w:lang w:val="es-CO"/>
              </w:rPr>
            </w:pPr>
          </w:p>
        </w:tc>
        <w:tc>
          <w:tcPr>
            <w:tcW w:w="3099" w:type="dxa"/>
            <w:gridSpan w:val="4"/>
            <w:shd w:val="clear" w:color="auto" w:fill="auto"/>
          </w:tcPr>
          <w:p w14:paraId="0CCE5E11" w14:textId="77777777" w:rsidR="00B21609" w:rsidRPr="00C97814" w:rsidRDefault="00B21609" w:rsidP="002177C0">
            <w:pPr>
              <w:spacing w:after="0" w:line="240" w:lineRule="auto"/>
              <w:rPr>
                <w:rFonts w:eastAsia="Arial Unicode MS"/>
                <w:sz w:val="18"/>
                <w:lang w:val="es-CO"/>
              </w:rPr>
            </w:pPr>
          </w:p>
          <w:p w14:paraId="63FB6054" w14:textId="77777777" w:rsidR="00B21609" w:rsidRPr="00C97814" w:rsidRDefault="00B21609" w:rsidP="002177C0">
            <w:pPr>
              <w:spacing w:after="0" w:line="240" w:lineRule="auto"/>
              <w:rPr>
                <w:rFonts w:eastAsia="Arial Unicode MS"/>
                <w:sz w:val="18"/>
                <w:lang w:val="es-CO"/>
              </w:rPr>
            </w:pPr>
          </w:p>
        </w:tc>
        <w:tc>
          <w:tcPr>
            <w:tcW w:w="435" w:type="dxa"/>
            <w:gridSpan w:val="3"/>
            <w:shd w:val="clear" w:color="auto" w:fill="A8D08D"/>
          </w:tcPr>
          <w:p w14:paraId="3DAB7286" w14:textId="77777777" w:rsidR="00B21609" w:rsidRPr="00C97814" w:rsidRDefault="00B21609" w:rsidP="002177C0">
            <w:pPr>
              <w:spacing w:after="0" w:line="240" w:lineRule="auto"/>
              <w:rPr>
                <w:rFonts w:eastAsia="Arial Unicode MS"/>
                <w:sz w:val="18"/>
                <w:lang w:val="es-CO"/>
              </w:rPr>
            </w:pPr>
          </w:p>
        </w:tc>
        <w:tc>
          <w:tcPr>
            <w:tcW w:w="3170" w:type="dxa"/>
            <w:gridSpan w:val="4"/>
            <w:shd w:val="clear" w:color="auto" w:fill="auto"/>
          </w:tcPr>
          <w:p w14:paraId="755549C1" w14:textId="77777777" w:rsidR="00B21609" w:rsidRPr="00C97814" w:rsidRDefault="00B21609" w:rsidP="002177C0">
            <w:pPr>
              <w:spacing w:after="0" w:line="240" w:lineRule="auto"/>
              <w:rPr>
                <w:rFonts w:eastAsia="Arial Unicode MS"/>
                <w:sz w:val="18"/>
                <w:lang w:val="es-CO"/>
              </w:rPr>
            </w:pPr>
          </w:p>
        </w:tc>
        <w:tc>
          <w:tcPr>
            <w:tcW w:w="424" w:type="dxa"/>
            <w:shd w:val="clear" w:color="auto" w:fill="A8D08D"/>
          </w:tcPr>
          <w:p w14:paraId="63FB7177" w14:textId="77777777" w:rsidR="00B21609" w:rsidRPr="00C97814" w:rsidRDefault="00B21609" w:rsidP="002177C0">
            <w:pPr>
              <w:spacing w:after="0" w:line="240" w:lineRule="auto"/>
              <w:rPr>
                <w:rFonts w:eastAsia="Arial Unicode MS"/>
                <w:sz w:val="18"/>
                <w:lang w:val="es-CO"/>
              </w:rPr>
            </w:pPr>
          </w:p>
        </w:tc>
        <w:tc>
          <w:tcPr>
            <w:tcW w:w="2804" w:type="dxa"/>
            <w:gridSpan w:val="2"/>
            <w:shd w:val="clear" w:color="auto" w:fill="auto"/>
          </w:tcPr>
          <w:p w14:paraId="403CC1EA" w14:textId="77777777" w:rsidR="00B21609" w:rsidRPr="00C97814" w:rsidRDefault="00B21609" w:rsidP="002177C0">
            <w:pPr>
              <w:spacing w:after="0" w:line="240" w:lineRule="auto"/>
              <w:rPr>
                <w:rFonts w:eastAsia="Arial Unicode MS"/>
                <w:sz w:val="18"/>
                <w:lang w:val="es-CO"/>
              </w:rPr>
            </w:pPr>
          </w:p>
        </w:tc>
        <w:tc>
          <w:tcPr>
            <w:tcW w:w="273" w:type="dxa"/>
            <w:gridSpan w:val="4"/>
            <w:shd w:val="clear" w:color="auto" w:fill="A8D08D"/>
          </w:tcPr>
          <w:p w14:paraId="75E8061F" w14:textId="77777777" w:rsidR="00B21609" w:rsidRPr="00C97814" w:rsidRDefault="00B21609" w:rsidP="002177C0">
            <w:pPr>
              <w:spacing w:after="0" w:line="240" w:lineRule="auto"/>
              <w:rPr>
                <w:rFonts w:eastAsia="Arial Unicode MS"/>
                <w:sz w:val="18"/>
                <w:lang w:val="es-CO"/>
              </w:rPr>
            </w:pPr>
          </w:p>
        </w:tc>
      </w:tr>
      <w:tr w:rsidR="00B21609" w:rsidRPr="00C97814" w14:paraId="41D9960C" w14:textId="77777777" w:rsidTr="00FC57F8">
        <w:tc>
          <w:tcPr>
            <w:tcW w:w="10802" w:type="dxa"/>
            <w:gridSpan w:val="20"/>
            <w:shd w:val="clear" w:color="auto" w:fill="A8D08D"/>
          </w:tcPr>
          <w:p w14:paraId="666167D7" w14:textId="77777777" w:rsidR="00B21609" w:rsidRPr="00C97814" w:rsidRDefault="00B21609" w:rsidP="002177C0">
            <w:pPr>
              <w:spacing w:after="0" w:line="240" w:lineRule="auto"/>
              <w:rPr>
                <w:rFonts w:eastAsia="Arial Unicode MS"/>
                <w:sz w:val="8"/>
                <w:lang w:val="es-CO"/>
              </w:rPr>
            </w:pPr>
          </w:p>
        </w:tc>
      </w:tr>
      <w:tr w:rsidR="00B21609" w:rsidRPr="00C97814" w14:paraId="21764FA0" w14:textId="77777777" w:rsidTr="00FC57F8">
        <w:tc>
          <w:tcPr>
            <w:tcW w:w="2822" w:type="dxa"/>
            <w:gridSpan w:val="5"/>
            <w:shd w:val="clear" w:color="auto" w:fill="A8D08D"/>
          </w:tcPr>
          <w:p w14:paraId="535E1643" w14:textId="77777777" w:rsidR="00B21609" w:rsidRPr="00C97814" w:rsidRDefault="00B21609" w:rsidP="002177C0">
            <w:pPr>
              <w:spacing w:after="0" w:line="240" w:lineRule="auto"/>
              <w:rPr>
                <w:rFonts w:eastAsia="Arial Unicode MS"/>
                <w:i/>
                <w:sz w:val="18"/>
                <w:lang w:val="es-CO"/>
              </w:rPr>
            </w:pPr>
            <w:r w:rsidRPr="00C97814">
              <w:rPr>
                <w:rFonts w:eastAsia="Arial Unicode MS"/>
                <w:lang w:val="es-CO"/>
              </w:rPr>
              <w:t>Teléfono/</w:t>
            </w:r>
            <w:proofErr w:type="spellStart"/>
            <w:r w:rsidRPr="00C97814">
              <w:rPr>
                <w:rFonts w:eastAsia="Arial Unicode MS"/>
                <w:i/>
                <w:lang w:val="es-CO"/>
              </w:rPr>
              <w:t>Telephone</w:t>
            </w:r>
            <w:proofErr w:type="spellEnd"/>
            <w:r w:rsidRPr="00C97814">
              <w:rPr>
                <w:rFonts w:eastAsia="Arial Unicode MS"/>
                <w:i/>
                <w:lang w:val="es-CO"/>
              </w:rPr>
              <w:t>:</w:t>
            </w:r>
          </w:p>
        </w:tc>
        <w:tc>
          <w:tcPr>
            <w:tcW w:w="3237" w:type="dxa"/>
            <w:gridSpan w:val="6"/>
            <w:shd w:val="clear" w:color="auto" w:fill="auto"/>
          </w:tcPr>
          <w:p w14:paraId="5B88E241" w14:textId="77777777" w:rsidR="00B21609" w:rsidRPr="00C97814" w:rsidRDefault="00B21609" w:rsidP="002177C0">
            <w:pPr>
              <w:spacing w:after="0" w:line="240" w:lineRule="auto"/>
              <w:rPr>
                <w:rFonts w:eastAsia="Arial Unicode MS"/>
                <w:sz w:val="18"/>
                <w:lang w:val="es-CO"/>
              </w:rPr>
            </w:pPr>
          </w:p>
        </w:tc>
        <w:tc>
          <w:tcPr>
            <w:tcW w:w="509" w:type="dxa"/>
            <w:shd w:val="clear" w:color="auto" w:fill="A8D08D"/>
          </w:tcPr>
          <w:p w14:paraId="2D5CB041" w14:textId="77777777" w:rsidR="00B21609" w:rsidRPr="00C97814" w:rsidRDefault="00B21609" w:rsidP="002177C0">
            <w:pPr>
              <w:spacing w:after="0" w:line="240" w:lineRule="auto"/>
              <w:rPr>
                <w:rFonts w:eastAsia="Arial Unicode MS"/>
                <w:sz w:val="18"/>
                <w:lang w:val="es-CO"/>
              </w:rPr>
            </w:pPr>
          </w:p>
        </w:tc>
        <w:tc>
          <w:tcPr>
            <w:tcW w:w="3961" w:type="dxa"/>
            <w:gridSpan w:val="4"/>
            <w:shd w:val="clear" w:color="auto" w:fill="auto"/>
          </w:tcPr>
          <w:p w14:paraId="57E282E1" w14:textId="77777777" w:rsidR="00B21609" w:rsidRPr="00C97814" w:rsidRDefault="00B21609" w:rsidP="002177C0">
            <w:pPr>
              <w:spacing w:after="0" w:line="240" w:lineRule="auto"/>
              <w:rPr>
                <w:rFonts w:eastAsia="Arial Unicode MS"/>
                <w:sz w:val="18"/>
                <w:lang w:val="es-CO"/>
              </w:rPr>
            </w:pPr>
          </w:p>
        </w:tc>
        <w:tc>
          <w:tcPr>
            <w:tcW w:w="273" w:type="dxa"/>
            <w:gridSpan w:val="4"/>
            <w:shd w:val="clear" w:color="auto" w:fill="A8D08D"/>
          </w:tcPr>
          <w:p w14:paraId="27C3E6B4" w14:textId="77777777" w:rsidR="00B21609" w:rsidRPr="00C97814" w:rsidRDefault="00B21609" w:rsidP="002177C0">
            <w:pPr>
              <w:spacing w:after="0" w:line="240" w:lineRule="auto"/>
              <w:rPr>
                <w:rFonts w:eastAsia="Arial Unicode MS"/>
                <w:sz w:val="18"/>
                <w:lang w:val="es-CO"/>
              </w:rPr>
            </w:pPr>
          </w:p>
        </w:tc>
      </w:tr>
      <w:tr w:rsidR="00B21609" w:rsidRPr="00C97814" w14:paraId="78F13EE4" w14:textId="77777777" w:rsidTr="00FC57F8">
        <w:tc>
          <w:tcPr>
            <w:tcW w:w="10802" w:type="dxa"/>
            <w:gridSpan w:val="20"/>
            <w:shd w:val="clear" w:color="auto" w:fill="A8D08D"/>
          </w:tcPr>
          <w:p w14:paraId="52D9647F" w14:textId="77777777" w:rsidR="00B21609" w:rsidRPr="00C97814" w:rsidRDefault="00B21609" w:rsidP="002177C0">
            <w:pPr>
              <w:spacing w:after="0" w:line="240" w:lineRule="auto"/>
              <w:rPr>
                <w:rFonts w:eastAsia="Arial Unicode MS"/>
                <w:sz w:val="8"/>
                <w:lang w:val="es-CO"/>
              </w:rPr>
            </w:pPr>
          </w:p>
        </w:tc>
      </w:tr>
      <w:tr w:rsidR="00B21609" w:rsidRPr="00983772" w14:paraId="6298C17B" w14:textId="77777777" w:rsidTr="00975D6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3"/>
          <w:wAfter w:w="108" w:type="dxa"/>
          <w:trHeight w:val="227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069A1A" w14:textId="77777777" w:rsidR="00B21609" w:rsidRPr="00C97814" w:rsidRDefault="00B21609" w:rsidP="002177C0">
            <w:pPr>
              <w:spacing w:after="0" w:line="240" w:lineRule="auto"/>
              <w:rPr>
                <w:lang w:val="es-CO"/>
              </w:rPr>
            </w:pPr>
          </w:p>
        </w:tc>
        <w:tc>
          <w:tcPr>
            <w:tcW w:w="10410" w:type="dxa"/>
            <w:gridSpan w:val="16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52B93A" w14:textId="7CDF29CC" w:rsidR="00B21609" w:rsidRPr="00983772" w:rsidRDefault="00B21609" w:rsidP="006D4FC4">
            <w:pPr>
              <w:spacing w:after="0" w:line="240" w:lineRule="auto"/>
              <w:jc w:val="both"/>
              <w:rPr>
                <w:sz w:val="20"/>
                <w:szCs w:val="20"/>
                <w:lang w:val="es-CO"/>
              </w:rPr>
            </w:pPr>
            <w:r w:rsidRPr="00983772">
              <w:rPr>
                <w:rFonts w:eastAsia="Times New Roman"/>
                <w:sz w:val="20"/>
                <w:szCs w:val="20"/>
                <w:lang w:val="es-CO" w:eastAsia="es-ES"/>
              </w:rPr>
              <w:t xml:space="preserve">Autorizo que la película inscrita sea presentada por la Fundación FesticineKids en las muestras del </w:t>
            </w:r>
            <w:r w:rsidR="00983772" w:rsidRPr="00983772">
              <w:rPr>
                <w:rFonts w:eastAsia="Times New Roman"/>
                <w:sz w:val="20"/>
                <w:szCs w:val="20"/>
                <w:lang w:val="es-CO" w:eastAsia="es-ES"/>
              </w:rPr>
              <w:t xml:space="preserve">Festival Internacional de Cine Infantil y Juvenil de Cartagena de Indias </w:t>
            </w:r>
            <w:r w:rsidR="00983772">
              <w:rPr>
                <w:rFonts w:eastAsia="Times New Roman"/>
                <w:sz w:val="20"/>
                <w:szCs w:val="20"/>
                <w:lang w:val="es-CO" w:eastAsia="es-ES"/>
              </w:rPr>
              <w:t>–</w:t>
            </w:r>
            <w:proofErr w:type="gramStart"/>
            <w:r w:rsidRPr="00983772">
              <w:rPr>
                <w:rFonts w:eastAsia="Times New Roman"/>
                <w:sz w:val="20"/>
                <w:szCs w:val="20"/>
                <w:lang w:val="es-CO" w:eastAsia="es-ES"/>
              </w:rPr>
              <w:t>FesticineKids</w:t>
            </w:r>
            <w:r w:rsidR="00983772">
              <w:rPr>
                <w:rFonts w:eastAsia="Times New Roman"/>
                <w:sz w:val="20"/>
                <w:szCs w:val="20"/>
                <w:lang w:val="es-CO" w:eastAsia="es-ES"/>
              </w:rPr>
              <w:t xml:space="preserve"> ,</w:t>
            </w:r>
            <w:proofErr w:type="gramEnd"/>
            <w:r w:rsidRPr="00983772">
              <w:rPr>
                <w:rFonts w:eastAsia="Times New Roman"/>
                <w:sz w:val="20"/>
                <w:szCs w:val="20"/>
                <w:lang w:val="es-CO" w:eastAsia="es-ES"/>
              </w:rPr>
              <w:t xml:space="preserve"> que se realizará </w:t>
            </w:r>
            <w:r w:rsidR="00412E1E">
              <w:rPr>
                <w:rFonts w:eastAsia="Times New Roman"/>
                <w:sz w:val="20"/>
                <w:szCs w:val="20"/>
                <w:lang w:val="es-CO" w:eastAsia="es-ES"/>
              </w:rPr>
              <w:t>en</w:t>
            </w:r>
            <w:r w:rsidRPr="00983772">
              <w:rPr>
                <w:rFonts w:eastAsia="Times New Roman"/>
                <w:sz w:val="20"/>
                <w:szCs w:val="20"/>
                <w:lang w:val="es-CO" w:eastAsia="es-ES"/>
              </w:rPr>
              <w:t xml:space="preserve"> </w:t>
            </w:r>
            <w:r w:rsidR="00554EF4">
              <w:rPr>
                <w:rFonts w:eastAsia="Times New Roman"/>
                <w:sz w:val="20"/>
                <w:szCs w:val="20"/>
                <w:lang w:val="es-CO" w:eastAsia="es-ES"/>
              </w:rPr>
              <w:t>septiembre</w:t>
            </w:r>
            <w:r w:rsidRPr="00983772">
              <w:rPr>
                <w:rFonts w:eastAsia="Times New Roman"/>
                <w:sz w:val="20"/>
                <w:szCs w:val="20"/>
                <w:lang w:val="es-CO" w:eastAsia="es-ES"/>
              </w:rPr>
              <w:t xml:space="preserve"> de 20</w:t>
            </w:r>
            <w:r w:rsidR="00412E1E">
              <w:rPr>
                <w:rFonts w:eastAsia="Times New Roman"/>
                <w:sz w:val="20"/>
                <w:szCs w:val="20"/>
                <w:lang w:val="es-CO" w:eastAsia="es-ES"/>
              </w:rPr>
              <w:t>2</w:t>
            </w:r>
            <w:r w:rsidR="006D4FC4">
              <w:rPr>
                <w:rFonts w:eastAsia="Times New Roman"/>
                <w:sz w:val="20"/>
                <w:szCs w:val="20"/>
                <w:lang w:val="es-CO" w:eastAsia="es-ES"/>
              </w:rPr>
              <w:t>6</w:t>
            </w:r>
            <w:bookmarkStart w:id="0" w:name="_GoBack"/>
            <w:bookmarkEnd w:id="0"/>
            <w:r w:rsidRPr="00983772">
              <w:rPr>
                <w:rFonts w:eastAsia="Times New Roman"/>
                <w:sz w:val="20"/>
                <w:szCs w:val="20"/>
                <w:lang w:val="es-CO" w:eastAsia="es-ES"/>
              </w:rPr>
              <w:t xml:space="preserve">/ </w:t>
            </w:r>
            <w:r w:rsidRPr="00983772">
              <w:rPr>
                <w:rFonts w:eastAsia="Times New Roman"/>
                <w:i/>
                <w:sz w:val="20"/>
                <w:szCs w:val="20"/>
                <w:lang w:val="es-CO" w:eastAsia="es-ES"/>
              </w:rPr>
              <w:t xml:space="preserve">I </w:t>
            </w:r>
            <w:proofErr w:type="spellStart"/>
            <w:r w:rsidRPr="00983772">
              <w:rPr>
                <w:rFonts w:eastAsia="Times New Roman"/>
                <w:i/>
                <w:sz w:val="20"/>
                <w:szCs w:val="20"/>
                <w:lang w:val="es-CO" w:eastAsia="es-ES"/>
              </w:rPr>
              <w:t>authorize</w:t>
            </w:r>
            <w:proofErr w:type="spellEnd"/>
            <w:r w:rsidRPr="00983772">
              <w:rPr>
                <w:rFonts w:eastAsia="Times New Roman"/>
                <w:i/>
                <w:sz w:val="20"/>
                <w:szCs w:val="20"/>
                <w:lang w:val="es-CO" w:eastAsia="es-ES"/>
              </w:rPr>
              <w:t xml:space="preserve"> </w:t>
            </w:r>
            <w:proofErr w:type="spellStart"/>
            <w:r w:rsidRPr="00983772">
              <w:rPr>
                <w:rFonts w:eastAsia="Times New Roman"/>
                <w:i/>
                <w:sz w:val="20"/>
                <w:szCs w:val="20"/>
                <w:lang w:val="es-CO" w:eastAsia="es-ES"/>
              </w:rPr>
              <w:t>for</w:t>
            </w:r>
            <w:proofErr w:type="spellEnd"/>
            <w:r w:rsidRPr="00983772">
              <w:rPr>
                <w:rFonts w:eastAsia="Times New Roman"/>
                <w:i/>
                <w:sz w:val="20"/>
                <w:szCs w:val="20"/>
                <w:lang w:val="es-CO" w:eastAsia="es-ES"/>
              </w:rPr>
              <w:t xml:space="preserve"> the film </w:t>
            </w:r>
            <w:proofErr w:type="spellStart"/>
            <w:r w:rsidRPr="00983772">
              <w:rPr>
                <w:rFonts w:eastAsia="Times New Roman"/>
                <w:i/>
                <w:sz w:val="20"/>
                <w:szCs w:val="20"/>
                <w:lang w:val="es-CO" w:eastAsia="es-ES"/>
              </w:rPr>
              <w:t>hereby</w:t>
            </w:r>
            <w:proofErr w:type="spellEnd"/>
            <w:r w:rsidRPr="00983772">
              <w:rPr>
                <w:rFonts w:eastAsia="Times New Roman"/>
                <w:i/>
                <w:sz w:val="20"/>
                <w:szCs w:val="20"/>
                <w:lang w:val="es-CO" w:eastAsia="es-ES"/>
              </w:rPr>
              <w:t xml:space="preserve"> </w:t>
            </w:r>
            <w:proofErr w:type="spellStart"/>
            <w:r w:rsidRPr="00983772">
              <w:rPr>
                <w:rFonts w:eastAsia="Times New Roman"/>
                <w:i/>
                <w:sz w:val="20"/>
                <w:szCs w:val="20"/>
                <w:lang w:val="es-CO" w:eastAsia="es-ES"/>
              </w:rPr>
              <w:t>registered</w:t>
            </w:r>
            <w:proofErr w:type="spellEnd"/>
            <w:r w:rsidRPr="00983772">
              <w:rPr>
                <w:rFonts w:eastAsia="Times New Roman"/>
                <w:i/>
                <w:sz w:val="20"/>
                <w:szCs w:val="20"/>
                <w:lang w:val="es-CO" w:eastAsia="es-ES"/>
              </w:rPr>
              <w:t xml:space="preserve"> </w:t>
            </w:r>
            <w:proofErr w:type="spellStart"/>
            <w:r w:rsidRPr="00983772">
              <w:rPr>
                <w:rFonts w:eastAsia="Times New Roman"/>
                <w:i/>
                <w:sz w:val="20"/>
                <w:szCs w:val="20"/>
                <w:lang w:val="es-CO" w:eastAsia="es-ES"/>
              </w:rPr>
              <w:t>to</w:t>
            </w:r>
            <w:proofErr w:type="spellEnd"/>
            <w:r w:rsidRPr="00983772">
              <w:rPr>
                <w:rFonts w:eastAsia="Times New Roman"/>
                <w:i/>
                <w:sz w:val="20"/>
                <w:szCs w:val="20"/>
                <w:lang w:val="es-CO" w:eastAsia="es-ES"/>
              </w:rPr>
              <w:t xml:space="preserve"> be </w:t>
            </w:r>
            <w:proofErr w:type="spellStart"/>
            <w:r w:rsidRPr="00983772">
              <w:rPr>
                <w:rFonts w:eastAsia="Times New Roman"/>
                <w:i/>
                <w:sz w:val="20"/>
                <w:szCs w:val="20"/>
                <w:lang w:val="es-CO" w:eastAsia="es-ES"/>
              </w:rPr>
              <w:t>screened</w:t>
            </w:r>
            <w:proofErr w:type="spellEnd"/>
            <w:r w:rsidRPr="00983772">
              <w:rPr>
                <w:rFonts w:eastAsia="Times New Roman"/>
                <w:i/>
                <w:sz w:val="20"/>
                <w:szCs w:val="20"/>
                <w:lang w:val="es-CO" w:eastAsia="es-ES"/>
              </w:rPr>
              <w:t xml:space="preserve"> </w:t>
            </w:r>
            <w:proofErr w:type="spellStart"/>
            <w:r w:rsidRPr="00983772">
              <w:rPr>
                <w:rFonts w:eastAsia="Times New Roman"/>
                <w:i/>
                <w:sz w:val="20"/>
                <w:szCs w:val="20"/>
                <w:lang w:val="es-CO" w:eastAsia="es-ES"/>
              </w:rPr>
              <w:t>by</w:t>
            </w:r>
            <w:proofErr w:type="spellEnd"/>
            <w:r w:rsidRPr="00983772">
              <w:rPr>
                <w:rFonts w:eastAsia="Times New Roman"/>
                <w:i/>
                <w:sz w:val="20"/>
                <w:szCs w:val="20"/>
                <w:lang w:val="es-CO" w:eastAsia="es-ES"/>
              </w:rPr>
              <w:t xml:space="preserve"> the FesticineKids </w:t>
            </w:r>
            <w:proofErr w:type="spellStart"/>
            <w:r w:rsidRPr="00983772">
              <w:rPr>
                <w:rFonts w:eastAsia="Times New Roman"/>
                <w:i/>
                <w:sz w:val="20"/>
                <w:szCs w:val="20"/>
                <w:lang w:val="es-CO" w:eastAsia="es-ES"/>
              </w:rPr>
              <w:t>Foundation</w:t>
            </w:r>
            <w:proofErr w:type="spellEnd"/>
            <w:r w:rsidRPr="00983772">
              <w:rPr>
                <w:rFonts w:eastAsia="Times New Roman"/>
                <w:i/>
                <w:sz w:val="20"/>
                <w:szCs w:val="20"/>
                <w:lang w:val="es-CO" w:eastAsia="es-ES"/>
              </w:rPr>
              <w:t xml:space="preserve"> in the </w:t>
            </w:r>
            <w:proofErr w:type="spellStart"/>
            <w:r w:rsidRPr="00983772">
              <w:rPr>
                <w:rFonts w:eastAsia="Times New Roman"/>
                <w:i/>
                <w:sz w:val="20"/>
                <w:szCs w:val="20"/>
                <w:lang w:val="es-CO" w:eastAsia="es-ES"/>
              </w:rPr>
              <w:t>screenings</w:t>
            </w:r>
            <w:proofErr w:type="spellEnd"/>
            <w:r w:rsidRPr="00983772">
              <w:rPr>
                <w:rFonts w:eastAsia="Times New Roman"/>
                <w:i/>
                <w:sz w:val="20"/>
                <w:szCs w:val="20"/>
                <w:lang w:val="es-CO" w:eastAsia="es-ES"/>
              </w:rPr>
              <w:t xml:space="preserve"> of the </w:t>
            </w:r>
            <w:r w:rsidR="00407556">
              <w:rPr>
                <w:rFonts w:eastAsia="Times New Roman"/>
                <w:i/>
                <w:sz w:val="20"/>
                <w:szCs w:val="20"/>
                <w:lang w:val="es-CO" w:eastAsia="es-ES"/>
              </w:rPr>
              <w:t xml:space="preserve"> </w:t>
            </w:r>
            <w:r w:rsidR="00960A82">
              <w:rPr>
                <w:rFonts w:eastAsia="Times New Roman"/>
                <w:i/>
                <w:sz w:val="20"/>
                <w:szCs w:val="20"/>
                <w:lang w:val="es-CO" w:eastAsia="es-ES"/>
              </w:rPr>
              <w:t xml:space="preserve">Internacional Film </w:t>
            </w:r>
            <w:r w:rsidR="00407556">
              <w:rPr>
                <w:rFonts w:eastAsia="Times New Roman"/>
                <w:i/>
                <w:sz w:val="20"/>
                <w:szCs w:val="20"/>
                <w:lang w:val="es-CO" w:eastAsia="es-ES"/>
              </w:rPr>
              <w:t xml:space="preserve">Festival </w:t>
            </w:r>
            <w:proofErr w:type="spellStart"/>
            <w:r w:rsidR="00960A82">
              <w:rPr>
                <w:rFonts w:eastAsia="Times New Roman"/>
                <w:i/>
                <w:sz w:val="20"/>
                <w:szCs w:val="20"/>
                <w:lang w:val="es-CO" w:eastAsia="es-ES"/>
              </w:rPr>
              <w:t>for</w:t>
            </w:r>
            <w:proofErr w:type="spellEnd"/>
            <w:r w:rsidR="00960A82">
              <w:rPr>
                <w:rFonts w:eastAsia="Times New Roman"/>
                <w:i/>
                <w:sz w:val="20"/>
                <w:szCs w:val="20"/>
                <w:lang w:val="es-CO" w:eastAsia="es-ES"/>
              </w:rPr>
              <w:t xml:space="preserve"> Children and</w:t>
            </w:r>
            <w:r w:rsidR="00407556">
              <w:rPr>
                <w:rFonts w:eastAsia="Times New Roman"/>
                <w:i/>
                <w:sz w:val="20"/>
                <w:szCs w:val="20"/>
                <w:lang w:val="es-CO" w:eastAsia="es-ES"/>
              </w:rPr>
              <w:t xml:space="preserve"> </w:t>
            </w:r>
            <w:r w:rsidR="00960A82">
              <w:rPr>
                <w:rFonts w:eastAsia="Times New Roman"/>
                <w:i/>
                <w:sz w:val="20"/>
                <w:szCs w:val="20"/>
                <w:lang w:val="es-CO" w:eastAsia="es-ES"/>
              </w:rPr>
              <w:t xml:space="preserve">Youth of </w:t>
            </w:r>
            <w:r w:rsidR="00407556">
              <w:rPr>
                <w:rFonts w:eastAsia="Times New Roman"/>
                <w:i/>
                <w:sz w:val="20"/>
                <w:szCs w:val="20"/>
                <w:lang w:val="es-CO" w:eastAsia="es-ES"/>
              </w:rPr>
              <w:t>Cartagena de Indias –</w:t>
            </w:r>
            <w:r w:rsidRPr="00983772">
              <w:rPr>
                <w:rFonts w:eastAsia="Times New Roman"/>
                <w:i/>
                <w:sz w:val="20"/>
                <w:szCs w:val="20"/>
                <w:lang w:val="es-CO" w:eastAsia="es-ES"/>
              </w:rPr>
              <w:t xml:space="preserve">FesticineKids, </w:t>
            </w:r>
            <w:proofErr w:type="spellStart"/>
            <w:r w:rsidRPr="00983772">
              <w:rPr>
                <w:rFonts w:eastAsia="Times New Roman"/>
                <w:i/>
                <w:sz w:val="20"/>
                <w:szCs w:val="20"/>
                <w:lang w:val="es-CO" w:eastAsia="es-ES"/>
              </w:rPr>
              <w:t>which</w:t>
            </w:r>
            <w:proofErr w:type="spellEnd"/>
            <w:r w:rsidRPr="00983772">
              <w:rPr>
                <w:rFonts w:eastAsia="Times New Roman"/>
                <w:i/>
                <w:sz w:val="20"/>
                <w:szCs w:val="20"/>
                <w:lang w:val="es-CO" w:eastAsia="es-ES"/>
              </w:rPr>
              <w:t xml:space="preserve"> </w:t>
            </w:r>
            <w:proofErr w:type="spellStart"/>
            <w:r w:rsidRPr="00983772">
              <w:rPr>
                <w:rFonts w:eastAsia="Times New Roman"/>
                <w:i/>
                <w:sz w:val="20"/>
                <w:szCs w:val="20"/>
                <w:lang w:val="es-CO" w:eastAsia="es-ES"/>
              </w:rPr>
              <w:t>will</w:t>
            </w:r>
            <w:proofErr w:type="spellEnd"/>
            <w:r w:rsidRPr="00983772">
              <w:rPr>
                <w:rFonts w:eastAsia="Times New Roman"/>
                <w:i/>
                <w:sz w:val="20"/>
                <w:szCs w:val="20"/>
                <w:lang w:val="es-CO" w:eastAsia="es-ES"/>
              </w:rPr>
              <w:t xml:space="preserve"> </w:t>
            </w:r>
            <w:proofErr w:type="spellStart"/>
            <w:r w:rsidRPr="00983772">
              <w:rPr>
                <w:rFonts w:eastAsia="Times New Roman"/>
                <w:i/>
                <w:sz w:val="20"/>
                <w:szCs w:val="20"/>
                <w:lang w:val="es-CO" w:eastAsia="es-ES"/>
              </w:rPr>
              <w:t>take</w:t>
            </w:r>
            <w:proofErr w:type="spellEnd"/>
            <w:r w:rsidRPr="00983772">
              <w:rPr>
                <w:rFonts w:eastAsia="Times New Roman"/>
                <w:i/>
                <w:sz w:val="20"/>
                <w:szCs w:val="20"/>
                <w:lang w:val="es-CO" w:eastAsia="es-ES"/>
              </w:rPr>
              <w:t xml:space="preserve"> place </w:t>
            </w:r>
            <w:proofErr w:type="spellStart"/>
            <w:r w:rsidRPr="00983772">
              <w:rPr>
                <w:rFonts w:eastAsia="Times New Roman"/>
                <w:i/>
                <w:sz w:val="20"/>
                <w:szCs w:val="20"/>
                <w:lang w:val="es-CO" w:eastAsia="es-ES"/>
              </w:rPr>
              <w:t>o</w:t>
            </w:r>
            <w:r w:rsidR="00412E1E">
              <w:rPr>
                <w:rFonts w:eastAsia="Times New Roman"/>
                <w:i/>
                <w:sz w:val="20"/>
                <w:szCs w:val="20"/>
                <w:lang w:val="es-CO" w:eastAsia="es-ES"/>
              </w:rPr>
              <w:t>n</w:t>
            </w:r>
            <w:proofErr w:type="spellEnd"/>
            <w:r w:rsidRPr="00983772">
              <w:rPr>
                <w:rFonts w:eastAsia="Times New Roman"/>
                <w:i/>
                <w:sz w:val="20"/>
                <w:szCs w:val="20"/>
                <w:lang w:val="es-CO" w:eastAsia="es-ES"/>
              </w:rPr>
              <w:t xml:space="preserve"> </w:t>
            </w:r>
            <w:proofErr w:type="spellStart"/>
            <w:r w:rsidR="00554EF4">
              <w:rPr>
                <w:rFonts w:eastAsia="Times New Roman"/>
                <w:i/>
                <w:sz w:val="20"/>
                <w:szCs w:val="20"/>
                <w:lang w:val="es-CO" w:eastAsia="es-ES"/>
              </w:rPr>
              <w:t>September</w:t>
            </w:r>
            <w:proofErr w:type="spellEnd"/>
            <w:r w:rsidRPr="00983772">
              <w:rPr>
                <w:rFonts w:eastAsia="Times New Roman"/>
                <w:i/>
                <w:sz w:val="20"/>
                <w:szCs w:val="20"/>
                <w:lang w:val="es-CO" w:eastAsia="es-ES"/>
              </w:rPr>
              <w:t xml:space="preserve"> of 20</w:t>
            </w:r>
            <w:r w:rsidR="006D4FC4">
              <w:rPr>
                <w:rFonts w:eastAsia="Times New Roman"/>
                <w:i/>
                <w:sz w:val="20"/>
                <w:szCs w:val="20"/>
                <w:lang w:val="es-CO" w:eastAsia="es-ES"/>
              </w:rPr>
              <w:t>26</w:t>
            </w:r>
            <w:r w:rsidRPr="00983772">
              <w:rPr>
                <w:rFonts w:eastAsia="Times New Roman"/>
                <w:i/>
                <w:sz w:val="20"/>
                <w:szCs w:val="20"/>
                <w:lang w:val="es-CO" w:eastAsia="es-ES"/>
              </w:rPr>
              <w:t>.</w:t>
            </w:r>
          </w:p>
        </w:tc>
      </w:tr>
      <w:tr w:rsidR="00B21609" w:rsidRPr="00983772" w14:paraId="77649768" w14:textId="77777777" w:rsidTr="00975D6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3"/>
          <w:wAfter w:w="108" w:type="dxa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437C9A" w14:textId="77777777" w:rsidR="00B21609" w:rsidRPr="00983772" w:rsidRDefault="00B21609" w:rsidP="002177C0">
            <w:pPr>
              <w:spacing w:after="0" w:line="240" w:lineRule="auto"/>
              <w:rPr>
                <w:lang w:val="es-CO"/>
              </w:rPr>
            </w:pPr>
          </w:p>
        </w:tc>
        <w:tc>
          <w:tcPr>
            <w:tcW w:w="10410" w:type="dxa"/>
            <w:gridSpan w:val="16"/>
            <w:vMerge/>
            <w:tcBorders>
              <w:left w:val="nil"/>
              <w:bottom w:val="nil"/>
              <w:right w:val="nil"/>
            </w:tcBorders>
            <w:shd w:val="clear" w:color="auto" w:fill="auto"/>
          </w:tcPr>
          <w:p w14:paraId="4D0FEF85" w14:textId="77777777" w:rsidR="00B21609" w:rsidRPr="00983772" w:rsidRDefault="00B21609" w:rsidP="002177C0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  <w:lang w:val="es-CO" w:eastAsia="es-ES"/>
              </w:rPr>
            </w:pPr>
          </w:p>
        </w:tc>
      </w:tr>
      <w:tr w:rsidR="00B21609" w:rsidRPr="00983772" w14:paraId="616BD93E" w14:textId="77777777" w:rsidTr="00FC57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3"/>
          <w:wAfter w:w="108" w:type="dxa"/>
          <w:trHeight w:val="307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1165AB" w14:textId="77777777" w:rsidR="00B21609" w:rsidRPr="00983772" w:rsidRDefault="00B21609" w:rsidP="002177C0">
            <w:pPr>
              <w:spacing w:after="0" w:line="240" w:lineRule="auto"/>
              <w:rPr>
                <w:lang w:val="es-CO"/>
              </w:rPr>
            </w:pPr>
          </w:p>
        </w:tc>
        <w:tc>
          <w:tcPr>
            <w:tcW w:w="10410" w:type="dxa"/>
            <w:gridSpan w:val="16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7638BF" w14:textId="77777777" w:rsidR="00B21609" w:rsidRPr="00983772" w:rsidRDefault="00B21609" w:rsidP="002177C0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  <w:lang w:val="es-CO" w:eastAsia="es-ES"/>
              </w:rPr>
            </w:pPr>
          </w:p>
        </w:tc>
      </w:tr>
      <w:tr w:rsidR="00B21609" w:rsidRPr="00983772" w14:paraId="40A7E7B7" w14:textId="77777777" w:rsidTr="00FC57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2"/>
          <w:wAfter w:w="76" w:type="dxa"/>
        </w:trPr>
        <w:tc>
          <w:tcPr>
            <w:tcW w:w="10726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8D08D"/>
          </w:tcPr>
          <w:p w14:paraId="017A01E9" w14:textId="77777777" w:rsidR="00B21609" w:rsidRPr="00983772" w:rsidRDefault="00B21609" w:rsidP="002177C0">
            <w:pPr>
              <w:spacing w:after="0" w:line="240" w:lineRule="auto"/>
              <w:rPr>
                <w:sz w:val="8"/>
                <w:szCs w:val="6"/>
                <w:lang w:val="es-CO"/>
              </w:rPr>
            </w:pPr>
          </w:p>
        </w:tc>
      </w:tr>
      <w:tr w:rsidR="00B21609" w:rsidRPr="00960A82" w14:paraId="0E3D30B6" w14:textId="77777777" w:rsidTr="00FC57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2" w:type="dxa"/>
          <w:trHeight w:val="431"/>
        </w:trPr>
        <w:tc>
          <w:tcPr>
            <w:tcW w:w="568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8D08D"/>
          </w:tcPr>
          <w:p w14:paraId="0471276F" w14:textId="77777777" w:rsidR="00B21609" w:rsidRPr="000A589F" w:rsidRDefault="00B21609" w:rsidP="00960A82">
            <w:pPr>
              <w:spacing w:after="0" w:line="240" w:lineRule="auto"/>
              <w:rPr>
                <w:i/>
                <w:lang w:val="en-US"/>
              </w:rPr>
            </w:pPr>
            <w:r w:rsidRPr="000A589F">
              <w:rPr>
                <w:lang w:val="en-US"/>
              </w:rPr>
              <w:t xml:space="preserve">Firma de </w:t>
            </w:r>
            <w:proofErr w:type="spellStart"/>
            <w:r w:rsidRPr="000A589F">
              <w:rPr>
                <w:lang w:val="en-US"/>
              </w:rPr>
              <w:t>quien</w:t>
            </w:r>
            <w:proofErr w:type="spellEnd"/>
            <w:r w:rsidRPr="000A589F">
              <w:rPr>
                <w:lang w:val="en-US"/>
              </w:rPr>
              <w:t xml:space="preserve"> inscribe la </w:t>
            </w:r>
            <w:proofErr w:type="spellStart"/>
            <w:r w:rsidR="00960A82">
              <w:rPr>
                <w:lang w:val="en-US"/>
              </w:rPr>
              <w:t>película</w:t>
            </w:r>
            <w:proofErr w:type="spellEnd"/>
            <w:r w:rsidRPr="000A589F">
              <w:rPr>
                <w:lang w:val="en-US"/>
              </w:rPr>
              <w:t>/</w:t>
            </w:r>
            <w:r w:rsidRPr="000A589F">
              <w:rPr>
                <w:i/>
                <w:lang w:val="en-US"/>
              </w:rPr>
              <w:t>Signature that regist</w:t>
            </w:r>
            <w:r w:rsidR="00960A82">
              <w:rPr>
                <w:i/>
                <w:lang w:val="en-US"/>
              </w:rPr>
              <w:t>ers the inscription of the film</w:t>
            </w:r>
          </w:p>
        </w:tc>
        <w:tc>
          <w:tcPr>
            <w:tcW w:w="481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028500" w14:textId="77777777" w:rsidR="00B21609" w:rsidRPr="000A589F" w:rsidRDefault="00B21609" w:rsidP="002177C0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23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8D08D"/>
          </w:tcPr>
          <w:p w14:paraId="6FB502E6" w14:textId="77777777" w:rsidR="00B21609" w:rsidRPr="000A589F" w:rsidRDefault="00B21609" w:rsidP="002177C0">
            <w:pPr>
              <w:spacing w:after="0" w:line="240" w:lineRule="auto"/>
              <w:rPr>
                <w:lang w:val="en-US"/>
              </w:rPr>
            </w:pPr>
          </w:p>
        </w:tc>
      </w:tr>
      <w:tr w:rsidR="00B21609" w:rsidRPr="00960A82" w14:paraId="1383ED99" w14:textId="77777777" w:rsidTr="00FC57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2"/>
          <w:wAfter w:w="76" w:type="dxa"/>
        </w:trPr>
        <w:tc>
          <w:tcPr>
            <w:tcW w:w="10726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8D08D"/>
          </w:tcPr>
          <w:p w14:paraId="5C827308" w14:textId="77777777" w:rsidR="00B21609" w:rsidRPr="000A589F" w:rsidRDefault="00B21609" w:rsidP="002177C0">
            <w:pPr>
              <w:spacing w:after="0" w:line="240" w:lineRule="auto"/>
              <w:rPr>
                <w:sz w:val="8"/>
                <w:szCs w:val="6"/>
                <w:lang w:val="en-US"/>
              </w:rPr>
            </w:pPr>
          </w:p>
        </w:tc>
      </w:tr>
    </w:tbl>
    <w:p w14:paraId="473ECB71" w14:textId="77777777" w:rsidR="00B21609" w:rsidRPr="000A589F" w:rsidRDefault="00B21609" w:rsidP="00B21609">
      <w:pPr>
        <w:spacing w:after="0" w:line="240" w:lineRule="auto"/>
        <w:rPr>
          <w:sz w:val="8"/>
          <w:lang w:val="en-US"/>
        </w:rPr>
      </w:pPr>
    </w:p>
    <w:p w14:paraId="4F0F851E" w14:textId="77777777" w:rsidR="00E64410" w:rsidRPr="00B21609" w:rsidRDefault="00E64410" w:rsidP="000915DD">
      <w:pPr>
        <w:rPr>
          <w:sz w:val="24"/>
          <w:szCs w:val="24"/>
          <w:lang w:val="en-US"/>
        </w:rPr>
      </w:pPr>
    </w:p>
    <w:sectPr w:rsidR="00E64410" w:rsidRPr="00B21609" w:rsidSect="00FC57F8">
      <w:headerReference w:type="default" r:id="rId8"/>
      <w:footerReference w:type="default" r:id="rId9"/>
      <w:pgSz w:w="12242" w:h="15842" w:code="181"/>
      <w:pgMar w:top="1560" w:right="720" w:bottom="720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693803" w14:textId="77777777" w:rsidR="0077253D" w:rsidRDefault="0077253D" w:rsidP="008313A1">
      <w:pPr>
        <w:spacing w:after="0" w:line="240" w:lineRule="auto"/>
      </w:pPr>
      <w:r>
        <w:separator/>
      </w:r>
    </w:p>
  </w:endnote>
  <w:endnote w:type="continuationSeparator" w:id="0">
    <w:p w14:paraId="02BCD11A" w14:textId="77777777" w:rsidR="0077253D" w:rsidRDefault="0077253D" w:rsidP="008313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288FE7" w14:textId="6B053231" w:rsidR="004F3C0F" w:rsidRPr="00423FE4" w:rsidRDefault="00412E1E" w:rsidP="00423FE4">
    <w:pPr>
      <w:spacing w:after="0" w:line="240" w:lineRule="auto"/>
      <w:jc w:val="center"/>
      <w:rPr>
        <w:rFonts w:ascii="Arial Unicode MS" w:eastAsia="Arial Unicode MS" w:hAnsi="Arial Unicode MS" w:cs="Arial Unicode MS"/>
        <w:sz w:val="18"/>
        <w:szCs w:val="20"/>
      </w:rPr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888640" behindDoc="0" locked="0" layoutInCell="1" allowOverlap="1" wp14:anchorId="1FC0F236" wp14:editId="716A4CAF">
              <wp:simplePos x="0" y="0"/>
              <wp:positionH relativeFrom="column">
                <wp:posOffset>245110</wp:posOffset>
              </wp:positionH>
              <wp:positionV relativeFrom="paragraph">
                <wp:posOffset>-534035</wp:posOffset>
              </wp:positionV>
              <wp:extent cx="12592050" cy="1057275"/>
              <wp:effectExtent l="0" t="0" r="0" b="0"/>
              <wp:wrapNone/>
              <wp:docPr id="1385825616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592050" cy="1057275"/>
                        <a:chOff x="556260" y="0"/>
                        <a:chExt cx="12592050" cy="1057275"/>
                      </a:xfrm>
                    </wpg:grpSpPr>
                    <pic:pic xmlns:pic="http://schemas.openxmlformats.org/drawingml/2006/picture">
                      <pic:nvPicPr>
                        <pic:cNvPr id="732114213" name="image16.png"/>
                        <pic:cNvPicPr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3520440" y="83820"/>
                          <a:ext cx="9627870" cy="772160"/>
                        </a:xfrm>
                        <a:prstGeom prst="rect">
                          <a:avLst/>
                        </a:prstGeom>
                        <a:ln/>
                      </pic:spPr>
                    </pic:pic>
                    <pic:pic xmlns:pic="http://schemas.openxmlformats.org/drawingml/2006/picture">
                      <pic:nvPicPr>
                        <pic:cNvPr id="1684801544" name="image10.png" descr="A blue and yellow logo&#10;&#10;Description automatically generated"/>
                        <pic:cNvPicPr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3627120" y="220980"/>
                          <a:ext cx="480060" cy="528955"/>
                        </a:xfrm>
                        <a:prstGeom prst="rect">
                          <a:avLst/>
                        </a:prstGeom>
                        <a:ln/>
                      </pic:spPr>
                    </pic:pic>
                    <pic:pic xmlns:pic="http://schemas.openxmlformats.org/drawingml/2006/picture">
                      <pic:nvPicPr>
                        <pic:cNvPr id="169278486" name="image6.png" descr="A blue logo with black background&#10;&#10;Description automatically generated"/>
                        <pic:cNvPicPr/>
                      </pic:nvPicPr>
                      <pic:blipFill>
                        <a:blip r:embed="rId3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4221480" y="220980"/>
                          <a:ext cx="607060" cy="508000"/>
                        </a:xfrm>
                        <a:prstGeom prst="rect">
                          <a:avLst/>
                        </a:prstGeom>
                        <a:ln/>
                      </pic:spPr>
                    </pic:pic>
                    <wps:wsp>
                      <wps:cNvPr id="1793454098" name="44 Cuadro de texto"/>
                      <wps:cNvSpPr txBox="1"/>
                      <wps:spPr>
                        <a:xfrm>
                          <a:off x="4709160" y="152400"/>
                          <a:ext cx="2543175" cy="9048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D83079" w14:textId="77777777" w:rsidR="00412E1E" w:rsidRPr="000203B1" w:rsidRDefault="00412E1E" w:rsidP="00412E1E">
                            <w:pPr>
                              <w:pStyle w:val="Header"/>
                              <w:tabs>
                                <w:tab w:val="right" w:pos="8840"/>
                              </w:tabs>
                              <w:spacing w:line="192" w:lineRule="auto"/>
                              <w:jc w:val="right"/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0203B1"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>Centro Comercial Caribe Plaza, Zona San Diego –Nivel 0</w:t>
                            </w:r>
                          </w:p>
                          <w:p w14:paraId="47C8777C" w14:textId="77777777" w:rsidR="00412E1E" w:rsidRPr="000203B1" w:rsidRDefault="00412E1E" w:rsidP="00412E1E">
                            <w:pPr>
                              <w:pStyle w:val="Header"/>
                              <w:tabs>
                                <w:tab w:val="right" w:pos="8840"/>
                              </w:tabs>
                              <w:spacing w:line="192" w:lineRule="auto"/>
                              <w:jc w:val="right"/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0203B1"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>Pie De La Popa –Cartagena de Indias, Colombia</w:t>
                            </w:r>
                          </w:p>
                          <w:p w14:paraId="709CAEAE" w14:textId="77777777" w:rsidR="00412E1E" w:rsidRPr="000203B1" w:rsidRDefault="0077253D" w:rsidP="00412E1E">
                            <w:pPr>
                              <w:pStyle w:val="Header"/>
                              <w:tabs>
                                <w:tab w:val="right" w:pos="8840"/>
                              </w:tabs>
                              <w:spacing w:line="192" w:lineRule="auto"/>
                              <w:jc w:val="right"/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hyperlink r:id="rId4" w:history="1">
                              <w:r w:rsidR="00412E1E" w:rsidRPr="000203B1">
                                <w:rPr>
                                  <w:rStyle w:val="Hyperlink"/>
                                  <w:b/>
                                  <w:color w:val="FFFFFF" w:themeColor="background1"/>
                                  <w:sz w:val="16"/>
                                  <w:szCs w:val="16"/>
                                </w:rPr>
                                <w:t>gerardonietoco@yahoo.com</w:t>
                              </w:r>
                            </w:hyperlink>
                          </w:p>
                          <w:p w14:paraId="45E632DC" w14:textId="77777777" w:rsidR="00412E1E" w:rsidRPr="000203B1" w:rsidRDefault="00412E1E" w:rsidP="00412E1E">
                            <w:pPr>
                              <w:spacing w:line="192" w:lineRule="auto"/>
                              <w:jc w:val="right"/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0203B1"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>(+57) 315 726 298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70473326" name="43 Rectángulo"/>
                      <wps:cNvSpPr/>
                      <wps:spPr>
                        <a:xfrm rot="5400000">
                          <a:off x="7089775" y="285115"/>
                          <a:ext cx="772160" cy="37846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13083269" name="image14.png" descr="A white circle with black letter f in it&#10;&#10;Description automatically generated"/>
                        <pic:cNvPicPr/>
                      </pic:nvPicPr>
                      <pic:blipFill>
                        <a:blip r:embed="rId5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7414260" y="121920"/>
                          <a:ext cx="162560" cy="680720"/>
                        </a:xfrm>
                        <a:prstGeom prst="rect">
                          <a:avLst/>
                        </a:prstGeom>
                        <a:ln/>
                      </pic:spPr>
                    </pic:pic>
                    <pic:pic xmlns:pic="http://schemas.openxmlformats.org/drawingml/2006/picture">
                      <pic:nvPicPr>
                        <pic:cNvPr id="2002880521" name="Imagen 1" descr="Logo, company name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56260" y="213360"/>
                          <a:ext cx="708660" cy="471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718677024" name="Picture 9" descr="A logo with colorful balls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325880" y="228600"/>
                          <a:ext cx="696595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558631584" name="Picture 2" descr="A yellow circle with a person holding a palm tree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004060" y="0"/>
                          <a:ext cx="826135" cy="82613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933419906" name="Picture 3" descr="A blue flag with a eagle and a ship&#10;&#10;Description automatically generated"/>
                        <pic:cNvPicPr>
                          <a:picLocks noChangeAspect="1"/>
                        </pic:cNvPicPr>
                      </pic:nvPicPr>
                      <pic:blipFill rotWithShape="1"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850" t="13855" r="10236" b="11340"/>
                        <a:stretch/>
                      </pic:blipFill>
                      <pic:spPr bwMode="auto">
                        <a:xfrm>
                          <a:off x="2887980" y="152400"/>
                          <a:ext cx="541020" cy="533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FC0F236" id="Group 5" o:spid="_x0000_s1027" style="position:absolute;left:0;text-align:left;margin-left:19.3pt;margin-top:-42.05pt;width:991.5pt;height:83.25pt;z-index:251888640;mso-width-relative:margin" coordorigin="5562" coordsize="125920,10572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4oHwSUNDX1BST0ZJTEUACQn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T/////////////////////////////////////&#10;////69H/////////////////////////////////////////9+n+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4c3X///////////////////////////////////////dr5a39P//////////////////////////&#10;///////////FjGin5//////////////////////////////////////MnImk5///////////////&#10;///////////////////////6zrvG9f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3MW99f//////////////////////////////&#10;//////+/k3qFxf///////////////////////////////////9uQWz1lqPb/////////////////&#10;/////////////////rx1NABUm+v/////////////////////////////////05R+SSxOmuz/////&#10;///////////////////////////Y1MqzfmVtpfn////////////////////////////////////0&#10;xa6vyf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t5ePj5Obo7fH5//////////////////////////////2xlJKS&#10;lZmdo6myvNDt//////////////////////////+dU0dJTVFWYHOKr9b8////////////////////&#10;//////+yVgAaNVBti67S9//////////////////////////////Nbz5fe5m31/n/////////////&#10;///////////////////un4OmwuH/////////////////////////////////////487r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/AP/Q+f8A+/de63+P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//V+f8A+/de63+P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/9f5/wD7917rf4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/0Pn/APv3Xut/j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/wD/0fn/APv3Xut/j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/wD/0vn/&#10;APv3Xut/j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/wD/0/n/APv3Xut/j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//S+f8A+/de63+P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/AP/T+f8A&#10;+/de63+P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/AP/S+f8A+/de63+P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/AP/T+f8A+/de63+P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/AP/U+f8A+/de63+P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/AP/V+f8A+/de&#10;63+P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/AP/W+f8A+/de63+P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16.png" o:spid="_x0000_s1028" type="#_x0000_t75" style="position:absolute;left:35204;top:838;width:96279;height:772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">
                <v:imagedata r:id="rId10" o:title=""/>
              </v:shape>
              <v:shape id="image10.png" o:spid="_x0000_s1029" type="#_x0000_t75" alt="A blue and yellow logo&#10;&#10;Description automatically generated" style="position:absolute;left:36271;top:2209;width:4800;height:529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mzpSDGAAAA4wAAAA8AAABkcnMvZG93bnJldi54bWxET91rwjAQfx/4P4QT9jZTR5VSjSKDwfYg&#10;w6/3oznbYnKpSWY7/3ozGOzxft+3XA/WiBv50DpWMJ1kIIgrp1uuFRwP7y8FiBCRNRrHpOCHAqxX&#10;o6clltr1vKPbPtYihXAoUUETY1dKGaqGLIaJ64gTd3beYkynr6X22Kdwa+Rrls2lxZZTQ4MdvTVU&#10;XfbfVsFwPeYz/+m/doU5YW/qO231Xann8bBZgIg0xH/xn/tDp/nzIi+y6SzP4fenBIBcPQ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GbOlIMYAAADjAAAADwAAAAAAAAAAAAAA&#10;AACfAgAAZHJzL2Rvd25yZXYueG1sUEsFBgAAAAAEAAQA9wAAAJIDAAAAAA==&#10;">
                <v:imagedata r:id="rId11" o:title="A blue and yellow logo&#10;&#10;Description automatically generated"/>
              </v:shape>
              <v:shape id="image6.png" o:spid="_x0000_s1030" type="#_x0000_t75" alt="A blue logo with black background&#10;&#10;Description automatically generated" style="position:absolute;left:42214;top:2209;width:6071;height:508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">
                <v:imagedata r:id="rId12" o:title="A blue logo with black background&#10;&#10;Description automatically generated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44 Cuadro de texto" o:spid="_x0000_s1031" type="#_x0000_t202" style="position:absolute;left:47091;top:1524;width:25432;height:90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" filled="f" stroked="f" strokeweight=".5pt">
                <v:textbox>
                  <w:txbxContent>
                    <w:p w14:paraId="73D83079" w14:textId="77777777" w:rsidR="00412E1E" w:rsidRPr="000203B1" w:rsidRDefault="00412E1E" w:rsidP="00412E1E">
                      <w:pPr>
                        <w:pStyle w:val="Header"/>
                        <w:tabs>
                          <w:tab w:val="right" w:pos="8840"/>
                        </w:tabs>
                        <w:spacing w:line="192" w:lineRule="auto"/>
                        <w:jc w:val="right"/>
                        <w:rPr>
                          <w:b/>
                          <w:color w:val="FFFFFF" w:themeColor="background1"/>
                          <w:sz w:val="16"/>
                          <w:szCs w:val="16"/>
                        </w:rPr>
                      </w:pPr>
                      <w:r w:rsidRPr="000203B1">
                        <w:rPr>
                          <w:b/>
                          <w:color w:val="FFFFFF" w:themeColor="background1"/>
                          <w:sz w:val="16"/>
                          <w:szCs w:val="16"/>
                        </w:rPr>
                        <w:t>Centro Comercial Caribe Plaza, Zona San Diego –Nivel 0</w:t>
                      </w:r>
                    </w:p>
                    <w:p w14:paraId="47C8777C" w14:textId="77777777" w:rsidR="00412E1E" w:rsidRPr="000203B1" w:rsidRDefault="00412E1E" w:rsidP="00412E1E">
                      <w:pPr>
                        <w:pStyle w:val="Header"/>
                        <w:tabs>
                          <w:tab w:val="right" w:pos="8840"/>
                        </w:tabs>
                        <w:spacing w:line="192" w:lineRule="auto"/>
                        <w:jc w:val="right"/>
                        <w:rPr>
                          <w:b/>
                          <w:color w:val="FFFFFF" w:themeColor="background1"/>
                          <w:sz w:val="16"/>
                          <w:szCs w:val="16"/>
                        </w:rPr>
                      </w:pPr>
                      <w:r w:rsidRPr="000203B1">
                        <w:rPr>
                          <w:b/>
                          <w:color w:val="FFFFFF" w:themeColor="background1"/>
                          <w:sz w:val="16"/>
                          <w:szCs w:val="16"/>
                        </w:rPr>
                        <w:t>Pie De La Popa –Cartagena de Indias, Colombia</w:t>
                      </w:r>
                    </w:p>
                    <w:p w14:paraId="709CAEAE" w14:textId="77777777" w:rsidR="00412E1E" w:rsidRPr="000203B1" w:rsidRDefault="00B00A5E" w:rsidP="00412E1E">
                      <w:pPr>
                        <w:pStyle w:val="Header"/>
                        <w:tabs>
                          <w:tab w:val="right" w:pos="8840"/>
                        </w:tabs>
                        <w:spacing w:line="192" w:lineRule="auto"/>
                        <w:jc w:val="right"/>
                        <w:rPr>
                          <w:b/>
                          <w:color w:val="FFFFFF" w:themeColor="background1"/>
                          <w:sz w:val="16"/>
                          <w:szCs w:val="16"/>
                        </w:rPr>
                      </w:pPr>
                      <w:hyperlink r:id="rId13" w:history="1">
                        <w:r w:rsidR="00412E1E" w:rsidRPr="000203B1">
                          <w:rPr>
                            <w:rStyle w:val="Hyperlink"/>
                            <w:b/>
                            <w:color w:val="FFFFFF" w:themeColor="background1"/>
                            <w:sz w:val="16"/>
                            <w:szCs w:val="16"/>
                          </w:rPr>
                          <w:t>gerardonietoco@yahoo.com</w:t>
                        </w:r>
                      </w:hyperlink>
                    </w:p>
                    <w:p w14:paraId="45E632DC" w14:textId="77777777" w:rsidR="00412E1E" w:rsidRPr="000203B1" w:rsidRDefault="00412E1E" w:rsidP="00412E1E">
                      <w:pPr>
                        <w:spacing w:line="192" w:lineRule="auto"/>
                        <w:jc w:val="right"/>
                        <w:rPr>
                          <w:b/>
                          <w:color w:val="FFFFFF" w:themeColor="background1"/>
                          <w:sz w:val="16"/>
                          <w:szCs w:val="16"/>
                        </w:rPr>
                      </w:pPr>
                      <w:r w:rsidRPr="000203B1">
                        <w:rPr>
                          <w:b/>
                          <w:color w:val="FFFFFF" w:themeColor="background1"/>
                          <w:sz w:val="16"/>
                          <w:szCs w:val="16"/>
                        </w:rPr>
                        <w:t>(+57) 315 726 2989</w:t>
                      </w:r>
                    </w:p>
                  </w:txbxContent>
                </v:textbox>
              </v:shape>
              <v:rect id="43 Rectángulo" o:spid="_x0000_s1032" style="position:absolute;left:70897;top:2851;width:7722;height:3784;rotation: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vDkRskA&#10;AADjAAAADwAAAGRycy9kb3ducmV2LnhtbERPzWrCQBC+C77DMoI33WiKqdFVpFiwCNXaevA2ZMck&#10;mJ1Ns1tN375bEDzO9z/zZWsqcaXGlZYVjIYRCOLM6pJzBV+fr4NnEM4ja6wsk4JfcrBcdDtzTLW9&#10;8QddDz4XIYRdigoK7+tUSpcVZNANbU0cuLNtDPpwNrnUDd5CuKnkOIom0mDJoaHAml4Kyi6HH6Og&#10;2r998/v5WJ/ydjeNN7jduXWiVL/XrmYgPLX+Ib67NzrMnybRUxLH4wn8/xQAkIs/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cvDkRskAAADjAAAADwAAAAAAAAAAAAAAAACYAgAA&#10;ZHJzL2Rvd25yZXYueG1sUEsFBgAAAAAEAAQA9QAAAI4DAAAAAA==&#10;" fillcolor="#92d050" stroked="f" strokeweight="2pt"/>
              <v:shape id="image14.png" o:spid="_x0000_s1033" type="#_x0000_t75" alt="A white circle with black letter f in it&#10;&#10;Description automatically generated" style="position:absolute;left:74142;top:1219;width:1626;height:680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">
                <v:imagedata r:id="rId14" o:title="A white circle with black letter f in it&#10;&#10;Description automatically generated"/>
              </v:shape>
              <v:shape id="Imagen 1" o:spid="_x0000_s1034" type="#_x0000_t75" alt="Logo, company name&#10;&#10;Description automatically generated" style="position:absolute;left:5562;top:2133;width:7087;height:471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">
                <v:imagedata r:id="rId15" o:title="Logo, company name&#10;&#10;Description automatically generated"/>
                <v:path arrowok="t"/>
              </v:shape>
              <v:shape id="Picture 9" o:spid="_x0000_s1035" type="#_x0000_t75" alt="A logo with colorful balls&#10;&#10;Description automatically generated" style="position:absolute;left:13258;top:2286;width:6966;height:421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">
                <v:imagedata r:id="rId16" o:title="A logo with colorful balls&#10;&#10;Description automatically generated"/>
                <v:path arrowok="t"/>
              </v:shape>
              <v:shape id="Picture 2" o:spid="_x0000_s1036" type="#_x0000_t75" alt="A yellow circle with a person holding a palm tree&#10;&#10;Description automatically generated" style="position:absolute;left:20040;width:8261;height:826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">
                <v:imagedata r:id="rId17" o:title="A yellow circle with a person holding a palm tree&#10;&#10;Description automatically generated"/>
                <v:path arrowok="t"/>
              </v:shape>
              <v:shape id="Picture 3" o:spid="_x0000_s1037" type="#_x0000_t75" alt="A blue flag with a eagle and a ship&#10;&#10;Description automatically generated" style="position:absolute;left:28879;top:1524;width:5411;height:53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">
                <v:imagedata r:id="rId18" o:title="A blue flag with a eagle and a ship&#10;&#10;Description automatically generated" croptop="9080f" cropbottom="7432f" cropleft="9077f" cropright="6708f"/>
                <v:path arrowok="t"/>
              </v:shape>
            </v:group>
          </w:pict>
        </mc:Fallback>
      </mc:AlternateContent>
    </w:r>
    <w:r w:rsidR="001C1842">
      <w:rPr>
        <w:noProof/>
        <w:lang w:val="en-US"/>
      </w:rPr>
      <w:drawing>
        <wp:anchor distT="0" distB="0" distL="114300" distR="114300" simplePos="0" relativeHeight="251516928" behindDoc="0" locked="0" layoutInCell="1" allowOverlap="1" wp14:anchorId="7961C197" wp14:editId="147BC36F">
          <wp:simplePos x="0" y="0"/>
          <wp:positionH relativeFrom="page">
            <wp:posOffset>-246380</wp:posOffset>
          </wp:positionH>
          <wp:positionV relativeFrom="paragraph">
            <wp:posOffset>323850</wp:posOffset>
          </wp:positionV>
          <wp:extent cx="8016240" cy="238760"/>
          <wp:effectExtent l="0" t="0" r="3810" b="8890"/>
          <wp:wrapNone/>
          <wp:docPr id="120" name="Imagen 1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ranja festicinekids_2.jpg"/>
                  <pic:cNvPicPr/>
                </pic:nvPicPr>
                <pic:blipFill>
                  <a:blip r:embed="rId19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16240" cy="2387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344712" w14:textId="77777777" w:rsidR="0077253D" w:rsidRDefault="0077253D" w:rsidP="008313A1">
      <w:pPr>
        <w:spacing w:after="0" w:line="240" w:lineRule="auto"/>
      </w:pPr>
      <w:r>
        <w:separator/>
      </w:r>
    </w:p>
  </w:footnote>
  <w:footnote w:type="continuationSeparator" w:id="0">
    <w:p w14:paraId="12A37786" w14:textId="77777777" w:rsidR="0077253D" w:rsidRDefault="0077253D" w:rsidP="008313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660E6D" w14:textId="4DF929B0" w:rsidR="004D7D8D" w:rsidRDefault="006D4FC4" w:rsidP="00A34670">
    <w:pPr>
      <w:pStyle w:val="Header"/>
      <w:tabs>
        <w:tab w:val="clear" w:pos="4252"/>
        <w:tab w:val="clear" w:pos="8504"/>
        <w:tab w:val="right" w:pos="8840"/>
      </w:tabs>
      <w:jc w:val="center"/>
    </w:pPr>
    <w:r>
      <w:rPr>
        <w:noProof/>
        <w:lang w:val="en-US"/>
      </w:rPr>
      <w:drawing>
        <wp:anchor distT="0" distB="0" distL="114300" distR="114300" simplePos="0" relativeHeight="251890688" behindDoc="0" locked="0" layoutInCell="1" allowOverlap="1" wp14:anchorId="6AC13148" wp14:editId="7FF9F91B">
          <wp:simplePos x="0" y="0"/>
          <wp:positionH relativeFrom="column">
            <wp:posOffset>5525135</wp:posOffset>
          </wp:positionH>
          <wp:positionV relativeFrom="paragraph">
            <wp:posOffset>-133350</wp:posOffset>
          </wp:positionV>
          <wp:extent cx="1392555" cy="762943"/>
          <wp:effectExtent l="0" t="0" r="0" b="0"/>
          <wp:wrapNone/>
          <wp:docPr id="140100987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01009872" name="Picture 140100987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2555" cy="76294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34670">
      <w:rPr>
        <w:noProof/>
        <w:lang w:val="en-US"/>
      </w:rPr>
      <mc:AlternateContent>
        <mc:Choice Requires="wps">
          <w:drawing>
            <wp:anchor distT="0" distB="0" distL="114300" distR="114300" simplePos="0" relativeHeight="251872256" behindDoc="0" locked="0" layoutInCell="1" allowOverlap="1" wp14:anchorId="188DEA0B" wp14:editId="2C22CC02">
              <wp:simplePos x="0" y="0"/>
              <wp:positionH relativeFrom="margin">
                <wp:posOffset>1788160</wp:posOffset>
              </wp:positionH>
              <wp:positionV relativeFrom="paragraph">
                <wp:posOffset>-36195</wp:posOffset>
              </wp:positionV>
              <wp:extent cx="3816000" cy="684000"/>
              <wp:effectExtent l="0" t="0" r="0" b="1905"/>
              <wp:wrapNone/>
              <wp:docPr id="94" name="Cuadro de texto 9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6000" cy="684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1CA2C4" w14:textId="77777777" w:rsidR="00A34670" w:rsidRPr="0072167E" w:rsidRDefault="00A34670" w:rsidP="00A34670">
                          <w:pPr>
                            <w:spacing w:after="0" w:line="240" w:lineRule="auto"/>
                            <w:jc w:val="center"/>
                            <w:rPr>
                              <w:b/>
                              <w:i/>
                              <w:color w:val="538135"/>
                              <w:sz w:val="24"/>
                              <w:lang w:val="es-CO"/>
                            </w:rPr>
                          </w:pPr>
                          <w:r w:rsidRPr="0072167E">
                            <w:rPr>
                              <w:b/>
                              <w:color w:val="538135"/>
                              <w:sz w:val="24"/>
                              <w:lang w:val="es-CO"/>
                            </w:rPr>
                            <w:t>Formulario de inscripción/</w:t>
                          </w:r>
                          <w:proofErr w:type="spellStart"/>
                          <w:r w:rsidRPr="0072167E">
                            <w:rPr>
                              <w:b/>
                              <w:i/>
                              <w:color w:val="538135"/>
                              <w:sz w:val="24"/>
                              <w:lang w:val="es-CO"/>
                            </w:rPr>
                            <w:t>Application</w:t>
                          </w:r>
                          <w:proofErr w:type="spellEnd"/>
                          <w:r w:rsidRPr="0072167E">
                            <w:rPr>
                              <w:b/>
                              <w:i/>
                              <w:color w:val="538135"/>
                              <w:sz w:val="24"/>
                              <w:lang w:val="es-CO"/>
                            </w:rPr>
                            <w:t xml:space="preserve"> </w:t>
                          </w:r>
                          <w:proofErr w:type="spellStart"/>
                          <w:r w:rsidRPr="0072167E">
                            <w:rPr>
                              <w:b/>
                              <w:i/>
                              <w:color w:val="538135"/>
                              <w:sz w:val="24"/>
                              <w:lang w:val="es-CO"/>
                            </w:rPr>
                            <w:t>form</w:t>
                          </w:r>
                          <w:proofErr w:type="spellEnd"/>
                          <w:r w:rsidRPr="0072167E">
                            <w:rPr>
                              <w:b/>
                              <w:i/>
                              <w:color w:val="538135"/>
                              <w:sz w:val="24"/>
                              <w:lang w:val="es-CO"/>
                            </w:rPr>
                            <w:t xml:space="preserve"> </w:t>
                          </w:r>
                          <w:proofErr w:type="spellStart"/>
                          <w:r w:rsidRPr="0072167E">
                            <w:rPr>
                              <w:b/>
                              <w:i/>
                              <w:color w:val="538135"/>
                              <w:sz w:val="24"/>
                              <w:lang w:val="es-CO"/>
                            </w:rPr>
                            <w:t>for</w:t>
                          </w:r>
                          <w:proofErr w:type="spellEnd"/>
                          <w:r w:rsidRPr="0072167E">
                            <w:rPr>
                              <w:b/>
                              <w:i/>
                              <w:color w:val="538135"/>
                              <w:sz w:val="24"/>
                              <w:lang w:val="es-CO"/>
                            </w:rPr>
                            <w:t xml:space="preserve"> </w:t>
                          </w:r>
                        </w:p>
                        <w:p w14:paraId="3D9D0C26" w14:textId="2D13504D" w:rsidR="00A34670" w:rsidRPr="0072167E" w:rsidRDefault="00A368E2" w:rsidP="00A34670">
                          <w:pPr>
                            <w:jc w:val="center"/>
                            <w:rPr>
                              <w:b/>
                              <w:i/>
                              <w:color w:val="538135"/>
                              <w:sz w:val="24"/>
                              <w:lang w:val="es-CO"/>
                            </w:rPr>
                          </w:pPr>
                          <w:r>
                            <w:rPr>
                              <w:b/>
                              <w:i/>
                              <w:color w:val="538135"/>
                              <w:sz w:val="24"/>
                              <w:lang w:val="es-CO"/>
                            </w:rPr>
                            <w:t>2</w:t>
                          </w:r>
                          <w:r w:rsidR="006D4FC4">
                            <w:rPr>
                              <w:b/>
                              <w:i/>
                              <w:color w:val="538135"/>
                              <w:sz w:val="24"/>
                              <w:lang w:val="es-CO"/>
                            </w:rPr>
                            <w:t>8</w:t>
                          </w:r>
                          <w:r w:rsidR="00A34670" w:rsidRPr="0072167E">
                            <w:rPr>
                              <w:b/>
                              <w:i/>
                              <w:color w:val="538135"/>
                              <w:sz w:val="24"/>
                              <w:lang w:val="es-CO"/>
                            </w:rPr>
                            <w:t xml:space="preserve"> Festival Internacional de Cine Infantil y Juvenil de Carta</w:t>
                          </w:r>
                          <w:r>
                            <w:rPr>
                              <w:b/>
                              <w:i/>
                              <w:color w:val="538135"/>
                              <w:sz w:val="24"/>
                              <w:lang w:val="es-CO"/>
                            </w:rPr>
                            <w:t>gena de Indias –FesticineKids 2</w:t>
                          </w:r>
                          <w:r w:rsidR="006D4FC4">
                            <w:rPr>
                              <w:b/>
                              <w:i/>
                              <w:color w:val="538135"/>
                              <w:sz w:val="24"/>
                              <w:lang w:val="es-CO"/>
                            </w:rPr>
                            <w:t>8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8DEA0B" id="_x0000_t202" coordsize="21600,21600" o:spt="202" path="m,l,21600r21600,l21600,xe">
              <v:stroke joinstyle="miter"/>
              <v:path gradientshapeok="t" o:connecttype="rect"/>
            </v:shapetype>
            <v:shape id="Cuadro de texto 94" o:spid="_x0000_s1026" type="#_x0000_t202" style="position:absolute;left:0;text-align:left;margin-left:140.8pt;margin-top:-2.85pt;width:300.45pt;height:53.85pt;z-index:251872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" filled="f" stroked="f">
              <v:textbox>
                <w:txbxContent>
                  <w:p w14:paraId="381CA2C4" w14:textId="77777777" w:rsidR="00A34670" w:rsidRPr="0072167E" w:rsidRDefault="00A34670" w:rsidP="00A34670">
                    <w:pPr>
                      <w:spacing w:after="0" w:line="240" w:lineRule="auto"/>
                      <w:jc w:val="center"/>
                      <w:rPr>
                        <w:b/>
                        <w:i/>
                        <w:color w:val="538135"/>
                        <w:sz w:val="24"/>
                        <w:lang w:val="es-CO"/>
                      </w:rPr>
                    </w:pPr>
                    <w:r w:rsidRPr="0072167E">
                      <w:rPr>
                        <w:b/>
                        <w:color w:val="538135"/>
                        <w:sz w:val="24"/>
                        <w:lang w:val="es-CO"/>
                      </w:rPr>
                      <w:t>Formulario de inscripción/</w:t>
                    </w:r>
                    <w:proofErr w:type="spellStart"/>
                    <w:r w:rsidRPr="0072167E">
                      <w:rPr>
                        <w:b/>
                        <w:i/>
                        <w:color w:val="538135"/>
                        <w:sz w:val="24"/>
                        <w:lang w:val="es-CO"/>
                      </w:rPr>
                      <w:t>Application</w:t>
                    </w:r>
                    <w:proofErr w:type="spellEnd"/>
                    <w:r w:rsidRPr="0072167E">
                      <w:rPr>
                        <w:b/>
                        <w:i/>
                        <w:color w:val="538135"/>
                        <w:sz w:val="24"/>
                        <w:lang w:val="es-CO"/>
                      </w:rPr>
                      <w:t xml:space="preserve"> </w:t>
                    </w:r>
                    <w:proofErr w:type="spellStart"/>
                    <w:r w:rsidRPr="0072167E">
                      <w:rPr>
                        <w:b/>
                        <w:i/>
                        <w:color w:val="538135"/>
                        <w:sz w:val="24"/>
                        <w:lang w:val="es-CO"/>
                      </w:rPr>
                      <w:t>form</w:t>
                    </w:r>
                    <w:proofErr w:type="spellEnd"/>
                    <w:r w:rsidRPr="0072167E">
                      <w:rPr>
                        <w:b/>
                        <w:i/>
                        <w:color w:val="538135"/>
                        <w:sz w:val="24"/>
                        <w:lang w:val="es-CO"/>
                      </w:rPr>
                      <w:t xml:space="preserve"> </w:t>
                    </w:r>
                    <w:proofErr w:type="spellStart"/>
                    <w:r w:rsidRPr="0072167E">
                      <w:rPr>
                        <w:b/>
                        <w:i/>
                        <w:color w:val="538135"/>
                        <w:sz w:val="24"/>
                        <w:lang w:val="es-CO"/>
                      </w:rPr>
                      <w:t>for</w:t>
                    </w:r>
                    <w:proofErr w:type="spellEnd"/>
                    <w:r w:rsidRPr="0072167E">
                      <w:rPr>
                        <w:b/>
                        <w:i/>
                        <w:color w:val="538135"/>
                        <w:sz w:val="24"/>
                        <w:lang w:val="es-CO"/>
                      </w:rPr>
                      <w:t xml:space="preserve"> </w:t>
                    </w:r>
                  </w:p>
                  <w:p w14:paraId="3D9D0C26" w14:textId="2D13504D" w:rsidR="00A34670" w:rsidRPr="0072167E" w:rsidRDefault="00A368E2" w:rsidP="00A34670">
                    <w:pPr>
                      <w:jc w:val="center"/>
                      <w:rPr>
                        <w:b/>
                        <w:i/>
                        <w:color w:val="538135"/>
                        <w:sz w:val="24"/>
                        <w:lang w:val="es-CO"/>
                      </w:rPr>
                    </w:pPr>
                    <w:r>
                      <w:rPr>
                        <w:b/>
                        <w:i/>
                        <w:color w:val="538135"/>
                        <w:sz w:val="24"/>
                        <w:lang w:val="es-CO"/>
                      </w:rPr>
                      <w:t>2</w:t>
                    </w:r>
                    <w:r w:rsidR="006D4FC4">
                      <w:rPr>
                        <w:b/>
                        <w:i/>
                        <w:color w:val="538135"/>
                        <w:sz w:val="24"/>
                        <w:lang w:val="es-CO"/>
                      </w:rPr>
                      <w:t>8</w:t>
                    </w:r>
                    <w:r w:rsidR="00A34670" w:rsidRPr="0072167E">
                      <w:rPr>
                        <w:b/>
                        <w:i/>
                        <w:color w:val="538135"/>
                        <w:sz w:val="24"/>
                        <w:lang w:val="es-CO"/>
                      </w:rPr>
                      <w:t xml:space="preserve"> Festival Internacional de Cine Infantil y Juvenil de Carta</w:t>
                    </w:r>
                    <w:r>
                      <w:rPr>
                        <w:b/>
                        <w:i/>
                        <w:color w:val="538135"/>
                        <w:sz w:val="24"/>
                        <w:lang w:val="es-CO"/>
                      </w:rPr>
                      <w:t>gena de Indias –FesticineKids 2</w:t>
                    </w:r>
                    <w:r w:rsidR="006D4FC4">
                      <w:rPr>
                        <w:b/>
                        <w:i/>
                        <w:color w:val="538135"/>
                        <w:sz w:val="24"/>
                        <w:lang w:val="es-CO"/>
                      </w:rPr>
                      <w:t>8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FC57F8">
      <w:rPr>
        <w:noProof/>
        <w:lang w:val="en-US"/>
      </w:rPr>
      <w:drawing>
        <wp:anchor distT="0" distB="0" distL="114300" distR="114300" simplePos="0" relativeHeight="251500544" behindDoc="0" locked="0" layoutInCell="1" allowOverlap="1" wp14:anchorId="3709FC7B" wp14:editId="6632FE9F">
          <wp:simplePos x="0" y="0"/>
          <wp:positionH relativeFrom="column">
            <wp:posOffset>-470535</wp:posOffset>
          </wp:positionH>
          <wp:positionV relativeFrom="paragraph">
            <wp:posOffset>-360045</wp:posOffset>
          </wp:positionV>
          <wp:extent cx="7772400" cy="266065"/>
          <wp:effectExtent l="0" t="0" r="0" b="635"/>
          <wp:wrapNone/>
          <wp:docPr id="118" name="Imagen 1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ranja festicinekids_1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2660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E79CC">
      <w:rPr>
        <w:noProof/>
        <w:lang w:val="en-US"/>
      </w:rPr>
      <w:drawing>
        <wp:anchor distT="0" distB="0" distL="114300" distR="114300" simplePos="0" relativeHeight="251508735" behindDoc="1" locked="0" layoutInCell="1" allowOverlap="1" wp14:anchorId="3008F8C8" wp14:editId="4D5F0D87">
          <wp:simplePos x="0" y="0"/>
          <wp:positionH relativeFrom="margin">
            <wp:align>left</wp:align>
          </wp:positionH>
          <wp:positionV relativeFrom="paragraph">
            <wp:posOffset>-45720</wp:posOffset>
          </wp:positionV>
          <wp:extent cx="2024380" cy="695960"/>
          <wp:effectExtent l="0" t="0" r="0" b="8890"/>
          <wp:wrapTight wrapText="bothSides">
            <wp:wrapPolygon edited="0">
              <wp:start x="13415" y="0"/>
              <wp:lineTo x="407" y="7686"/>
              <wp:lineTo x="407" y="14190"/>
              <wp:lineTo x="7114" y="20102"/>
              <wp:lineTo x="10773" y="21285"/>
              <wp:lineTo x="18497" y="21285"/>
              <wp:lineTo x="18497" y="20102"/>
              <wp:lineTo x="20936" y="15372"/>
              <wp:lineTo x="21139" y="13007"/>
              <wp:lineTo x="19920" y="10642"/>
              <wp:lineTo x="20326" y="7095"/>
              <wp:lineTo x="19107" y="5321"/>
              <wp:lineTo x="14432" y="0"/>
              <wp:lineTo x="13415" y="0"/>
            </wp:wrapPolygon>
          </wp:wrapTight>
          <wp:docPr id="119" name="0 Imag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PNG.png"/>
                  <pic:cNvPicPr/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5190"/>
                  <a:stretch/>
                </pic:blipFill>
                <pic:spPr bwMode="auto">
                  <a:xfrm>
                    <a:off x="0" y="0"/>
                    <a:ext cx="2024380" cy="6959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441F00" w14:textId="626426B1" w:rsidR="004F3C0F" w:rsidRDefault="00F13EE4" w:rsidP="00DD0CCA">
    <w:pPr>
      <w:pStyle w:val="Header"/>
      <w:tabs>
        <w:tab w:val="clear" w:pos="4252"/>
        <w:tab w:val="clear" w:pos="8504"/>
        <w:tab w:val="right" w:pos="8840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E1956DA"/>
    <w:multiLevelType w:val="hybridMultilevel"/>
    <w:tmpl w:val="649A0004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453C5C66"/>
    <w:multiLevelType w:val="hybridMultilevel"/>
    <w:tmpl w:val="4C7E1216"/>
    <w:lvl w:ilvl="0" w:tplc="3488D5B0">
      <w:start w:val="1"/>
      <w:numFmt w:val="lowerLetter"/>
      <w:lvlText w:val="%1."/>
      <w:lvlJc w:val="left"/>
      <w:pPr>
        <w:ind w:left="1429" w:hanging="360"/>
      </w:pPr>
      <w:rPr>
        <w:i/>
      </w:rPr>
    </w:lvl>
    <w:lvl w:ilvl="1" w:tplc="240A0019" w:tentative="1">
      <w:start w:val="1"/>
      <w:numFmt w:val="lowerLetter"/>
      <w:lvlText w:val="%2."/>
      <w:lvlJc w:val="left"/>
      <w:pPr>
        <w:ind w:left="2149" w:hanging="360"/>
      </w:pPr>
    </w:lvl>
    <w:lvl w:ilvl="2" w:tplc="240A001B" w:tentative="1">
      <w:start w:val="1"/>
      <w:numFmt w:val="lowerRoman"/>
      <w:lvlText w:val="%3."/>
      <w:lvlJc w:val="right"/>
      <w:pPr>
        <w:ind w:left="2869" w:hanging="180"/>
      </w:pPr>
    </w:lvl>
    <w:lvl w:ilvl="3" w:tplc="240A000F" w:tentative="1">
      <w:start w:val="1"/>
      <w:numFmt w:val="decimal"/>
      <w:lvlText w:val="%4."/>
      <w:lvlJc w:val="left"/>
      <w:pPr>
        <w:ind w:left="3589" w:hanging="360"/>
      </w:pPr>
    </w:lvl>
    <w:lvl w:ilvl="4" w:tplc="240A0019" w:tentative="1">
      <w:start w:val="1"/>
      <w:numFmt w:val="lowerLetter"/>
      <w:lvlText w:val="%5."/>
      <w:lvlJc w:val="left"/>
      <w:pPr>
        <w:ind w:left="4309" w:hanging="360"/>
      </w:pPr>
    </w:lvl>
    <w:lvl w:ilvl="5" w:tplc="240A001B" w:tentative="1">
      <w:start w:val="1"/>
      <w:numFmt w:val="lowerRoman"/>
      <w:lvlText w:val="%6."/>
      <w:lvlJc w:val="right"/>
      <w:pPr>
        <w:ind w:left="5029" w:hanging="180"/>
      </w:pPr>
    </w:lvl>
    <w:lvl w:ilvl="6" w:tplc="240A000F" w:tentative="1">
      <w:start w:val="1"/>
      <w:numFmt w:val="decimal"/>
      <w:lvlText w:val="%7."/>
      <w:lvlJc w:val="left"/>
      <w:pPr>
        <w:ind w:left="5749" w:hanging="360"/>
      </w:pPr>
    </w:lvl>
    <w:lvl w:ilvl="7" w:tplc="240A0019" w:tentative="1">
      <w:start w:val="1"/>
      <w:numFmt w:val="lowerLetter"/>
      <w:lvlText w:val="%8."/>
      <w:lvlJc w:val="left"/>
      <w:pPr>
        <w:ind w:left="6469" w:hanging="360"/>
      </w:pPr>
    </w:lvl>
    <w:lvl w:ilvl="8" w:tplc="240A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MjU1MzAzMzE3tDBX0lEKTi0uzszPAykwrgUAN05IKywAAAA="/>
  </w:docVars>
  <w:rsids>
    <w:rsidRoot w:val="008313A1"/>
    <w:rsid w:val="00001E86"/>
    <w:rsid w:val="000032A7"/>
    <w:rsid w:val="00003BBB"/>
    <w:rsid w:val="00003D4F"/>
    <w:rsid w:val="000045A6"/>
    <w:rsid w:val="00004DA4"/>
    <w:rsid w:val="000059B9"/>
    <w:rsid w:val="000059E7"/>
    <w:rsid w:val="00006B6F"/>
    <w:rsid w:val="000074A0"/>
    <w:rsid w:val="000078D9"/>
    <w:rsid w:val="0001076C"/>
    <w:rsid w:val="00012649"/>
    <w:rsid w:val="0001305B"/>
    <w:rsid w:val="00013CDB"/>
    <w:rsid w:val="00013D35"/>
    <w:rsid w:val="00014A46"/>
    <w:rsid w:val="00015948"/>
    <w:rsid w:val="00016B7F"/>
    <w:rsid w:val="000203B1"/>
    <w:rsid w:val="00020D90"/>
    <w:rsid w:val="00020E03"/>
    <w:rsid w:val="00021130"/>
    <w:rsid w:val="0002139D"/>
    <w:rsid w:val="00021B36"/>
    <w:rsid w:val="00021F09"/>
    <w:rsid w:val="00022EDE"/>
    <w:rsid w:val="00023007"/>
    <w:rsid w:val="0002355B"/>
    <w:rsid w:val="000248B1"/>
    <w:rsid w:val="00025407"/>
    <w:rsid w:val="00026258"/>
    <w:rsid w:val="00026F82"/>
    <w:rsid w:val="00027C1C"/>
    <w:rsid w:val="00030666"/>
    <w:rsid w:val="0003070A"/>
    <w:rsid w:val="00030824"/>
    <w:rsid w:val="00030830"/>
    <w:rsid w:val="000318ED"/>
    <w:rsid w:val="0003281E"/>
    <w:rsid w:val="00032D5E"/>
    <w:rsid w:val="000332F6"/>
    <w:rsid w:val="000340CD"/>
    <w:rsid w:val="0003512E"/>
    <w:rsid w:val="00035364"/>
    <w:rsid w:val="000419C6"/>
    <w:rsid w:val="00044B10"/>
    <w:rsid w:val="0004596E"/>
    <w:rsid w:val="00045C7C"/>
    <w:rsid w:val="00045FFA"/>
    <w:rsid w:val="00047DA1"/>
    <w:rsid w:val="00050A81"/>
    <w:rsid w:val="0005126E"/>
    <w:rsid w:val="000514CB"/>
    <w:rsid w:val="00051845"/>
    <w:rsid w:val="00051B2D"/>
    <w:rsid w:val="00051C44"/>
    <w:rsid w:val="00051DC5"/>
    <w:rsid w:val="0005247B"/>
    <w:rsid w:val="00053F22"/>
    <w:rsid w:val="00056876"/>
    <w:rsid w:val="00060704"/>
    <w:rsid w:val="000607B7"/>
    <w:rsid w:val="000641E2"/>
    <w:rsid w:val="000641FB"/>
    <w:rsid w:val="00065061"/>
    <w:rsid w:val="0006624B"/>
    <w:rsid w:val="000664BB"/>
    <w:rsid w:val="0006775C"/>
    <w:rsid w:val="000677B7"/>
    <w:rsid w:val="00067AB3"/>
    <w:rsid w:val="00067C0B"/>
    <w:rsid w:val="0007024A"/>
    <w:rsid w:val="000707FB"/>
    <w:rsid w:val="00072165"/>
    <w:rsid w:val="00072335"/>
    <w:rsid w:val="000739AD"/>
    <w:rsid w:val="00073D5D"/>
    <w:rsid w:val="00073D84"/>
    <w:rsid w:val="000752FA"/>
    <w:rsid w:val="0007627F"/>
    <w:rsid w:val="00076FD4"/>
    <w:rsid w:val="0007723C"/>
    <w:rsid w:val="00077435"/>
    <w:rsid w:val="00077C32"/>
    <w:rsid w:val="00080B18"/>
    <w:rsid w:val="00082555"/>
    <w:rsid w:val="000827CC"/>
    <w:rsid w:val="00082D85"/>
    <w:rsid w:val="00083B26"/>
    <w:rsid w:val="000847CC"/>
    <w:rsid w:val="00084D5E"/>
    <w:rsid w:val="00085254"/>
    <w:rsid w:val="00085AED"/>
    <w:rsid w:val="00086348"/>
    <w:rsid w:val="00086468"/>
    <w:rsid w:val="00086FAD"/>
    <w:rsid w:val="00087AF2"/>
    <w:rsid w:val="000915DD"/>
    <w:rsid w:val="00094B95"/>
    <w:rsid w:val="00096088"/>
    <w:rsid w:val="0009623A"/>
    <w:rsid w:val="000973A9"/>
    <w:rsid w:val="00097942"/>
    <w:rsid w:val="000A103C"/>
    <w:rsid w:val="000A1833"/>
    <w:rsid w:val="000A21EC"/>
    <w:rsid w:val="000A22E0"/>
    <w:rsid w:val="000A281D"/>
    <w:rsid w:val="000A2A4F"/>
    <w:rsid w:val="000A310E"/>
    <w:rsid w:val="000A3C58"/>
    <w:rsid w:val="000A4A61"/>
    <w:rsid w:val="000A534F"/>
    <w:rsid w:val="000A59E5"/>
    <w:rsid w:val="000A6A72"/>
    <w:rsid w:val="000A6AEC"/>
    <w:rsid w:val="000A7074"/>
    <w:rsid w:val="000A710F"/>
    <w:rsid w:val="000A715D"/>
    <w:rsid w:val="000A7991"/>
    <w:rsid w:val="000B105A"/>
    <w:rsid w:val="000B23ED"/>
    <w:rsid w:val="000B2724"/>
    <w:rsid w:val="000B2E29"/>
    <w:rsid w:val="000B3DBA"/>
    <w:rsid w:val="000B42B5"/>
    <w:rsid w:val="000B53DB"/>
    <w:rsid w:val="000B5AB1"/>
    <w:rsid w:val="000B72D3"/>
    <w:rsid w:val="000B7D09"/>
    <w:rsid w:val="000C200B"/>
    <w:rsid w:val="000C2EED"/>
    <w:rsid w:val="000C391E"/>
    <w:rsid w:val="000C3EED"/>
    <w:rsid w:val="000C4D53"/>
    <w:rsid w:val="000C5FB8"/>
    <w:rsid w:val="000C6391"/>
    <w:rsid w:val="000C6F52"/>
    <w:rsid w:val="000C7BB4"/>
    <w:rsid w:val="000D10A7"/>
    <w:rsid w:val="000D19C8"/>
    <w:rsid w:val="000D4D91"/>
    <w:rsid w:val="000D52D8"/>
    <w:rsid w:val="000D5896"/>
    <w:rsid w:val="000D763A"/>
    <w:rsid w:val="000E1E8B"/>
    <w:rsid w:val="000E381D"/>
    <w:rsid w:val="000E5C16"/>
    <w:rsid w:val="000E5EC5"/>
    <w:rsid w:val="000E6851"/>
    <w:rsid w:val="000F06A1"/>
    <w:rsid w:val="000F0CD4"/>
    <w:rsid w:val="000F291C"/>
    <w:rsid w:val="000F3B02"/>
    <w:rsid w:val="000F3B95"/>
    <w:rsid w:val="000F3E63"/>
    <w:rsid w:val="000F6FBD"/>
    <w:rsid w:val="000F7598"/>
    <w:rsid w:val="000F7AF3"/>
    <w:rsid w:val="001012BC"/>
    <w:rsid w:val="00101C8C"/>
    <w:rsid w:val="001047B1"/>
    <w:rsid w:val="00105202"/>
    <w:rsid w:val="00105D62"/>
    <w:rsid w:val="001072ED"/>
    <w:rsid w:val="001075E9"/>
    <w:rsid w:val="001108EB"/>
    <w:rsid w:val="00110AB7"/>
    <w:rsid w:val="00110AE3"/>
    <w:rsid w:val="00111095"/>
    <w:rsid w:val="00111619"/>
    <w:rsid w:val="00112171"/>
    <w:rsid w:val="00112568"/>
    <w:rsid w:val="0011276B"/>
    <w:rsid w:val="00113909"/>
    <w:rsid w:val="00113BD0"/>
    <w:rsid w:val="00113F1A"/>
    <w:rsid w:val="00116449"/>
    <w:rsid w:val="001171B2"/>
    <w:rsid w:val="001171F8"/>
    <w:rsid w:val="00117B3A"/>
    <w:rsid w:val="001207E9"/>
    <w:rsid w:val="00120AC2"/>
    <w:rsid w:val="00120CB6"/>
    <w:rsid w:val="00121EBA"/>
    <w:rsid w:val="001230C9"/>
    <w:rsid w:val="00123568"/>
    <w:rsid w:val="00123ECF"/>
    <w:rsid w:val="001246B9"/>
    <w:rsid w:val="001256AF"/>
    <w:rsid w:val="00125C5C"/>
    <w:rsid w:val="00126564"/>
    <w:rsid w:val="00126F7B"/>
    <w:rsid w:val="00127C86"/>
    <w:rsid w:val="0013176F"/>
    <w:rsid w:val="00133151"/>
    <w:rsid w:val="00133F6C"/>
    <w:rsid w:val="00134498"/>
    <w:rsid w:val="00134D80"/>
    <w:rsid w:val="00135038"/>
    <w:rsid w:val="00135B23"/>
    <w:rsid w:val="00136588"/>
    <w:rsid w:val="00137172"/>
    <w:rsid w:val="0013767E"/>
    <w:rsid w:val="00140423"/>
    <w:rsid w:val="0014236F"/>
    <w:rsid w:val="00143218"/>
    <w:rsid w:val="00143A0A"/>
    <w:rsid w:val="001441EE"/>
    <w:rsid w:val="00145441"/>
    <w:rsid w:val="0014715A"/>
    <w:rsid w:val="001475A9"/>
    <w:rsid w:val="00150370"/>
    <w:rsid w:val="00150EED"/>
    <w:rsid w:val="00151B01"/>
    <w:rsid w:val="00151C02"/>
    <w:rsid w:val="001525AB"/>
    <w:rsid w:val="00152B26"/>
    <w:rsid w:val="001534CF"/>
    <w:rsid w:val="001540DD"/>
    <w:rsid w:val="0015411F"/>
    <w:rsid w:val="001542C2"/>
    <w:rsid w:val="0015515B"/>
    <w:rsid w:val="0015647B"/>
    <w:rsid w:val="001602BD"/>
    <w:rsid w:val="001606EC"/>
    <w:rsid w:val="00160903"/>
    <w:rsid w:val="00160966"/>
    <w:rsid w:val="00160DC0"/>
    <w:rsid w:val="001611FD"/>
    <w:rsid w:val="00161FD0"/>
    <w:rsid w:val="00162709"/>
    <w:rsid w:val="00162C1E"/>
    <w:rsid w:val="00164AFE"/>
    <w:rsid w:val="001656BE"/>
    <w:rsid w:val="0016651A"/>
    <w:rsid w:val="00166699"/>
    <w:rsid w:val="00170689"/>
    <w:rsid w:val="00170AF2"/>
    <w:rsid w:val="00171664"/>
    <w:rsid w:val="001737A1"/>
    <w:rsid w:val="00173981"/>
    <w:rsid w:val="00174607"/>
    <w:rsid w:val="00174B4E"/>
    <w:rsid w:val="001773F7"/>
    <w:rsid w:val="0017769C"/>
    <w:rsid w:val="00177797"/>
    <w:rsid w:val="001804A2"/>
    <w:rsid w:val="00180F9A"/>
    <w:rsid w:val="001821BD"/>
    <w:rsid w:val="001824EB"/>
    <w:rsid w:val="00182DF5"/>
    <w:rsid w:val="00183019"/>
    <w:rsid w:val="00183171"/>
    <w:rsid w:val="001840FA"/>
    <w:rsid w:val="00184A0A"/>
    <w:rsid w:val="001853F7"/>
    <w:rsid w:val="001855CF"/>
    <w:rsid w:val="00187B27"/>
    <w:rsid w:val="00187C5D"/>
    <w:rsid w:val="00190482"/>
    <w:rsid w:val="001914D8"/>
    <w:rsid w:val="00192DCF"/>
    <w:rsid w:val="00193D8B"/>
    <w:rsid w:val="00193EE4"/>
    <w:rsid w:val="00195CBE"/>
    <w:rsid w:val="00196626"/>
    <w:rsid w:val="00196720"/>
    <w:rsid w:val="00196BC8"/>
    <w:rsid w:val="00196E17"/>
    <w:rsid w:val="001A1DA6"/>
    <w:rsid w:val="001A201A"/>
    <w:rsid w:val="001A4A15"/>
    <w:rsid w:val="001A4D4C"/>
    <w:rsid w:val="001A6CC9"/>
    <w:rsid w:val="001A798F"/>
    <w:rsid w:val="001B1750"/>
    <w:rsid w:val="001B246C"/>
    <w:rsid w:val="001B29E0"/>
    <w:rsid w:val="001B361B"/>
    <w:rsid w:val="001B41A9"/>
    <w:rsid w:val="001B54B3"/>
    <w:rsid w:val="001C04AE"/>
    <w:rsid w:val="001C05DB"/>
    <w:rsid w:val="001C0688"/>
    <w:rsid w:val="001C08D1"/>
    <w:rsid w:val="001C0E44"/>
    <w:rsid w:val="001C10A2"/>
    <w:rsid w:val="001C123B"/>
    <w:rsid w:val="001C1842"/>
    <w:rsid w:val="001C31E3"/>
    <w:rsid w:val="001C36FD"/>
    <w:rsid w:val="001C3BB4"/>
    <w:rsid w:val="001C7791"/>
    <w:rsid w:val="001C7E33"/>
    <w:rsid w:val="001D0974"/>
    <w:rsid w:val="001D0AF3"/>
    <w:rsid w:val="001D20ED"/>
    <w:rsid w:val="001D229D"/>
    <w:rsid w:val="001D2351"/>
    <w:rsid w:val="001D2B0E"/>
    <w:rsid w:val="001D4EE1"/>
    <w:rsid w:val="001D5F2F"/>
    <w:rsid w:val="001D650B"/>
    <w:rsid w:val="001D6DC7"/>
    <w:rsid w:val="001D7041"/>
    <w:rsid w:val="001E15A3"/>
    <w:rsid w:val="001E16B6"/>
    <w:rsid w:val="001E2F7E"/>
    <w:rsid w:val="001E3D54"/>
    <w:rsid w:val="001E6CD2"/>
    <w:rsid w:val="001E7014"/>
    <w:rsid w:val="001E73EA"/>
    <w:rsid w:val="001E7A82"/>
    <w:rsid w:val="001F0DA1"/>
    <w:rsid w:val="001F1D4D"/>
    <w:rsid w:val="001F2CE7"/>
    <w:rsid w:val="001F334C"/>
    <w:rsid w:val="001F5EEB"/>
    <w:rsid w:val="001F61BE"/>
    <w:rsid w:val="001F632D"/>
    <w:rsid w:val="001F7D04"/>
    <w:rsid w:val="00200B78"/>
    <w:rsid w:val="002013C5"/>
    <w:rsid w:val="002037D8"/>
    <w:rsid w:val="00204215"/>
    <w:rsid w:val="0020427F"/>
    <w:rsid w:val="002079FE"/>
    <w:rsid w:val="00210461"/>
    <w:rsid w:val="00210B11"/>
    <w:rsid w:val="0021175C"/>
    <w:rsid w:val="0021295E"/>
    <w:rsid w:val="00212A0C"/>
    <w:rsid w:val="002151E3"/>
    <w:rsid w:val="00215210"/>
    <w:rsid w:val="0021577E"/>
    <w:rsid w:val="00215842"/>
    <w:rsid w:val="00215986"/>
    <w:rsid w:val="0021636D"/>
    <w:rsid w:val="002167C2"/>
    <w:rsid w:val="00217BD4"/>
    <w:rsid w:val="002206E4"/>
    <w:rsid w:val="002219DF"/>
    <w:rsid w:val="00221CE8"/>
    <w:rsid w:val="002225A1"/>
    <w:rsid w:val="002227A6"/>
    <w:rsid w:val="002230EE"/>
    <w:rsid w:val="002231B5"/>
    <w:rsid w:val="002247EC"/>
    <w:rsid w:val="00227DEC"/>
    <w:rsid w:val="0023033B"/>
    <w:rsid w:val="00230CE7"/>
    <w:rsid w:val="00230FD5"/>
    <w:rsid w:val="002315AB"/>
    <w:rsid w:val="002318B7"/>
    <w:rsid w:val="00231F2F"/>
    <w:rsid w:val="00233476"/>
    <w:rsid w:val="00233697"/>
    <w:rsid w:val="002349C7"/>
    <w:rsid w:val="00234DFB"/>
    <w:rsid w:val="0023748A"/>
    <w:rsid w:val="0024040F"/>
    <w:rsid w:val="00240C7C"/>
    <w:rsid w:val="00242A2A"/>
    <w:rsid w:val="002449BF"/>
    <w:rsid w:val="00245662"/>
    <w:rsid w:val="002477E5"/>
    <w:rsid w:val="00251E50"/>
    <w:rsid w:val="00253008"/>
    <w:rsid w:val="00253909"/>
    <w:rsid w:val="00253C29"/>
    <w:rsid w:val="00255224"/>
    <w:rsid w:val="00256C64"/>
    <w:rsid w:val="0025739C"/>
    <w:rsid w:val="00257C05"/>
    <w:rsid w:val="002631B7"/>
    <w:rsid w:val="002638EE"/>
    <w:rsid w:val="00263D9D"/>
    <w:rsid w:val="002645E6"/>
    <w:rsid w:val="00264FD2"/>
    <w:rsid w:val="0026663E"/>
    <w:rsid w:val="002666F8"/>
    <w:rsid w:val="00270BD6"/>
    <w:rsid w:val="00270ED2"/>
    <w:rsid w:val="00271081"/>
    <w:rsid w:val="00271C2C"/>
    <w:rsid w:val="00272A33"/>
    <w:rsid w:val="002730DA"/>
    <w:rsid w:val="00274A30"/>
    <w:rsid w:val="002753B2"/>
    <w:rsid w:val="00275A88"/>
    <w:rsid w:val="002764F0"/>
    <w:rsid w:val="0027706A"/>
    <w:rsid w:val="002774AF"/>
    <w:rsid w:val="00277A91"/>
    <w:rsid w:val="00280038"/>
    <w:rsid w:val="00280615"/>
    <w:rsid w:val="00280BD0"/>
    <w:rsid w:val="00281518"/>
    <w:rsid w:val="00282410"/>
    <w:rsid w:val="002838C0"/>
    <w:rsid w:val="00290152"/>
    <w:rsid w:val="00290420"/>
    <w:rsid w:val="00290EB0"/>
    <w:rsid w:val="0029227E"/>
    <w:rsid w:val="0029303C"/>
    <w:rsid w:val="00296531"/>
    <w:rsid w:val="002A051F"/>
    <w:rsid w:val="002A061A"/>
    <w:rsid w:val="002A11BB"/>
    <w:rsid w:val="002A2101"/>
    <w:rsid w:val="002A3136"/>
    <w:rsid w:val="002A3653"/>
    <w:rsid w:val="002A486B"/>
    <w:rsid w:val="002A4A9B"/>
    <w:rsid w:val="002A572A"/>
    <w:rsid w:val="002A6454"/>
    <w:rsid w:val="002B0502"/>
    <w:rsid w:val="002B0F53"/>
    <w:rsid w:val="002B1C6C"/>
    <w:rsid w:val="002B2FC3"/>
    <w:rsid w:val="002B3684"/>
    <w:rsid w:val="002B43A7"/>
    <w:rsid w:val="002B44BD"/>
    <w:rsid w:val="002B45B8"/>
    <w:rsid w:val="002B465E"/>
    <w:rsid w:val="002B4A3C"/>
    <w:rsid w:val="002B59AB"/>
    <w:rsid w:val="002B5B25"/>
    <w:rsid w:val="002B6260"/>
    <w:rsid w:val="002B67C1"/>
    <w:rsid w:val="002B7719"/>
    <w:rsid w:val="002C49D1"/>
    <w:rsid w:val="002C52FB"/>
    <w:rsid w:val="002C5CCF"/>
    <w:rsid w:val="002C632A"/>
    <w:rsid w:val="002C708D"/>
    <w:rsid w:val="002C7D59"/>
    <w:rsid w:val="002C7EE4"/>
    <w:rsid w:val="002D04BF"/>
    <w:rsid w:val="002D1478"/>
    <w:rsid w:val="002D1506"/>
    <w:rsid w:val="002D35F8"/>
    <w:rsid w:val="002D4FBF"/>
    <w:rsid w:val="002D5130"/>
    <w:rsid w:val="002D5D92"/>
    <w:rsid w:val="002D70A9"/>
    <w:rsid w:val="002D713B"/>
    <w:rsid w:val="002D724D"/>
    <w:rsid w:val="002D7332"/>
    <w:rsid w:val="002D785D"/>
    <w:rsid w:val="002D7BE7"/>
    <w:rsid w:val="002E02CA"/>
    <w:rsid w:val="002E0CAE"/>
    <w:rsid w:val="002E3B9B"/>
    <w:rsid w:val="002E5448"/>
    <w:rsid w:val="002E54E4"/>
    <w:rsid w:val="002E5583"/>
    <w:rsid w:val="002E55AE"/>
    <w:rsid w:val="002E789C"/>
    <w:rsid w:val="002F06B6"/>
    <w:rsid w:val="002F0FF1"/>
    <w:rsid w:val="002F214C"/>
    <w:rsid w:val="002F2212"/>
    <w:rsid w:val="002F30E0"/>
    <w:rsid w:val="002F3A35"/>
    <w:rsid w:val="002F4614"/>
    <w:rsid w:val="002F52FE"/>
    <w:rsid w:val="002F55DD"/>
    <w:rsid w:val="002F6301"/>
    <w:rsid w:val="002F6B78"/>
    <w:rsid w:val="002F7C39"/>
    <w:rsid w:val="0030113F"/>
    <w:rsid w:val="00301375"/>
    <w:rsid w:val="0030149F"/>
    <w:rsid w:val="00301B2F"/>
    <w:rsid w:val="0030372B"/>
    <w:rsid w:val="00303D03"/>
    <w:rsid w:val="00304654"/>
    <w:rsid w:val="00304E78"/>
    <w:rsid w:val="003065A4"/>
    <w:rsid w:val="00311E25"/>
    <w:rsid w:val="00312B3A"/>
    <w:rsid w:val="0031355E"/>
    <w:rsid w:val="00313700"/>
    <w:rsid w:val="00313793"/>
    <w:rsid w:val="00314CA7"/>
    <w:rsid w:val="0031521E"/>
    <w:rsid w:val="0031596E"/>
    <w:rsid w:val="0031624C"/>
    <w:rsid w:val="00316370"/>
    <w:rsid w:val="00316B65"/>
    <w:rsid w:val="00317EB7"/>
    <w:rsid w:val="00320F80"/>
    <w:rsid w:val="00321974"/>
    <w:rsid w:val="00321D6C"/>
    <w:rsid w:val="00322280"/>
    <w:rsid w:val="003238C1"/>
    <w:rsid w:val="003249F4"/>
    <w:rsid w:val="00326693"/>
    <w:rsid w:val="00326BA3"/>
    <w:rsid w:val="0032704F"/>
    <w:rsid w:val="00331357"/>
    <w:rsid w:val="003318E1"/>
    <w:rsid w:val="0033211A"/>
    <w:rsid w:val="0033327C"/>
    <w:rsid w:val="003339D6"/>
    <w:rsid w:val="00333EDC"/>
    <w:rsid w:val="0033404A"/>
    <w:rsid w:val="0033496D"/>
    <w:rsid w:val="00334BE0"/>
    <w:rsid w:val="003366D5"/>
    <w:rsid w:val="0033681A"/>
    <w:rsid w:val="00336F4B"/>
    <w:rsid w:val="00336FFB"/>
    <w:rsid w:val="00340F54"/>
    <w:rsid w:val="00341C63"/>
    <w:rsid w:val="00341EE8"/>
    <w:rsid w:val="003450A0"/>
    <w:rsid w:val="003457B5"/>
    <w:rsid w:val="003458F1"/>
    <w:rsid w:val="00346972"/>
    <w:rsid w:val="00346E9A"/>
    <w:rsid w:val="00347395"/>
    <w:rsid w:val="00350B8E"/>
    <w:rsid w:val="00353C8E"/>
    <w:rsid w:val="003547BC"/>
    <w:rsid w:val="00354FEE"/>
    <w:rsid w:val="00355763"/>
    <w:rsid w:val="003562D8"/>
    <w:rsid w:val="0035646E"/>
    <w:rsid w:val="00357113"/>
    <w:rsid w:val="00357534"/>
    <w:rsid w:val="00362022"/>
    <w:rsid w:val="00362AFC"/>
    <w:rsid w:val="00362CC4"/>
    <w:rsid w:val="00363713"/>
    <w:rsid w:val="00365020"/>
    <w:rsid w:val="00365425"/>
    <w:rsid w:val="00367B51"/>
    <w:rsid w:val="00370154"/>
    <w:rsid w:val="003708D4"/>
    <w:rsid w:val="003716C6"/>
    <w:rsid w:val="003718B5"/>
    <w:rsid w:val="00371CCE"/>
    <w:rsid w:val="00372303"/>
    <w:rsid w:val="003727E6"/>
    <w:rsid w:val="003729A7"/>
    <w:rsid w:val="0037442E"/>
    <w:rsid w:val="003744FE"/>
    <w:rsid w:val="00374D5D"/>
    <w:rsid w:val="00374DB3"/>
    <w:rsid w:val="0037561E"/>
    <w:rsid w:val="0037598B"/>
    <w:rsid w:val="003760B4"/>
    <w:rsid w:val="00376895"/>
    <w:rsid w:val="003801E6"/>
    <w:rsid w:val="00380202"/>
    <w:rsid w:val="00380673"/>
    <w:rsid w:val="00381168"/>
    <w:rsid w:val="00381685"/>
    <w:rsid w:val="00381ADF"/>
    <w:rsid w:val="00384E8A"/>
    <w:rsid w:val="0038692B"/>
    <w:rsid w:val="00387DD2"/>
    <w:rsid w:val="00390189"/>
    <w:rsid w:val="00390A23"/>
    <w:rsid w:val="00391A97"/>
    <w:rsid w:val="00391E23"/>
    <w:rsid w:val="003920E9"/>
    <w:rsid w:val="0039296B"/>
    <w:rsid w:val="00393F2F"/>
    <w:rsid w:val="00395473"/>
    <w:rsid w:val="00395864"/>
    <w:rsid w:val="00397D40"/>
    <w:rsid w:val="00397E26"/>
    <w:rsid w:val="003A03AB"/>
    <w:rsid w:val="003A189A"/>
    <w:rsid w:val="003A19D2"/>
    <w:rsid w:val="003A1C84"/>
    <w:rsid w:val="003A2784"/>
    <w:rsid w:val="003A2CB8"/>
    <w:rsid w:val="003A4172"/>
    <w:rsid w:val="003A422F"/>
    <w:rsid w:val="003A5C01"/>
    <w:rsid w:val="003B0F51"/>
    <w:rsid w:val="003B19F2"/>
    <w:rsid w:val="003B1ED2"/>
    <w:rsid w:val="003B3924"/>
    <w:rsid w:val="003B459A"/>
    <w:rsid w:val="003B5B0E"/>
    <w:rsid w:val="003B6112"/>
    <w:rsid w:val="003B6C59"/>
    <w:rsid w:val="003B7D5D"/>
    <w:rsid w:val="003C2168"/>
    <w:rsid w:val="003C2B3B"/>
    <w:rsid w:val="003C3120"/>
    <w:rsid w:val="003C6079"/>
    <w:rsid w:val="003C64D5"/>
    <w:rsid w:val="003C6F17"/>
    <w:rsid w:val="003D2131"/>
    <w:rsid w:val="003D4D4E"/>
    <w:rsid w:val="003D521E"/>
    <w:rsid w:val="003D5627"/>
    <w:rsid w:val="003E06FA"/>
    <w:rsid w:val="003E1AE4"/>
    <w:rsid w:val="003E3D30"/>
    <w:rsid w:val="003E44AA"/>
    <w:rsid w:val="003E4740"/>
    <w:rsid w:val="003E511C"/>
    <w:rsid w:val="003E56B4"/>
    <w:rsid w:val="003E67C5"/>
    <w:rsid w:val="003F0A43"/>
    <w:rsid w:val="003F0CF1"/>
    <w:rsid w:val="003F18C5"/>
    <w:rsid w:val="003F3A70"/>
    <w:rsid w:val="003F3BCA"/>
    <w:rsid w:val="003F4ADB"/>
    <w:rsid w:val="003F52F4"/>
    <w:rsid w:val="003F68FC"/>
    <w:rsid w:val="003F7D7E"/>
    <w:rsid w:val="0040289F"/>
    <w:rsid w:val="00402A8F"/>
    <w:rsid w:val="00402EB1"/>
    <w:rsid w:val="0040349B"/>
    <w:rsid w:val="00403E16"/>
    <w:rsid w:val="0040460F"/>
    <w:rsid w:val="004047C1"/>
    <w:rsid w:val="00404834"/>
    <w:rsid w:val="00405E12"/>
    <w:rsid w:val="00405FE8"/>
    <w:rsid w:val="00406FFF"/>
    <w:rsid w:val="00407556"/>
    <w:rsid w:val="00407902"/>
    <w:rsid w:val="004109A9"/>
    <w:rsid w:val="00411C38"/>
    <w:rsid w:val="00411E8B"/>
    <w:rsid w:val="004120BA"/>
    <w:rsid w:val="004121BA"/>
    <w:rsid w:val="00412E1E"/>
    <w:rsid w:val="004141C6"/>
    <w:rsid w:val="00415122"/>
    <w:rsid w:val="00416543"/>
    <w:rsid w:val="0041711F"/>
    <w:rsid w:val="0042020D"/>
    <w:rsid w:val="0042078A"/>
    <w:rsid w:val="004207AD"/>
    <w:rsid w:val="0042166B"/>
    <w:rsid w:val="0042244D"/>
    <w:rsid w:val="00422FB8"/>
    <w:rsid w:val="00423FE4"/>
    <w:rsid w:val="00424DED"/>
    <w:rsid w:val="00427366"/>
    <w:rsid w:val="004274A6"/>
    <w:rsid w:val="00430BCD"/>
    <w:rsid w:val="004318C2"/>
    <w:rsid w:val="00431E10"/>
    <w:rsid w:val="004327BB"/>
    <w:rsid w:val="004331D2"/>
    <w:rsid w:val="00433F18"/>
    <w:rsid w:val="00434212"/>
    <w:rsid w:val="00435A29"/>
    <w:rsid w:val="00436BE2"/>
    <w:rsid w:val="00437252"/>
    <w:rsid w:val="00441F97"/>
    <w:rsid w:val="00442340"/>
    <w:rsid w:val="0044257E"/>
    <w:rsid w:val="004430CE"/>
    <w:rsid w:val="00443D0C"/>
    <w:rsid w:val="00444C3C"/>
    <w:rsid w:val="0044575A"/>
    <w:rsid w:val="004464A0"/>
    <w:rsid w:val="00446CE4"/>
    <w:rsid w:val="00447244"/>
    <w:rsid w:val="004477CF"/>
    <w:rsid w:val="00452E04"/>
    <w:rsid w:val="00452FC7"/>
    <w:rsid w:val="004533AD"/>
    <w:rsid w:val="0045420D"/>
    <w:rsid w:val="0045570C"/>
    <w:rsid w:val="004566F9"/>
    <w:rsid w:val="004571D2"/>
    <w:rsid w:val="00457CD4"/>
    <w:rsid w:val="00460532"/>
    <w:rsid w:val="00460AE3"/>
    <w:rsid w:val="00461949"/>
    <w:rsid w:val="00461B90"/>
    <w:rsid w:val="004634E0"/>
    <w:rsid w:val="00465B0F"/>
    <w:rsid w:val="0046704B"/>
    <w:rsid w:val="0046722A"/>
    <w:rsid w:val="0047065A"/>
    <w:rsid w:val="00470E13"/>
    <w:rsid w:val="004711A7"/>
    <w:rsid w:val="00471C28"/>
    <w:rsid w:val="00472470"/>
    <w:rsid w:val="00473DCB"/>
    <w:rsid w:val="00474ED6"/>
    <w:rsid w:val="00475701"/>
    <w:rsid w:val="004758CD"/>
    <w:rsid w:val="0047726D"/>
    <w:rsid w:val="0048074E"/>
    <w:rsid w:val="004817FE"/>
    <w:rsid w:val="00483139"/>
    <w:rsid w:val="00483630"/>
    <w:rsid w:val="00483C9D"/>
    <w:rsid w:val="00484DB2"/>
    <w:rsid w:val="00487DA0"/>
    <w:rsid w:val="00487F9D"/>
    <w:rsid w:val="00490246"/>
    <w:rsid w:val="004907FD"/>
    <w:rsid w:val="00491239"/>
    <w:rsid w:val="0049129B"/>
    <w:rsid w:val="0049138B"/>
    <w:rsid w:val="00492BE3"/>
    <w:rsid w:val="00493556"/>
    <w:rsid w:val="00493682"/>
    <w:rsid w:val="00493B29"/>
    <w:rsid w:val="00493F11"/>
    <w:rsid w:val="00494139"/>
    <w:rsid w:val="00494247"/>
    <w:rsid w:val="004949BB"/>
    <w:rsid w:val="00495032"/>
    <w:rsid w:val="00496146"/>
    <w:rsid w:val="0049670A"/>
    <w:rsid w:val="004979F1"/>
    <w:rsid w:val="004A0E72"/>
    <w:rsid w:val="004A236F"/>
    <w:rsid w:val="004A2814"/>
    <w:rsid w:val="004A3A75"/>
    <w:rsid w:val="004A4B17"/>
    <w:rsid w:val="004A623E"/>
    <w:rsid w:val="004A6406"/>
    <w:rsid w:val="004B026F"/>
    <w:rsid w:val="004B0820"/>
    <w:rsid w:val="004B0FD8"/>
    <w:rsid w:val="004B11D5"/>
    <w:rsid w:val="004B2C45"/>
    <w:rsid w:val="004B3553"/>
    <w:rsid w:val="004B48C8"/>
    <w:rsid w:val="004B48D5"/>
    <w:rsid w:val="004B56F0"/>
    <w:rsid w:val="004B596A"/>
    <w:rsid w:val="004C2162"/>
    <w:rsid w:val="004C2AFA"/>
    <w:rsid w:val="004C39D8"/>
    <w:rsid w:val="004C43DC"/>
    <w:rsid w:val="004C4ACA"/>
    <w:rsid w:val="004C59DC"/>
    <w:rsid w:val="004C5AFB"/>
    <w:rsid w:val="004C6145"/>
    <w:rsid w:val="004C687B"/>
    <w:rsid w:val="004C7567"/>
    <w:rsid w:val="004C7DBD"/>
    <w:rsid w:val="004C7DF3"/>
    <w:rsid w:val="004D048E"/>
    <w:rsid w:val="004D09E7"/>
    <w:rsid w:val="004D2518"/>
    <w:rsid w:val="004D2B1F"/>
    <w:rsid w:val="004D3137"/>
    <w:rsid w:val="004D33DA"/>
    <w:rsid w:val="004D3542"/>
    <w:rsid w:val="004D46F5"/>
    <w:rsid w:val="004D741F"/>
    <w:rsid w:val="004D750D"/>
    <w:rsid w:val="004D7B88"/>
    <w:rsid w:val="004D7D8D"/>
    <w:rsid w:val="004E0FF0"/>
    <w:rsid w:val="004E1686"/>
    <w:rsid w:val="004E1AD0"/>
    <w:rsid w:val="004E293E"/>
    <w:rsid w:val="004E2C4B"/>
    <w:rsid w:val="004E3606"/>
    <w:rsid w:val="004E3B00"/>
    <w:rsid w:val="004E542C"/>
    <w:rsid w:val="004F0908"/>
    <w:rsid w:val="004F18C2"/>
    <w:rsid w:val="004F2806"/>
    <w:rsid w:val="004F3B21"/>
    <w:rsid w:val="004F3C0F"/>
    <w:rsid w:val="004F53CB"/>
    <w:rsid w:val="004F5459"/>
    <w:rsid w:val="00500D3C"/>
    <w:rsid w:val="00500EFA"/>
    <w:rsid w:val="005016EF"/>
    <w:rsid w:val="00501DF5"/>
    <w:rsid w:val="0050228A"/>
    <w:rsid w:val="0050365A"/>
    <w:rsid w:val="00503736"/>
    <w:rsid w:val="00503D1A"/>
    <w:rsid w:val="005055C4"/>
    <w:rsid w:val="005060F5"/>
    <w:rsid w:val="005064CE"/>
    <w:rsid w:val="00506624"/>
    <w:rsid w:val="00506BF5"/>
    <w:rsid w:val="005125E7"/>
    <w:rsid w:val="00520FCC"/>
    <w:rsid w:val="005210C1"/>
    <w:rsid w:val="005214FE"/>
    <w:rsid w:val="00523856"/>
    <w:rsid w:val="00525A21"/>
    <w:rsid w:val="00525A78"/>
    <w:rsid w:val="0053015E"/>
    <w:rsid w:val="005308B9"/>
    <w:rsid w:val="00532E12"/>
    <w:rsid w:val="005340EC"/>
    <w:rsid w:val="00535283"/>
    <w:rsid w:val="005357F2"/>
    <w:rsid w:val="00536DC9"/>
    <w:rsid w:val="005371CC"/>
    <w:rsid w:val="00537BF4"/>
    <w:rsid w:val="00537CE1"/>
    <w:rsid w:val="005400B1"/>
    <w:rsid w:val="00541300"/>
    <w:rsid w:val="00541E42"/>
    <w:rsid w:val="00544B55"/>
    <w:rsid w:val="00545097"/>
    <w:rsid w:val="00545CE8"/>
    <w:rsid w:val="005504E6"/>
    <w:rsid w:val="00550942"/>
    <w:rsid w:val="00551068"/>
    <w:rsid w:val="00551D97"/>
    <w:rsid w:val="00553176"/>
    <w:rsid w:val="00553475"/>
    <w:rsid w:val="00554EF4"/>
    <w:rsid w:val="00555224"/>
    <w:rsid w:val="00555474"/>
    <w:rsid w:val="00556022"/>
    <w:rsid w:val="00556C5B"/>
    <w:rsid w:val="005578FF"/>
    <w:rsid w:val="005650A0"/>
    <w:rsid w:val="005653E3"/>
    <w:rsid w:val="00565670"/>
    <w:rsid w:val="00566361"/>
    <w:rsid w:val="005665A6"/>
    <w:rsid w:val="0056730B"/>
    <w:rsid w:val="00571443"/>
    <w:rsid w:val="0057183B"/>
    <w:rsid w:val="00572814"/>
    <w:rsid w:val="00575724"/>
    <w:rsid w:val="00577163"/>
    <w:rsid w:val="00577675"/>
    <w:rsid w:val="00580215"/>
    <w:rsid w:val="005810DF"/>
    <w:rsid w:val="00581B5C"/>
    <w:rsid w:val="00582AF1"/>
    <w:rsid w:val="00583913"/>
    <w:rsid w:val="00583A80"/>
    <w:rsid w:val="00584034"/>
    <w:rsid w:val="00585595"/>
    <w:rsid w:val="00585BAA"/>
    <w:rsid w:val="00586819"/>
    <w:rsid w:val="00587422"/>
    <w:rsid w:val="00590333"/>
    <w:rsid w:val="00590765"/>
    <w:rsid w:val="00591D18"/>
    <w:rsid w:val="00592469"/>
    <w:rsid w:val="005930FB"/>
    <w:rsid w:val="00593D8A"/>
    <w:rsid w:val="00595157"/>
    <w:rsid w:val="0059623D"/>
    <w:rsid w:val="0059670B"/>
    <w:rsid w:val="00596AF1"/>
    <w:rsid w:val="00596EA1"/>
    <w:rsid w:val="00597203"/>
    <w:rsid w:val="00597F25"/>
    <w:rsid w:val="005A1582"/>
    <w:rsid w:val="005A15E4"/>
    <w:rsid w:val="005A274B"/>
    <w:rsid w:val="005A2E76"/>
    <w:rsid w:val="005A378D"/>
    <w:rsid w:val="005A58B0"/>
    <w:rsid w:val="005A6295"/>
    <w:rsid w:val="005A6824"/>
    <w:rsid w:val="005A7E1B"/>
    <w:rsid w:val="005B3943"/>
    <w:rsid w:val="005B469F"/>
    <w:rsid w:val="005B56D6"/>
    <w:rsid w:val="005B6EC4"/>
    <w:rsid w:val="005C058A"/>
    <w:rsid w:val="005C093B"/>
    <w:rsid w:val="005C0DB9"/>
    <w:rsid w:val="005C23AD"/>
    <w:rsid w:val="005C29A3"/>
    <w:rsid w:val="005C3125"/>
    <w:rsid w:val="005C475D"/>
    <w:rsid w:val="005C5F01"/>
    <w:rsid w:val="005C5FF3"/>
    <w:rsid w:val="005C66DC"/>
    <w:rsid w:val="005C7ED6"/>
    <w:rsid w:val="005D0346"/>
    <w:rsid w:val="005D0574"/>
    <w:rsid w:val="005D125B"/>
    <w:rsid w:val="005D1BA4"/>
    <w:rsid w:val="005D1FD1"/>
    <w:rsid w:val="005D29E7"/>
    <w:rsid w:val="005D5042"/>
    <w:rsid w:val="005D5300"/>
    <w:rsid w:val="005D5735"/>
    <w:rsid w:val="005D6157"/>
    <w:rsid w:val="005E19F1"/>
    <w:rsid w:val="005E4AE7"/>
    <w:rsid w:val="005E4B93"/>
    <w:rsid w:val="005E5027"/>
    <w:rsid w:val="005E6F52"/>
    <w:rsid w:val="005E7AE6"/>
    <w:rsid w:val="005E7D30"/>
    <w:rsid w:val="005F002A"/>
    <w:rsid w:val="005F086F"/>
    <w:rsid w:val="005F1465"/>
    <w:rsid w:val="005F2FC1"/>
    <w:rsid w:val="005F3174"/>
    <w:rsid w:val="005F463F"/>
    <w:rsid w:val="005F4E66"/>
    <w:rsid w:val="00600955"/>
    <w:rsid w:val="00600EF0"/>
    <w:rsid w:val="00601098"/>
    <w:rsid w:val="0060290E"/>
    <w:rsid w:val="006031FC"/>
    <w:rsid w:val="006038E3"/>
    <w:rsid w:val="00603F61"/>
    <w:rsid w:val="0060504F"/>
    <w:rsid w:val="006064D5"/>
    <w:rsid w:val="00606AAE"/>
    <w:rsid w:val="00607A5F"/>
    <w:rsid w:val="006102D1"/>
    <w:rsid w:val="006108A2"/>
    <w:rsid w:val="006108FE"/>
    <w:rsid w:val="00610F35"/>
    <w:rsid w:val="006111C8"/>
    <w:rsid w:val="0061152B"/>
    <w:rsid w:val="00612EE5"/>
    <w:rsid w:val="0061303F"/>
    <w:rsid w:val="00615431"/>
    <w:rsid w:val="00615C0C"/>
    <w:rsid w:val="00615DCE"/>
    <w:rsid w:val="00615FFB"/>
    <w:rsid w:val="00617671"/>
    <w:rsid w:val="006217C9"/>
    <w:rsid w:val="0062277A"/>
    <w:rsid w:val="00622F48"/>
    <w:rsid w:val="00622FD2"/>
    <w:rsid w:val="006236E1"/>
    <w:rsid w:val="006238F7"/>
    <w:rsid w:val="006239A0"/>
    <w:rsid w:val="006244B9"/>
    <w:rsid w:val="00625A40"/>
    <w:rsid w:val="0062606D"/>
    <w:rsid w:val="00630D3F"/>
    <w:rsid w:val="00630DC4"/>
    <w:rsid w:val="0063168B"/>
    <w:rsid w:val="00633555"/>
    <w:rsid w:val="00634473"/>
    <w:rsid w:val="00634E76"/>
    <w:rsid w:val="00635810"/>
    <w:rsid w:val="00637D88"/>
    <w:rsid w:val="00640DAC"/>
    <w:rsid w:val="00641B81"/>
    <w:rsid w:val="00644128"/>
    <w:rsid w:val="00646582"/>
    <w:rsid w:val="00646CE4"/>
    <w:rsid w:val="00650069"/>
    <w:rsid w:val="00650A59"/>
    <w:rsid w:val="00650C21"/>
    <w:rsid w:val="00650E1E"/>
    <w:rsid w:val="00651C7C"/>
    <w:rsid w:val="00651D00"/>
    <w:rsid w:val="006522B4"/>
    <w:rsid w:val="00652971"/>
    <w:rsid w:val="00653256"/>
    <w:rsid w:val="006538BB"/>
    <w:rsid w:val="00653DD7"/>
    <w:rsid w:val="00654D68"/>
    <w:rsid w:val="00654E85"/>
    <w:rsid w:val="00655A0E"/>
    <w:rsid w:val="00656C78"/>
    <w:rsid w:val="006600F3"/>
    <w:rsid w:val="0066118C"/>
    <w:rsid w:val="006643A2"/>
    <w:rsid w:val="00665257"/>
    <w:rsid w:val="0066525C"/>
    <w:rsid w:val="0066564E"/>
    <w:rsid w:val="006674DA"/>
    <w:rsid w:val="00667E09"/>
    <w:rsid w:val="00670379"/>
    <w:rsid w:val="00670B4E"/>
    <w:rsid w:val="00670DEA"/>
    <w:rsid w:val="00673FFC"/>
    <w:rsid w:val="006749C5"/>
    <w:rsid w:val="006754F2"/>
    <w:rsid w:val="006772DA"/>
    <w:rsid w:val="00677AF2"/>
    <w:rsid w:val="00677D26"/>
    <w:rsid w:val="00677F20"/>
    <w:rsid w:val="00680FA4"/>
    <w:rsid w:val="0068118A"/>
    <w:rsid w:val="0068221F"/>
    <w:rsid w:val="00682ACB"/>
    <w:rsid w:val="00682D57"/>
    <w:rsid w:val="006834E6"/>
    <w:rsid w:val="006836CE"/>
    <w:rsid w:val="006837CA"/>
    <w:rsid w:val="00683A20"/>
    <w:rsid w:val="00684092"/>
    <w:rsid w:val="00685A71"/>
    <w:rsid w:val="0068656B"/>
    <w:rsid w:val="0068668F"/>
    <w:rsid w:val="00687ED2"/>
    <w:rsid w:val="00690901"/>
    <w:rsid w:val="006915B0"/>
    <w:rsid w:val="0069347A"/>
    <w:rsid w:val="00693689"/>
    <w:rsid w:val="006A02DE"/>
    <w:rsid w:val="006A0CFB"/>
    <w:rsid w:val="006A0F10"/>
    <w:rsid w:val="006A1BD5"/>
    <w:rsid w:val="006A2DCD"/>
    <w:rsid w:val="006A55CB"/>
    <w:rsid w:val="006A66B1"/>
    <w:rsid w:val="006A75B3"/>
    <w:rsid w:val="006A7E40"/>
    <w:rsid w:val="006B1051"/>
    <w:rsid w:val="006B1647"/>
    <w:rsid w:val="006B2593"/>
    <w:rsid w:val="006B25A7"/>
    <w:rsid w:val="006B2829"/>
    <w:rsid w:val="006B4952"/>
    <w:rsid w:val="006B511B"/>
    <w:rsid w:val="006B5278"/>
    <w:rsid w:val="006B559A"/>
    <w:rsid w:val="006B5EE4"/>
    <w:rsid w:val="006B6E24"/>
    <w:rsid w:val="006B724B"/>
    <w:rsid w:val="006B7DA8"/>
    <w:rsid w:val="006C07DD"/>
    <w:rsid w:val="006C24D1"/>
    <w:rsid w:val="006C39A3"/>
    <w:rsid w:val="006C3DC1"/>
    <w:rsid w:val="006C4770"/>
    <w:rsid w:val="006C7F84"/>
    <w:rsid w:val="006D0335"/>
    <w:rsid w:val="006D066D"/>
    <w:rsid w:val="006D0ED6"/>
    <w:rsid w:val="006D4807"/>
    <w:rsid w:val="006D4C28"/>
    <w:rsid w:val="006D4FC4"/>
    <w:rsid w:val="006D54DC"/>
    <w:rsid w:val="006D5C29"/>
    <w:rsid w:val="006D6919"/>
    <w:rsid w:val="006D6EFB"/>
    <w:rsid w:val="006D7018"/>
    <w:rsid w:val="006D7549"/>
    <w:rsid w:val="006D7CAF"/>
    <w:rsid w:val="006E0B21"/>
    <w:rsid w:val="006E17EA"/>
    <w:rsid w:val="006E2340"/>
    <w:rsid w:val="006E2565"/>
    <w:rsid w:val="006E28A0"/>
    <w:rsid w:val="006E2FDE"/>
    <w:rsid w:val="006E3031"/>
    <w:rsid w:val="006E3AA9"/>
    <w:rsid w:val="006E4C5D"/>
    <w:rsid w:val="006E611F"/>
    <w:rsid w:val="006E6A1D"/>
    <w:rsid w:val="006E6DC6"/>
    <w:rsid w:val="006F11AE"/>
    <w:rsid w:val="006F13D4"/>
    <w:rsid w:val="006F1604"/>
    <w:rsid w:val="006F1DD4"/>
    <w:rsid w:val="006F2262"/>
    <w:rsid w:val="006F2C9F"/>
    <w:rsid w:val="006F3530"/>
    <w:rsid w:val="006F4108"/>
    <w:rsid w:val="006F564D"/>
    <w:rsid w:val="006F6343"/>
    <w:rsid w:val="006F6CCD"/>
    <w:rsid w:val="006F7171"/>
    <w:rsid w:val="006F7AD4"/>
    <w:rsid w:val="006F7C32"/>
    <w:rsid w:val="00700DEF"/>
    <w:rsid w:val="007013EC"/>
    <w:rsid w:val="00701F03"/>
    <w:rsid w:val="00705370"/>
    <w:rsid w:val="007068E0"/>
    <w:rsid w:val="00706D7A"/>
    <w:rsid w:val="00707AF8"/>
    <w:rsid w:val="00707E18"/>
    <w:rsid w:val="00710395"/>
    <w:rsid w:val="00710A18"/>
    <w:rsid w:val="00712467"/>
    <w:rsid w:val="0071311A"/>
    <w:rsid w:val="00714B6B"/>
    <w:rsid w:val="0071537B"/>
    <w:rsid w:val="0071661C"/>
    <w:rsid w:val="00716DDF"/>
    <w:rsid w:val="00717800"/>
    <w:rsid w:val="0071781A"/>
    <w:rsid w:val="00720278"/>
    <w:rsid w:val="007214BD"/>
    <w:rsid w:val="0072167E"/>
    <w:rsid w:val="0072204D"/>
    <w:rsid w:val="0072299A"/>
    <w:rsid w:val="00722E45"/>
    <w:rsid w:val="007236FA"/>
    <w:rsid w:val="0072474B"/>
    <w:rsid w:val="00724CC0"/>
    <w:rsid w:val="00725A9C"/>
    <w:rsid w:val="00727EC4"/>
    <w:rsid w:val="00731844"/>
    <w:rsid w:val="00732D35"/>
    <w:rsid w:val="007332F5"/>
    <w:rsid w:val="007348C5"/>
    <w:rsid w:val="00734C19"/>
    <w:rsid w:val="00734CAE"/>
    <w:rsid w:val="00736636"/>
    <w:rsid w:val="00737580"/>
    <w:rsid w:val="00737811"/>
    <w:rsid w:val="00737846"/>
    <w:rsid w:val="0074136D"/>
    <w:rsid w:val="0074171D"/>
    <w:rsid w:val="00741BFD"/>
    <w:rsid w:val="00741EAD"/>
    <w:rsid w:val="00742C9C"/>
    <w:rsid w:val="00743277"/>
    <w:rsid w:val="00745224"/>
    <w:rsid w:val="0074544B"/>
    <w:rsid w:val="00745573"/>
    <w:rsid w:val="00747CDD"/>
    <w:rsid w:val="00753872"/>
    <w:rsid w:val="00753A84"/>
    <w:rsid w:val="00753FBA"/>
    <w:rsid w:val="00754623"/>
    <w:rsid w:val="0075497C"/>
    <w:rsid w:val="00754D53"/>
    <w:rsid w:val="00754EDE"/>
    <w:rsid w:val="007553BB"/>
    <w:rsid w:val="007559E0"/>
    <w:rsid w:val="00757CB6"/>
    <w:rsid w:val="00761489"/>
    <w:rsid w:val="00761DC6"/>
    <w:rsid w:val="00761DE4"/>
    <w:rsid w:val="00761E97"/>
    <w:rsid w:val="007629F3"/>
    <w:rsid w:val="00763523"/>
    <w:rsid w:val="00764692"/>
    <w:rsid w:val="00764A4B"/>
    <w:rsid w:val="00764B9C"/>
    <w:rsid w:val="00764F57"/>
    <w:rsid w:val="007652FC"/>
    <w:rsid w:val="007714A3"/>
    <w:rsid w:val="0077253D"/>
    <w:rsid w:val="007735E3"/>
    <w:rsid w:val="00773951"/>
    <w:rsid w:val="00775B41"/>
    <w:rsid w:val="007760AF"/>
    <w:rsid w:val="00777329"/>
    <w:rsid w:val="00777E5D"/>
    <w:rsid w:val="007801E3"/>
    <w:rsid w:val="00780279"/>
    <w:rsid w:val="0078126D"/>
    <w:rsid w:val="007813EF"/>
    <w:rsid w:val="0078241B"/>
    <w:rsid w:val="00782E5F"/>
    <w:rsid w:val="0078548C"/>
    <w:rsid w:val="00786614"/>
    <w:rsid w:val="00787040"/>
    <w:rsid w:val="00790615"/>
    <w:rsid w:val="00792E6E"/>
    <w:rsid w:val="00792EED"/>
    <w:rsid w:val="00792F07"/>
    <w:rsid w:val="00795258"/>
    <w:rsid w:val="00796716"/>
    <w:rsid w:val="007976FC"/>
    <w:rsid w:val="00797B6B"/>
    <w:rsid w:val="007A1D46"/>
    <w:rsid w:val="007A262B"/>
    <w:rsid w:val="007A4686"/>
    <w:rsid w:val="007A483C"/>
    <w:rsid w:val="007A498F"/>
    <w:rsid w:val="007A4F57"/>
    <w:rsid w:val="007A7247"/>
    <w:rsid w:val="007A7ECA"/>
    <w:rsid w:val="007B0043"/>
    <w:rsid w:val="007B0F50"/>
    <w:rsid w:val="007B1D4A"/>
    <w:rsid w:val="007B1EA0"/>
    <w:rsid w:val="007B2118"/>
    <w:rsid w:val="007B2F4C"/>
    <w:rsid w:val="007B4286"/>
    <w:rsid w:val="007B44B3"/>
    <w:rsid w:val="007B6411"/>
    <w:rsid w:val="007B7636"/>
    <w:rsid w:val="007B7CA5"/>
    <w:rsid w:val="007C15B3"/>
    <w:rsid w:val="007C2EFF"/>
    <w:rsid w:val="007C3850"/>
    <w:rsid w:val="007C3F37"/>
    <w:rsid w:val="007C47ED"/>
    <w:rsid w:val="007C4DD2"/>
    <w:rsid w:val="007C4FA4"/>
    <w:rsid w:val="007C5BC9"/>
    <w:rsid w:val="007C73B3"/>
    <w:rsid w:val="007D01A9"/>
    <w:rsid w:val="007D0513"/>
    <w:rsid w:val="007D052C"/>
    <w:rsid w:val="007D086E"/>
    <w:rsid w:val="007D0A8D"/>
    <w:rsid w:val="007D0D48"/>
    <w:rsid w:val="007D2189"/>
    <w:rsid w:val="007D2B07"/>
    <w:rsid w:val="007D2DD8"/>
    <w:rsid w:val="007D2FFB"/>
    <w:rsid w:val="007D42E8"/>
    <w:rsid w:val="007D52CD"/>
    <w:rsid w:val="007D6AE0"/>
    <w:rsid w:val="007D72B9"/>
    <w:rsid w:val="007D7385"/>
    <w:rsid w:val="007E01C6"/>
    <w:rsid w:val="007E0372"/>
    <w:rsid w:val="007E1209"/>
    <w:rsid w:val="007E13F2"/>
    <w:rsid w:val="007E1BA5"/>
    <w:rsid w:val="007E264E"/>
    <w:rsid w:val="007E2D00"/>
    <w:rsid w:val="007E3F72"/>
    <w:rsid w:val="007E427C"/>
    <w:rsid w:val="007E452D"/>
    <w:rsid w:val="007E52C6"/>
    <w:rsid w:val="007E5A80"/>
    <w:rsid w:val="007E65FB"/>
    <w:rsid w:val="007E690D"/>
    <w:rsid w:val="007E6E59"/>
    <w:rsid w:val="007E6F24"/>
    <w:rsid w:val="007E70C8"/>
    <w:rsid w:val="007E75E2"/>
    <w:rsid w:val="007E7752"/>
    <w:rsid w:val="007F01EC"/>
    <w:rsid w:val="007F131D"/>
    <w:rsid w:val="007F2F13"/>
    <w:rsid w:val="007F3382"/>
    <w:rsid w:val="007F4A0A"/>
    <w:rsid w:val="007F50F7"/>
    <w:rsid w:val="007F5CFE"/>
    <w:rsid w:val="007F7505"/>
    <w:rsid w:val="007F763A"/>
    <w:rsid w:val="007F776E"/>
    <w:rsid w:val="007F79DA"/>
    <w:rsid w:val="008016C2"/>
    <w:rsid w:val="008022A2"/>
    <w:rsid w:val="0080258D"/>
    <w:rsid w:val="00802FE7"/>
    <w:rsid w:val="00803895"/>
    <w:rsid w:val="00803F57"/>
    <w:rsid w:val="00804D3F"/>
    <w:rsid w:val="00805308"/>
    <w:rsid w:val="00805629"/>
    <w:rsid w:val="0080686C"/>
    <w:rsid w:val="00806A56"/>
    <w:rsid w:val="00807876"/>
    <w:rsid w:val="00807C7B"/>
    <w:rsid w:val="00810209"/>
    <w:rsid w:val="00812EE8"/>
    <w:rsid w:val="008143F7"/>
    <w:rsid w:val="00814508"/>
    <w:rsid w:val="00814F31"/>
    <w:rsid w:val="00815BF0"/>
    <w:rsid w:val="0081606B"/>
    <w:rsid w:val="00817845"/>
    <w:rsid w:val="00820342"/>
    <w:rsid w:val="00822E54"/>
    <w:rsid w:val="00825751"/>
    <w:rsid w:val="008257CD"/>
    <w:rsid w:val="00825BC2"/>
    <w:rsid w:val="008264C7"/>
    <w:rsid w:val="008274E6"/>
    <w:rsid w:val="008313A1"/>
    <w:rsid w:val="008318B1"/>
    <w:rsid w:val="00833DB0"/>
    <w:rsid w:val="00834371"/>
    <w:rsid w:val="00834866"/>
    <w:rsid w:val="00835F99"/>
    <w:rsid w:val="008372B1"/>
    <w:rsid w:val="0083780E"/>
    <w:rsid w:val="00841CBF"/>
    <w:rsid w:val="00842347"/>
    <w:rsid w:val="008426E3"/>
    <w:rsid w:val="00842F0D"/>
    <w:rsid w:val="0084359D"/>
    <w:rsid w:val="00843E66"/>
    <w:rsid w:val="00845590"/>
    <w:rsid w:val="008461FB"/>
    <w:rsid w:val="00847000"/>
    <w:rsid w:val="00847619"/>
    <w:rsid w:val="00850561"/>
    <w:rsid w:val="008509DC"/>
    <w:rsid w:val="00851DF3"/>
    <w:rsid w:val="00854ADF"/>
    <w:rsid w:val="0085611F"/>
    <w:rsid w:val="00856C68"/>
    <w:rsid w:val="00857CD5"/>
    <w:rsid w:val="008612DB"/>
    <w:rsid w:val="00862181"/>
    <w:rsid w:val="00863079"/>
    <w:rsid w:val="008633A0"/>
    <w:rsid w:val="008646F4"/>
    <w:rsid w:val="00864A48"/>
    <w:rsid w:val="0086555A"/>
    <w:rsid w:val="00870081"/>
    <w:rsid w:val="0087070A"/>
    <w:rsid w:val="00871004"/>
    <w:rsid w:val="00871143"/>
    <w:rsid w:val="00871C02"/>
    <w:rsid w:val="0087206D"/>
    <w:rsid w:val="008721F7"/>
    <w:rsid w:val="00872359"/>
    <w:rsid w:val="00873755"/>
    <w:rsid w:val="00874051"/>
    <w:rsid w:val="00875464"/>
    <w:rsid w:val="0087612E"/>
    <w:rsid w:val="008761A6"/>
    <w:rsid w:val="008776C8"/>
    <w:rsid w:val="00877724"/>
    <w:rsid w:val="008806A1"/>
    <w:rsid w:val="008818A8"/>
    <w:rsid w:val="008819D3"/>
    <w:rsid w:val="00881AA5"/>
    <w:rsid w:val="00881B5C"/>
    <w:rsid w:val="00882EA1"/>
    <w:rsid w:val="00882F6A"/>
    <w:rsid w:val="00883202"/>
    <w:rsid w:val="00884D25"/>
    <w:rsid w:val="00890423"/>
    <w:rsid w:val="00890625"/>
    <w:rsid w:val="00891110"/>
    <w:rsid w:val="008915FD"/>
    <w:rsid w:val="00891999"/>
    <w:rsid w:val="008923CB"/>
    <w:rsid w:val="00892928"/>
    <w:rsid w:val="00893ED2"/>
    <w:rsid w:val="00894382"/>
    <w:rsid w:val="00894DDE"/>
    <w:rsid w:val="00895E07"/>
    <w:rsid w:val="00896A50"/>
    <w:rsid w:val="008971C2"/>
    <w:rsid w:val="00897FE3"/>
    <w:rsid w:val="008A024C"/>
    <w:rsid w:val="008A0B81"/>
    <w:rsid w:val="008A3251"/>
    <w:rsid w:val="008A392A"/>
    <w:rsid w:val="008A3A8F"/>
    <w:rsid w:val="008A4C65"/>
    <w:rsid w:val="008A52C5"/>
    <w:rsid w:val="008A5A46"/>
    <w:rsid w:val="008A63DD"/>
    <w:rsid w:val="008A7054"/>
    <w:rsid w:val="008A7A52"/>
    <w:rsid w:val="008B1171"/>
    <w:rsid w:val="008B4C9D"/>
    <w:rsid w:val="008B7406"/>
    <w:rsid w:val="008B76DF"/>
    <w:rsid w:val="008B7F7A"/>
    <w:rsid w:val="008B7F9D"/>
    <w:rsid w:val="008C0931"/>
    <w:rsid w:val="008C1349"/>
    <w:rsid w:val="008C1641"/>
    <w:rsid w:val="008C17AD"/>
    <w:rsid w:val="008C1AC2"/>
    <w:rsid w:val="008C2579"/>
    <w:rsid w:val="008C2CB0"/>
    <w:rsid w:val="008C31FD"/>
    <w:rsid w:val="008C3899"/>
    <w:rsid w:val="008C3D9C"/>
    <w:rsid w:val="008C44C0"/>
    <w:rsid w:val="008C452B"/>
    <w:rsid w:val="008C47F5"/>
    <w:rsid w:val="008C4867"/>
    <w:rsid w:val="008C5BE5"/>
    <w:rsid w:val="008C6BBC"/>
    <w:rsid w:val="008C7FA5"/>
    <w:rsid w:val="008D0AB9"/>
    <w:rsid w:val="008D10F8"/>
    <w:rsid w:val="008D11C9"/>
    <w:rsid w:val="008D15AD"/>
    <w:rsid w:val="008D1A40"/>
    <w:rsid w:val="008D1CA6"/>
    <w:rsid w:val="008D2FBA"/>
    <w:rsid w:val="008D3042"/>
    <w:rsid w:val="008D4E14"/>
    <w:rsid w:val="008D4FFD"/>
    <w:rsid w:val="008D645D"/>
    <w:rsid w:val="008D666D"/>
    <w:rsid w:val="008D6EE4"/>
    <w:rsid w:val="008D73D4"/>
    <w:rsid w:val="008D7C38"/>
    <w:rsid w:val="008E1566"/>
    <w:rsid w:val="008E1E80"/>
    <w:rsid w:val="008E309D"/>
    <w:rsid w:val="008E3843"/>
    <w:rsid w:val="008E3D03"/>
    <w:rsid w:val="008E7CDC"/>
    <w:rsid w:val="008E7E03"/>
    <w:rsid w:val="008F0812"/>
    <w:rsid w:val="008F0D88"/>
    <w:rsid w:val="008F44E2"/>
    <w:rsid w:val="008F4B74"/>
    <w:rsid w:val="008F4CCF"/>
    <w:rsid w:val="008F4D8B"/>
    <w:rsid w:val="008F5438"/>
    <w:rsid w:val="008F6F73"/>
    <w:rsid w:val="008F759F"/>
    <w:rsid w:val="008F7A15"/>
    <w:rsid w:val="009009D0"/>
    <w:rsid w:val="009014EA"/>
    <w:rsid w:val="009018AF"/>
    <w:rsid w:val="009027BC"/>
    <w:rsid w:val="00902E34"/>
    <w:rsid w:val="00902F32"/>
    <w:rsid w:val="0090336D"/>
    <w:rsid w:val="00904512"/>
    <w:rsid w:val="009046B1"/>
    <w:rsid w:val="009073EC"/>
    <w:rsid w:val="0091193C"/>
    <w:rsid w:val="00912B66"/>
    <w:rsid w:val="00913A8F"/>
    <w:rsid w:val="00913EA9"/>
    <w:rsid w:val="00914F4C"/>
    <w:rsid w:val="00915C16"/>
    <w:rsid w:val="00915EF7"/>
    <w:rsid w:val="00916332"/>
    <w:rsid w:val="00916D24"/>
    <w:rsid w:val="00917EE4"/>
    <w:rsid w:val="009200FF"/>
    <w:rsid w:val="00920F0E"/>
    <w:rsid w:val="0092380D"/>
    <w:rsid w:val="00923B29"/>
    <w:rsid w:val="00925AD9"/>
    <w:rsid w:val="009263C0"/>
    <w:rsid w:val="00926430"/>
    <w:rsid w:val="00927FDB"/>
    <w:rsid w:val="00930299"/>
    <w:rsid w:val="00930684"/>
    <w:rsid w:val="009309B2"/>
    <w:rsid w:val="009324B4"/>
    <w:rsid w:val="009326FE"/>
    <w:rsid w:val="00936615"/>
    <w:rsid w:val="00937E47"/>
    <w:rsid w:val="009400E1"/>
    <w:rsid w:val="009407E8"/>
    <w:rsid w:val="00940D44"/>
    <w:rsid w:val="00943A88"/>
    <w:rsid w:val="00944F6F"/>
    <w:rsid w:val="009453AB"/>
    <w:rsid w:val="00946B21"/>
    <w:rsid w:val="00947C95"/>
    <w:rsid w:val="0095163E"/>
    <w:rsid w:val="00951998"/>
    <w:rsid w:val="0095220A"/>
    <w:rsid w:val="00953DCB"/>
    <w:rsid w:val="009549BB"/>
    <w:rsid w:val="00955138"/>
    <w:rsid w:val="00955C7F"/>
    <w:rsid w:val="00955CFE"/>
    <w:rsid w:val="00955E3D"/>
    <w:rsid w:val="00956123"/>
    <w:rsid w:val="00956EEF"/>
    <w:rsid w:val="0095785B"/>
    <w:rsid w:val="00960A82"/>
    <w:rsid w:val="00961858"/>
    <w:rsid w:val="00961C31"/>
    <w:rsid w:val="0096368A"/>
    <w:rsid w:val="009639FF"/>
    <w:rsid w:val="00965807"/>
    <w:rsid w:val="00965B49"/>
    <w:rsid w:val="00965C59"/>
    <w:rsid w:val="0096696E"/>
    <w:rsid w:val="009670D8"/>
    <w:rsid w:val="00967AB3"/>
    <w:rsid w:val="0097026B"/>
    <w:rsid w:val="00970A5F"/>
    <w:rsid w:val="00971876"/>
    <w:rsid w:val="00972393"/>
    <w:rsid w:val="009725A5"/>
    <w:rsid w:val="0097503A"/>
    <w:rsid w:val="00975CB3"/>
    <w:rsid w:val="00975D64"/>
    <w:rsid w:val="0097717E"/>
    <w:rsid w:val="00977D19"/>
    <w:rsid w:val="00980AC2"/>
    <w:rsid w:val="00980F3F"/>
    <w:rsid w:val="0098177E"/>
    <w:rsid w:val="0098237C"/>
    <w:rsid w:val="00982DA2"/>
    <w:rsid w:val="00983360"/>
    <w:rsid w:val="00983772"/>
    <w:rsid w:val="00984088"/>
    <w:rsid w:val="009845AA"/>
    <w:rsid w:val="009847B1"/>
    <w:rsid w:val="00984BF4"/>
    <w:rsid w:val="00987542"/>
    <w:rsid w:val="00987963"/>
    <w:rsid w:val="00987D25"/>
    <w:rsid w:val="00990136"/>
    <w:rsid w:val="00990EF6"/>
    <w:rsid w:val="0099156E"/>
    <w:rsid w:val="0099370A"/>
    <w:rsid w:val="00994FD8"/>
    <w:rsid w:val="00995681"/>
    <w:rsid w:val="00996542"/>
    <w:rsid w:val="00997640"/>
    <w:rsid w:val="009976E2"/>
    <w:rsid w:val="00997B40"/>
    <w:rsid w:val="009A0DEE"/>
    <w:rsid w:val="009A1BC0"/>
    <w:rsid w:val="009A1D35"/>
    <w:rsid w:val="009A1DE3"/>
    <w:rsid w:val="009A2626"/>
    <w:rsid w:val="009A2DA2"/>
    <w:rsid w:val="009A410E"/>
    <w:rsid w:val="009A5C13"/>
    <w:rsid w:val="009A692C"/>
    <w:rsid w:val="009B0526"/>
    <w:rsid w:val="009B1363"/>
    <w:rsid w:val="009B184B"/>
    <w:rsid w:val="009B2C3C"/>
    <w:rsid w:val="009B3A6A"/>
    <w:rsid w:val="009B41EA"/>
    <w:rsid w:val="009B5883"/>
    <w:rsid w:val="009B5F59"/>
    <w:rsid w:val="009B6589"/>
    <w:rsid w:val="009B6795"/>
    <w:rsid w:val="009B6E02"/>
    <w:rsid w:val="009C18B1"/>
    <w:rsid w:val="009C1AD3"/>
    <w:rsid w:val="009C42EF"/>
    <w:rsid w:val="009C46E0"/>
    <w:rsid w:val="009C4D6C"/>
    <w:rsid w:val="009C5A3B"/>
    <w:rsid w:val="009C63BC"/>
    <w:rsid w:val="009C69D9"/>
    <w:rsid w:val="009C710A"/>
    <w:rsid w:val="009C7312"/>
    <w:rsid w:val="009D0610"/>
    <w:rsid w:val="009D069F"/>
    <w:rsid w:val="009D0C0B"/>
    <w:rsid w:val="009D21F3"/>
    <w:rsid w:val="009D2559"/>
    <w:rsid w:val="009D2D01"/>
    <w:rsid w:val="009D2E8B"/>
    <w:rsid w:val="009D59D1"/>
    <w:rsid w:val="009D623D"/>
    <w:rsid w:val="009D68D1"/>
    <w:rsid w:val="009D6912"/>
    <w:rsid w:val="009D69BA"/>
    <w:rsid w:val="009D77AA"/>
    <w:rsid w:val="009E125B"/>
    <w:rsid w:val="009E1754"/>
    <w:rsid w:val="009E1CF1"/>
    <w:rsid w:val="009E2344"/>
    <w:rsid w:val="009E6C19"/>
    <w:rsid w:val="009E6CD4"/>
    <w:rsid w:val="009E79CC"/>
    <w:rsid w:val="009E7EB0"/>
    <w:rsid w:val="009F04B6"/>
    <w:rsid w:val="009F0523"/>
    <w:rsid w:val="009F148C"/>
    <w:rsid w:val="009F1E26"/>
    <w:rsid w:val="009F1FC6"/>
    <w:rsid w:val="009F21E2"/>
    <w:rsid w:val="009F26EE"/>
    <w:rsid w:val="009F2C8D"/>
    <w:rsid w:val="009F38CF"/>
    <w:rsid w:val="009F3D1F"/>
    <w:rsid w:val="009F55C2"/>
    <w:rsid w:val="009F64B0"/>
    <w:rsid w:val="009F71E4"/>
    <w:rsid w:val="009F7E40"/>
    <w:rsid w:val="00A0182F"/>
    <w:rsid w:val="00A01A8E"/>
    <w:rsid w:val="00A01B29"/>
    <w:rsid w:val="00A01FB8"/>
    <w:rsid w:val="00A02D95"/>
    <w:rsid w:val="00A02F94"/>
    <w:rsid w:val="00A04141"/>
    <w:rsid w:val="00A04ADE"/>
    <w:rsid w:val="00A04F9D"/>
    <w:rsid w:val="00A050CE"/>
    <w:rsid w:val="00A06C30"/>
    <w:rsid w:val="00A07721"/>
    <w:rsid w:val="00A131F1"/>
    <w:rsid w:val="00A14F79"/>
    <w:rsid w:val="00A16303"/>
    <w:rsid w:val="00A16547"/>
    <w:rsid w:val="00A16CFA"/>
    <w:rsid w:val="00A16DBB"/>
    <w:rsid w:val="00A17618"/>
    <w:rsid w:val="00A17624"/>
    <w:rsid w:val="00A17D73"/>
    <w:rsid w:val="00A2088B"/>
    <w:rsid w:val="00A2264F"/>
    <w:rsid w:val="00A22C6E"/>
    <w:rsid w:val="00A23A10"/>
    <w:rsid w:val="00A25B1C"/>
    <w:rsid w:val="00A263C1"/>
    <w:rsid w:val="00A27786"/>
    <w:rsid w:val="00A31046"/>
    <w:rsid w:val="00A3316A"/>
    <w:rsid w:val="00A34670"/>
    <w:rsid w:val="00A36414"/>
    <w:rsid w:val="00A368E2"/>
    <w:rsid w:val="00A37185"/>
    <w:rsid w:val="00A37352"/>
    <w:rsid w:val="00A37E86"/>
    <w:rsid w:val="00A409F2"/>
    <w:rsid w:val="00A41CAC"/>
    <w:rsid w:val="00A42E86"/>
    <w:rsid w:val="00A430AB"/>
    <w:rsid w:val="00A43846"/>
    <w:rsid w:val="00A44286"/>
    <w:rsid w:val="00A463B4"/>
    <w:rsid w:val="00A46C69"/>
    <w:rsid w:val="00A476B5"/>
    <w:rsid w:val="00A47B13"/>
    <w:rsid w:val="00A5097C"/>
    <w:rsid w:val="00A50B4D"/>
    <w:rsid w:val="00A50F72"/>
    <w:rsid w:val="00A511F6"/>
    <w:rsid w:val="00A51C3E"/>
    <w:rsid w:val="00A5262D"/>
    <w:rsid w:val="00A53046"/>
    <w:rsid w:val="00A53EFC"/>
    <w:rsid w:val="00A54567"/>
    <w:rsid w:val="00A54B07"/>
    <w:rsid w:val="00A56FF1"/>
    <w:rsid w:val="00A5767B"/>
    <w:rsid w:val="00A57D4F"/>
    <w:rsid w:val="00A57DE9"/>
    <w:rsid w:val="00A60533"/>
    <w:rsid w:val="00A61334"/>
    <w:rsid w:val="00A61417"/>
    <w:rsid w:val="00A61DC3"/>
    <w:rsid w:val="00A629B7"/>
    <w:rsid w:val="00A65ECB"/>
    <w:rsid w:val="00A6686E"/>
    <w:rsid w:val="00A669EA"/>
    <w:rsid w:val="00A66AA8"/>
    <w:rsid w:val="00A66D04"/>
    <w:rsid w:val="00A66E5E"/>
    <w:rsid w:val="00A67791"/>
    <w:rsid w:val="00A70059"/>
    <w:rsid w:val="00A72AFE"/>
    <w:rsid w:val="00A7337C"/>
    <w:rsid w:val="00A73DED"/>
    <w:rsid w:val="00A74635"/>
    <w:rsid w:val="00A75945"/>
    <w:rsid w:val="00A76CEE"/>
    <w:rsid w:val="00A76D96"/>
    <w:rsid w:val="00A7771D"/>
    <w:rsid w:val="00A777F2"/>
    <w:rsid w:val="00A80083"/>
    <w:rsid w:val="00A816C8"/>
    <w:rsid w:val="00A81849"/>
    <w:rsid w:val="00A820B8"/>
    <w:rsid w:val="00A836A4"/>
    <w:rsid w:val="00A83CFD"/>
    <w:rsid w:val="00A85656"/>
    <w:rsid w:val="00A85A7A"/>
    <w:rsid w:val="00A85BC2"/>
    <w:rsid w:val="00A85C4C"/>
    <w:rsid w:val="00A8707D"/>
    <w:rsid w:val="00A877B4"/>
    <w:rsid w:val="00A90044"/>
    <w:rsid w:val="00A907C6"/>
    <w:rsid w:val="00A91866"/>
    <w:rsid w:val="00A92043"/>
    <w:rsid w:val="00A92530"/>
    <w:rsid w:val="00A92D49"/>
    <w:rsid w:val="00A9396D"/>
    <w:rsid w:val="00A93B74"/>
    <w:rsid w:val="00A9530D"/>
    <w:rsid w:val="00A95438"/>
    <w:rsid w:val="00AA1EB0"/>
    <w:rsid w:val="00AA2DBD"/>
    <w:rsid w:val="00AA4AEC"/>
    <w:rsid w:val="00AA4B40"/>
    <w:rsid w:val="00AA5734"/>
    <w:rsid w:val="00AA627D"/>
    <w:rsid w:val="00AA6D44"/>
    <w:rsid w:val="00AA71C9"/>
    <w:rsid w:val="00AA74A7"/>
    <w:rsid w:val="00AB067F"/>
    <w:rsid w:val="00AB1220"/>
    <w:rsid w:val="00AB2A16"/>
    <w:rsid w:val="00AB2C40"/>
    <w:rsid w:val="00AB5158"/>
    <w:rsid w:val="00AB5739"/>
    <w:rsid w:val="00AB7599"/>
    <w:rsid w:val="00AC09FD"/>
    <w:rsid w:val="00AC1B09"/>
    <w:rsid w:val="00AC2BF4"/>
    <w:rsid w:val="00AC483A"/>
    <w:rsid w:val="00AC4A5B"/>
    <w:rsid w:val="00AC4D62"/>
    <w:rsid w:val="00AC524B"/>
    <w:rsid w:val="00AC5D71"/>
    <w:rsid w:val="00AC624F"/>
    <w:rsid w:val="00AC62EB"/>
    <w:rsid w:val="00AC7F99"/>
    <w:rsid w:val="00AD088F"/>
    <w:rsid w:val="00AD318B"/>
    <w:rsid w:val="00AD3A53"/>
    <w:rsid w:val="00AD557B"/>
    <w:rsid w:val="00AD576B"/>
    <w:rsid w:val="00AD6C36"/>
    <w:rsid w:val="00AD73CF"/>
    <w:rsid w:val="00AE3495"/>
    <w:rsid w:val="00AE42AE"/>
    <w:rsid w:val="00AE475C"/>
    <w:rsid w:val="00AE6C02"/>
    <w:rsid w:val="00AE7070"/>
    <w:rsid w:val="00AF15B0"/>
    <w:rsid w:val="00AF2480"/>
    <w:rsid w:val="00AF2EC6"/>
    <w:rsid w:val="00AF356F"/>
    <w:rsid w:val="00AF51A6"/>
    <w:rsid w:val="00AF6135"/>
    <w:rsid w:val="00AF6212"/>
    <w:rsid w:val="00AF6680"/>
    <w:rsid w:val="00AF7670"/>
    <w:rsid w:val="00B00A2B"/>
    <w:rsid w:val="00B00A5E"/>
    <w:rsid w:val="00B02252"/>
    <w:rsid w:val="00B03B91"/>
    <w:rsid w:val="00B05709"/>
    <w:rsid w:val="00B05CB7"/>
    <w:rsid w:val="00B05E97"/>
    <w:rsid w:val="00B05F75"/>
    <w:rsid w:val="00B0769E"/>
    <w:rsid w:val="00B10521"/>
    <w:rsid w:val="00B10B4F"/>
    <w:rsid w:val="00B12AEB"/>
    <w:rsid w:val="00B12DC6"/>
    <w:rsid w:val="00B1337C"/>
    <w:rsid w:val="00B13985"/>
    <w:rsid w:val="00B13C71"/>
    <w:rsid w:val="00B140FD"/>
    <w:rsid w:val="00B15F39"/>
    <w:rsid w:val="00B16B2A"/>
    <w:rsid w:val="00B16FB9"/>
    <w:rsid w:val="00B21609"/>
    <w:rsid w:val="00B22BFD"/>
    <w:rsid w:val="00B252C1"/>
    <w:rsid w:val="00B258AC"/>
    <w:rsid w:val="00B27121"/>
    <w:rsid w:val="00B271BE"/>
    <w:rsid w:val="00B30A0B"/>
    <w:rsid w:val="00B31BA0"/>
    <w:rsid w:val="00B32B7D"/>
    <w:rsid w:val="00B334BC"/>
    <w:rsid w:val="00B3385F"/>
    <w:rsid w:val="00B3430E"/>
    <w:rsid w:val="00B34A27"/>
    <w:rsid w:val="00B34E9A"/>
    <w:rsid w:val="00B34F4F"/>
    <w:rsid w:val="00B3584B"/>
    <w:rsid w:val="00B3637F"/>
    <w:rsid w:val="00B36D80"/>
    <w:rsid w:val="00B371F2"/>
    <w:rsid w:val="00B37555"/>
    <w:rsid w:val="00B37642"/>
    <w:rsid w:val="00B37F92"/>
    <w:rsid w:val="00B419D2"/>
    <w:rsid w:val="00B43D75"/>
    <w:rsid w:val="00B448C7"/>
    <w:rsid w:val="00B450D3"/>
    <w:rsid w:val="00B45305"/>
    <w:rsid w:val="00B46606"/>
    <w:rsid w:val="00B474C8"/>
    <w:rsid w:val="00B47D5C"/>
    <w:rsid w:val="00B50736"/>
    <w:rsid w:val="00B514AE"/>
    <w:rsid w:val="00B514D4"/>
    <w:rsid w:val="00B51D72"/>
    <w:rsid w:val="00B52A4D"/>
    <w:rsid w:val="00B53543"/>
    <w:rsid w:val="00B5429A"/>
    <w:rsid w:val="00B5540F"/>
    <w:rsid w:val="00B5563B"/>
    <w:rsid w:val="00B56DE1"/>
    <w:rsid w:val="00B57C84"/>
    <w:rsid w:val="00B57D73"/>
    <w:rsid w:val="00B57FF9"/>
    <w:rsid w:val="00B62B85"/>
    <w:rsid w:val="00B637EC"/>
    <w:rsid w:val="00B63D99"/>
    <w:rsid w:val="00B65888"/>
    <w:rsid w:val="00B65FE9"/>
    <w:rsid w:val="00B668D6"/>
    <w:rsid w:val="00B71190"/>
    <w:rsid w:val="00B71834"/>
    <w:rsid w:val="00B7223C"/>
    <w:rsid w:val="00B72312"/>
    <w:rsid w:val="00B742F8"/>
    <w:rsid w:val="00B74409"/>
    <w:rsid w:val="00B75B1D"/>
    <w:rsid w:val="00B772A2"/>
    <w:rsid w:val="00B779E5"/>
    <w:rsid w:val="00B77F7D"/>
    <w:rsid w:val="00B812E4"/>
    <w:rsid w:val="00B81810"/>
    <w:rsid w:val="00B81D0C"/>
    <w:rsid w:val="00B834BB"/>
    <w:rsid w:val="00B83925"/>
    <w:rsid w:val="00B83B42"/>
    <w:rsid w:val="00B83C4C"/>
    <w:rsid w:val="00B83D4E"/>
    <w:rsid w:val="00B848AD"/>
    <w:rsid w:val="00B8584D"/>
    <w:rsid w:val="00B8653A"/>
    <w:rsid w:val="00B90AC8"/>
    <w:rsid w:val="00B9260B"/>
    <w:rsid w:val="00B93024"/>
    <w:rsid w:val="00B93A2C"/>
    <w:rsid w:val="00B95711"/>
    <w:rsid w:val="00B96EDC"/>
    <w:rsid w:val="00B97649"/>
    <w:rsid w:val="00B97958"/>
    <w:rsid w:val="00BA0558"/>
    <w:rsid w:val="00BA0FCA"/>
    <w:rsid w:val="00BA1400"/>
    <w:rsid w:val="00BA1B92"/>
    <w:rsid w:val="00BA33C2"/>
    <w:rsid w:val="00BA35A2"/>
    <w:rsid w:val="00BA4258"/>
    <w:rsid w:val="00BA4AC9"/>
    <w:rsid w:val="00BA53CD"/>
    <w:rsid w:val="00BA58F2"/>
    <w:rsid w:val="00BA73B3"/>
    <w:rsid w:val="00BB0113"/>
    <w:rsid w:val="00BB020E"/>
    <w:rsid w:val="00BB12D4"/>
    <w:rsid w:val="00BB2BD8"/>
    <w:rsid w:val="00BB4D31"/>
    <w:rsid w:val="00BB4E29"/>
    <w:rsid w:val="00BB62E0"/>
    <w:rsid w:val="00BB6DCA"/>
    <w:rsid w:val="00BB70B8"/>
    <w:rsid w:val="00BB77E0"/>
    <w:rsid w:val="00BC1A09"/>
    <w:rsid w:val="00BC346F"/>
    <w:rsid w:val="00BC777F"/>
    <w:rsid w:val="00BC7AA8"/>
    <w:rsid w:val="00BD0DE6"/>
    <w:rsid w:val="00BD1291"/>
    <w:rsid w:val="00BD1F8C"/>
    <w:rsid w:val="00BD2C47"/>
    <w:rsid w:val="00BD3ECC"/>
    <w:rsid w:val="00BD41CD"/>
    <w:rsid w:val="00BD4315"/>
    <w:rsid w:val="00BD521E"/>
    <w:rsid w:val="00BD53C0"/>
    <w:rsid w:val="00BD5A55"/>
    <w:rsid w:val="00BD5BF4"/>
    <w:rsid w:val="00BD70B3"/>
    <w:rsid w:val="00BE0113"/>
    <w:rsid w:val="00BE0D85"/>
    <w:rsid w:val="00BE18EB"/>
    <w:rsid w:val="00BE1BD6"/>
    <w:rsid w:val="00BE2565"/>
    <w:rsid w:val="00BE27A4"/>
    <w:rsid w:val="00BE4917"/>
    <w:rsid w:val="00BE549B"/>
    <w:rsid w:val="00BE5B89"/>
    <w:rsid w:val="00BE656A"/>
    <w:rsid w:val="00BE65D8"/>
    <w:rsid w:val="00BE67C8"/>
    <w:rsid w:val="00BE6C79"/>
    <w:rsid w:val="00BE6F22"/>
    <w:rsid w:val="00BF111C"/>
    <w:rsid w:val="00BF11EB"/>
    <w:rsid w:val="00BF1BF4"/>
    <w:rsid w:val="00BF24EA"/>
    <w:rsid w:val="00BF2632"/>
    <w:rsid w:val="00BF26F5"/>
    <w:rsid w:val="00BF2B8A"/>
    <w:rsid w:val="00BF2DB7"/>
    <w:rsid w:val="00BF42DB"/>
    <w:rsid w:val="00BF4D69"/>
    <w:rsid w:val="00BF63D6"/>
    <w:rsid w:val="00BF67DC"/>
    <w:rsid w:val="00BF69B5"/>
    <w:rsid w:val="00BF6B00"/>
    <w:rsid w:val="00BF740F"/>
    <w:rsid w:val="00BF7AC5"/>
    <w:rsid w:val="00C0088E"/>
    <w:rsid w:val="00C01C57"/>
    <w:rsid w:val="00C02380"/>
    <w:rsid w:val="00C02D9D"/>
    <w:rsid w:val="00C04CC9"/>
    <w:rsid w:val="00C06B64"/>
    <w:rsid w:val="00C07390"/>
    <w:rsid w:val="00C078C3"/>
    <w:rsid w:val="00C07C3F"/>
    <w:rsid w:val="00C108DC"/>
    <w:rsid w:val="00C10BA4"/>
    <w:rsid w:val="00C10D5C"/>
    <w:rsid w:val="00C11308"/>
    <w:rsid w:val="00C114D2"/>
    <w:rsid w:val="00C117E9"/>
    <w:rsid w:val="00C12DAE"/>
    <w:rsid w:val="00C1388F"/>
    <w:rsid w:val="00C13A38"/>
    <w:rsid w:val="00C153F6"/>
    <w:rsid w:val="00C1756C"/>
    <w:rsid w:val="00C17FE1"/>
    <w:rsid w:val="00C22395"/>
    <w:rsid w:val="00C229C0"/>
    <w:rsid w:val="00C22E39"/>
    <w:rsid w:val="00C24D20"/>
    <w:rsid w:val="00C265F7"/>
    <w:rsid w:val="00C26F30"/>
    <w:rsid w:val="00C302B7"/>
    <w:rsid w:val="00C308B1"/>
    <w:rsid w:val="00C31733"/>
    <w:rsid w:val="00C31D27"/>
    <w:rsid w:val="00C3483D"/>
    <w:rsid w:val="00C351D2"/>
    <w:rsid w:val="00C364BD"/>
    <w:rsid w:val="00C40EBB"/>
    <w:rsid w:val="00C41B23"/>
    <w:rsid w:val="00C427BD"/>
    <w:rsid w:val="00C440BD"/>
    <w:rsid w:val="00C45B8F"/>
    <w:rsid w:val="00C45D71"/>
    <w:rsid w:val="00C463AB"/>
    <w:rsid w:val="00C464AF"/>
    <w:rsid w:val="00C46916"/>
    <w:rsid w:val="00C46D2E"/>
    <w:rsid w:val="00C50470"/>
    <w:rsid w:val="00C5108D"/>
    <w:rsid w:val="00C5133E"/>
    <w:rsid w:val="00C51B45"/>
    <w:rsid w:val="00C538AC"/>
    <w:rsid w:val="00C53C64"/>
    <w:rsid w:val="00C544F0"/>
    <w:rsid w:val="00C54BC8"/>
    <w:rsid w:val="00C558B0"/>
    <w:rsid w:val="00C55D81"/>
    <w:rsid w:val="00C57B20"/>
    <w:rsid w:val="00C6042F"/>
    <w:rsid w:val="00C6074C"/>
    <w:rsid w:val="00C627BB"/>
    <w:rsid w:val="00C62913"/>
    <w:rsid w:val="00C62C94"/>
    <w:rsid w:val="00C62F41"/>
    <w:rsid w:val="00C64211"/>
    <w:rsid w:val="00C64FA9"/>
    <w:rsid w:val="00C64FFA"/>
    <w:rsid w:val="00C659C3"/>
    <w:rsid w:val="00C670B6"/>
    <w:rsid w:val="00C67192"/>
    <w:rsid w:val="00C67C1B"/>
    <w:rsid w:val="00C704A7"/>
    <w:rsid w:val="00C71D31"/>
    <w:rsid w:val="00C71DBB"/>
    <w:rsid w:val="00C735A4"/>
    <w:rsid w:val="00C73998"/>
    <w:rsid w:val="00C749C3"/>
    <w:rsid w:val="00C74CCD"/>
    <w:rsid w:val="00C75CFE"/>
    <w:rsid w:val="00C76162"/>
    <w:rsid w:val="00C76F20"/>
    <w:rsid w:val="00C77725"/>
    <w:rsid w:val="00C805AC"/>
    <w:rsid w:val="00C827A7"/>
    <w:rsid w:val="00C8292B"/>
    <w:rsid w:val="00C840A7"/>
    <w:rsid w:val="00C84FF1"/>
    <w:rsid w:val="00C864EF"/>
    <w:rsid w:val="00C8699D"/>
    <w:rsid w:val="00C87431"/>
    <w:rsid w:val="00C874D0"/>
    <w:rsid w:val="00C91E73"/>
    <w:rsid w:val="00C9227A"/>
    <w:rsid w:val="00C92D9F"/>
    <w:rsid w:val="00C932E3"/>
    <w:rsid w:val="00C93F6C"/>
    <w:rsid w:val="00C96012"/>
    <w:rsid w:val="00C961C4"/>
    <w:rsid w:val="00C96E59"/>
    <w:rsid w:val="00CA0482"/>
    <w:rsid w:val="00CA2302"/>
    <w:rsid w:val="00CA2354"/>
    <w:rsid w:val="00CA26FC"/>
    <w:rsid w:val="00CA2B9E"/>
    <w:rsid w:val="00CA35D3"/>
    <w:rsid w:val="00CA3F0B"/>
    <w:rsid w:val="00CA3F43"/>
    <w:rsid w:val="00CA4D46"/>
    <w:rsid w:val="00CA665C"/>
    <w:rsid w:val="00CA6F5E"/>
    <w:rsid w:val="00CA7DDB"/>
    <w:rsid w:val="00CB0546"/>
    <w:rsid w:val="00CB063A"/>
    <w:rsid w:val="00CB0800"/>
    <w:rsid w:val="00CB0CC6"/>
    <w:rsid w:val="00CB1721"/>
    <w:rsid w:val="00CB2ABB"/>
    <w:rsid w:val="00CB3068"/>
    <w:rsid w:val="00CB3199"/>
    <w:rsid w:val="00CB4CF0"/>
    <w:rsid w:val="00CB688D"/>
    <w:rsid w:val="00CB75D7"/>
    <w:rsid w:val="00CC0D35"/>
    <w:rsid w:val="00CC14FB"/>
    <w:rsid w:val="00CC1F43"/>
    <w:rsid w:val="00CC1FB1"/>
    <w:rsid w:val="00CC2FB4"/>
    <w:rsid w:val="00CC3311"/>
    <w:rsid w:val="00CC355B"/>
    <w:rsid w:val="00CC5161"/>
    <w:rsid w:val="00CC5326"/>
    <w:rsid w:val="00CC5343"/>
    <w:rsid w:val="00CC5984"/>
    <w:rsid w:val="00CC7B62"/>
    <w:rsid w:val="00CD07A6"/>
    <w:rsid w:val="00CD0EAF"/>
    <w:rsid w:val="00CD17D8"/>
    <w:rsid w:val="00CD287C"/>
    <w:rsid w:val="00CD320B"/>
    <w:rsid w:val="00CD3392"/>
    <w:rsid w:val="00CD348E"/>
    <w:rsid w:val="00CD3D45"/>
    <w:rsid w:val="00CD3F97"/>
    <w:rsid w:val="00CD4E4D"/>
    <w:rsid w:val="00CD7172"/>
    <w:rsid w:val="00CD7337"/>
    <w:rsid w:val="00CD73AD"/>
    <w:rsid w:val="00CE0A79"/>
    <w:rsid w:val="00CE0DBF"/>
    <w:rsid w:val="00CE0E1B"/>
    <w:rsid w:val="00CE10BE"/>
    <w:rsid w:val="00CE2A5B"/>
    <w:rsid w:val="00CE2CCB"/>
    <w:rsid w:val="00CE2E94"/>
    <w:rsid w:val="00CE4EBB"/>
    <w:rsid w:val="00CE55C7"/>
    <w:rsid w:val="00CE5CDC"/>
    <w:rsid w:val="00CE67D6"/>
    <w:rsid w:val="00CE6CE3"/>
    <w:rsid w:val="00CE6DF1"/>
    <w:rsid w:val="00CE6EBD"/>
    <w:rsid w:val="00CE78D3"/>
    <w:rsid w:val="00CF01BA"/>
    <w:rsid w:val="00CF17C1"/>
    <w:rsid w:val="00CF21B8"/>
    <w:rsid w:val="00CF273C"/>
    <w:rsid w:val="00CF3C6C"/>
    <w:rsid w:val="00CF3D3B"/>
    <w:rsid w:val="00CF43AB"/>
    <w:rsid w:val="00CF4A13"/>
    <w:rsid w:val="00CF5850"/>
    <w:rsid w:val="00CF5BE7"/>
    <w:rsid w:val="00CF5DFB"/>
    <w:rsid w:val="00CF5E67"/>
    <w:rsid w:val="00CF5F8A"/>
    <w:rsid w:val="00CF68F8"/>
    <w:rsid w:val="00CF7095"/>
    <w:rsid w:val="00CF7889"/>
    <w:rsid w:val="00D0026B"/>
    <w:rsid w:val="00D002A9"/>
    <w:rsid w:val="00D015B3"/>
    <w:rsid w:val="00D02349"/>
    <w:rsid w:val="00D02416"/>
    <w:rsid w:val="00D03600"/>
    <w:rsid w:val="00D04B2E"/>
    <w:rsid w:val="00D060C9"/>
    <w:rsid w:val="00D07500"/>
    <w:rsid w:val="00D07696"/>
    <w:rsid w:val="00D07A1E"/>
    <w:rsid w:val="00D10064"/>
    <w:rsid w:val="00D1039B"/>
    <w:rsid w:val="00D1122A"/>
    <w:rsid w:val="00D1340F"/>
    <w:rsid w:val="00D13462"/>
    <w:rsid w:val="00D136A3"/>
    <w:rsid w:val="00D1372E"/>
    <w:rsid w:val="00D14D5B"/>
    <w:rsid w:val="00D15021"/>
    <w:rsid w:val="00D15561"/>
    <w:rsid w:val="00D15CA0"/>
    <w:rsid w:val="00D1734C"/>
    <w:rsid w:val="00D2170C"/>
    <w:rsid w:val="00D21B83"/>
    <w:rsid w:val="00D21C7F"/>
    <w:rsid w:val="00D21F23"/>
    <w:rsid w:val="00D222D3"/>
    <w:rsid w:val="00D226A7"/>
    <w:rsid w:val="00D230DD"/>
    <w:rsid w:val="00D2324A"/>
    <w:rsid w:val="00D23561"/>
    <w:rsid w:val="00D2359F"/>
    <w:rsid w:val="00D23AB5"/>
    <w:rsid w:val="00D24676"/>
    <w:rsid w:val="00D24B5A"/>
    <w:rsid w:val="00D264D3"/>
    <w:rsid w:val="00D26E27"/>
    <w:rsid w:val="00D309A3"/>
    <w:rsid w:val="00D33F88"/>
    <w:rsid w:val="00D34706"/>
    <w:rsid w:val="00D34F8D"/>
    <w:rsid w:val="00D35433"/>
    <w:rsid w:val="00D35673"/>
    <w:rsid w:val="00D36CA7"/>
    <w:rsid w:val="00D376F4"/>
    <w:rsid w:val="00D37736"/>
    <w:rsid w:val="00D37D00"/>
    <w:rsid w:val="00D41541"/>
    <w:rsid w:val="00D42B05"/>
    <w:rsid w:val="00D43007"/>
    <w:rsid w:val="00D4437A"/>
    <w:rsid w:val="00D44E7A"/>
    <w:rsid w:val="00D4510C"/>
    <w:rsid w:val="00D45277"/>
    <w:rsid w:val="00D456BB"/>
    <w:rsid w:val="00D45FD5"/>
    <w:rsid w:val="00D46AA0"/>
    <w:rsid w:val="00D47539"/>
    <w:rsid w:val="00D47D48"/>
    <w:rsid w:val="00D50CC0"/>
    <w:rsid w:val="00D50CFB"/>
    <w:rsid w:val="00D512D3"/>
    <w:rsid w:val="00D52293"/>
    <w:rsid w:val="00D522D2"/>
    <w:rsid w:val="00D52D5A"/>
    <w:rsid w:val="00D5330A"/>
    <w:rsid w:val="00D560F2"/>
    <w:rsid w:val="00D56736"/>
    <w:rsid w:val="00D56AF4"/>
    <w:rsid w:val="00D56D52"/>
    <w:rsid w:val="00D5757C"/>
    <w:rsid w:val="00D6007E"/>
    <w:rsid w:val="00D61668"/>
    <w:rsid w:val="00D61B56"/>
    <w:rsid w:val="00D61F94"/>
    <w:rsid w:val="00D62439"/>
    <w:rsid w:val="00D646DE"/>
    <w:rsid w:val="00D64A08"/>
    <w:rsid w:val="00D64C0A"/>
    <w:rsid w:val="00D65C58"/>
    <w:rsid w:val="00D6698D"/>
    <w:rsid w:val="00D7186C"/>
    <w:rsid w:val="00D72344"/>
    <w:rsid w:val="00D72C85"/>
    <w:rsid w:val="00D72E06"/>
    <w:rsid w:val="00D72EE9"/>
    <w:rsid w:val="00D74108"/>
    <w:rsid w:val="00D74D8F"/>
    <w:rsid w:val="00D765E7"/>
    <w:rsid w:val="00D76C11"/>
    <w:rsid w:val="00D76FDE"/>
    <w:rsid w:val="00D77190"/>
    <w:rsid w:val="00D77E7C"/>
    <w:rsid w:val="00D809D1"/>
    <w:rsid w:val="00D830F6"/>
    <w:rsid w:val="00D83714"/>
    <w:rsid w:val="00D83B9F"/>
    <w:rsid w:val="00D83BCD"/>
    <w:rsid w:val="00D84155"/>
    <w:rsid w:val="00D84395"/>
    <w:rsid w:val="00D85358"/>
    <w:rsid w:val="00D8557E"/>
    <w:rsid w:val="00D86627"/>
    <w:rsid w:val="00D87C88"/>
    <w:rsid w:val="00D87DFD"/>
    <w:rsid w:val="00D90485"/>
    <w:rsid w:val="00D90573"/>
    <w:rsid w:val="00D90649"/>
    <w:rsid w:val="00D911A5"/>
    <w:rsid w:val="00D91740"/>
    <w:rsid w:val="00D91E78"/>
    <w:rsid w:val="00D93161"/>
    <w:rsid w:val="00D93241"/>
    <w:rsid w:val="00D93929"/>
    <w:rsid w:val="00D942E6"/>
    <w:rsid w:val="00D94D8B"/>
    <w:rsid w:val="00D9669A"/>
    <w:rsid w:val="00D96F2A"/>
    <w:rsid w:val="00DA0673"/>
    <w:rsid w:val="00DA0C57"/>
    <w:rsid w:val="00DA155B"/>
    <w:rsid w:val="00DA469F"/>
    <w:rsid w:val="00DA4D19"/>
    <w:rsid w:val="00DA55D0"/>
    <w:rsid w:val="00DA76A1"/>
    <w:rsid w:val="00DA7983"/>
    <w:rsid w:val="00DB0821"/>
    <w:rsid w:val="00DB0F1C"/>
    <w:rsid w:val="00DB3A8E"/>
    <w:rsid w:val="00DB78B1"/>
    <w:rsid w:val="00DB7D49"/>
    <w:rsid w:val="00DC0579"/>
    <w:rsid w:val="00DC1613"/>
    <w:rsid w:val="00DC1864"/>
    <w:rsid w:val="00DC254B"/>
    <w:rsid w:val="00DC291D"/>
    <w:rsid w:val="00DC2E0E"/>
    <w:rsid w:val="00DC2E1B"/>
    <w:rsid w:val="00DC2F2E"/>
    <w:rsid w:val="00DC3E32"/>
    <w:rsid w:val="00DC41EB"/>
    <w:rsid w:val="00DC4468"/>
    <w:rsid w:val="00DC4DCA"/>
    <w:rsid w:val="00DC5241"/>
    <w:rsid w:val="00DC5E0F"/>
    <w:rsid w:val="00DC5E1F"/>
    <w:rsid w:val="00DC77F7"/>
    <w:rsid w:val="00DC7807"/>
    <w:rsid w:val="00DC7DB4"/>
    <w:rsid w:val="00DD0E14"/>
    <w:rsid w:val="00DD0E79"/>
    <w:rsid w:val="00DD0EFC"/>
    <w:rsid w:val="00DD116E"/>
    <w:rsid w:val="00DD206D"/>
    <w:rsid w:val="00DD28E6"/>
    <w:rsid w:val="00DD33BA"/>
    <w:rsid w:val="00DD402E"/>
    <w:rsid w:val="00DD414F"/>
    <w:rsid w:val="00DD427D"/>
    <w:rsid w:val="00DD4898"/>
    <w:rsid w:val="00DD59CA"/>
    <w:rsid w:val="00DD5E2F"/>
    <w:rsid w:val="00DD5F72"/>
    <w:rsid w:val="00DD619B"/>
    <w:rsid w:val="00DE2712"/>
    <w:rsid w:val="00DE2B53"/>
    <w:rsid w:val="00DE479F"/>
    <w:rsid w:val="00DF0601"/>
    <w:rsid w:val="00DF107F"/>
    <w:rsid w:val="00DF1275"/>
    <w:rsid w:val="00DF1CEF"/>
    <w:rsid w:val="00DF2A43"/>
    <w:rsid w:val="00DF2D43"/>
    <w:rsid w:val="00DF51FD"/>
    <w:rsid w:val="00DF5378"/>
    <w:rsid w:val="00DF5AE6"/>
    <w:rsid w:val="00DF5FC3"/>
    <w:rsid w:val="00DF682B"/>
    <w:rsid w:val="00DF6A24"/>
    <w:rsid w:val="00DF718C"/>
    <w:rsid w:val="00DF754E"/>
    <w:rsid w:val="00E0084A"/>
    <w:rsid w:val="00E0111E"/>
    <w:rsid w:val="00E0224B"/>
    <w:rsid w:val="00E02463"/>
    <w:rsid w:val="00E025C8"/>
    <w:rsid w:val="00E03A50"/>
    <w:rsid w:val="00E05179"/>
    <w:rsid w:val="00E0625C"/>
    <w:rsid w:val="00E0632A"/>
    <w:rsid w:val="00E06C04"/>
    <w:rsid w:val="00E0707A"/>
    <w:rsid w:val="00E078B6"/>
    <w:rsid w:val="00E07CEC"/>
    <w:rsid w:val="00E07F46"/>
    <w:rsid w:val="00E10177"/>
    <w:rsid w:val="00E10AF9"/>
    <w:rsid w:val="00E1138C"/>
    <w:rsid w:val="00E11C5A"/>
    <w:rsid w:val="00E13932"/>
    <w:rsid w:val="00E14301"/>
    <w:rsid w:val="00E14A23"/>
    <w:rsid w:val="00E14B40"/>
    <w:rsid w:val="00E17C5C"/>
    <w:rsid w:val="00E20F0B"/>
    <w:rsid w:val="00E21506"/>
    <w:rsid w:val="00E22C53"/>
    <w:rsid w:val="00E22D14"/>
    <w:rsid w:val="00E24965"/>
    <w:rsid w:val="00E25214"/>
    <w:rsid w:val="00E2532A"/>
    <w:rsid w:val="00E25856"/>
    <w:rsid w:val="00E25F40"/>
    <w:rsid w:val="00E26227"/>
    <w:rsid w:val="00E319F8"/>
    <w:rsid w:val="00E31F94"/>
    <w:rsid w:val="00E32648"/>
    <w:rsid w:val="00E33677"/>
    <w:rsid w:val="00E33AE7"/>
    <w:rsid w:val="00E34347"/>
    <w:rsid w:val="00E34DC5"/>
    <w:rsid w:val="00E36708"/>
    <w:rsid w:val="00E36F87"/>
    <w:rsid w:val="00E372F8"/>
    <w:rsid w:val="00E41A24"/>
    <w:rsid w:val="00E41AE0"/>
    <w:rsid w:val="00E423CC"/>
    <w:rsid w:val="00E43D0A"/>
    <w:rsid w:val="00E44346"/>
    <w:rsid w:val="00E45A00"/>
    <w:rsid w:val="00E47C66"/>
    <w:rsid w:val="00E5044B"/>
    <w:rsid w:val="00E51549"/>
    <w:rsid w:val="00E515C6"/>
    <w:rsid w:val="00E5186A"/>
    <w:rsid w:val="00E53058"/>
    <w:rsid w:val="00E562CF"/>
    <w:rsid w:val="00E56D2D"/>
    <w:rsid w:val="00E56DCC"/>
    <w:rsid w:val="00E576E5"/>
    <w:rsid w:val="00E57914"/>
    <w:rsid w:val="00E61083"/>
    <w:rsid w:val="00E62744"/>
    <w:rsid w:val="00E6304A"/>
    <w:rsid w:val="00E63146"/>
    <w:rsid w:val="00E63905"/>
    <w:rsid w:val="00E64410"/>
    <w:rsid w:val="00E6477A"/>
    <w:rsid w:val="00E64945"/>
    <w:rsid w:val="00E66016"/>
    <w:rsid w:val="00E663E0"/>
    <w:rsid w:val="00E66733"/>
    <w:rsid w:val="00E72195"/>
    <w:rsid w:val="00E72EBB"/>
    <w:rsid w:val="00E73FDD"/>
    <w:rsid w:val="00E743E8"/>
    <w:rsid w:val="00E74BC5"/>
    <w:rsid w:val="00E805BC"/>
    <w:rsid w:val="00E814CD"/>
    <w:rsid w:val="00E81FAC"/>
    <w:rsid w:val="00E82A97"/>
    <w:rsid w:val="00E83494"/>
    <w:rsid w:val="00E84828"/>
    <w:rsid w:val="00E85377"/>
    <w:rsid w:val="00E86A1F"/>
    <w:rsid w:val="00E874D3"/>
    <w:rsid w:val="00E8778D"/>
    <w:rsid w:val="00E90AD0"/>
    <w:rsid w:val="00E90C12"/>
    <w:rsid w:val="00E926A6"/>
    <w:rsid w:val="00E9340A"/>
    <w:rsid w:val="00E93CA2"/>
    <w:rsid w:val="00E942DD"/>
    <w:rsid w:val="00E957A9"/>
    <w:rsid w:val="00E964AA"/>
    <w:rsid w:val="00E971C9"/>
    <w:rsid w:val="00EA00CF"/>
    <w:rsid w:val="00EA161B"/>
    <w:rsid w:val="00EA1BA4"/>
    <w:rsid w:val="00EA2717"/>
    <w:rsid w:val="00EA305F"/>
    <w:rsid w:val="00EA3816"/>
    <w:rsid w:val="00EA3CCB"/>
    <w:rsid w:val="00EA7950"/>
    <w:rsid w:val="00EB1015"/>
    <w:rsid w:val="00EB22CD"/>
    <w:rsid w:val="00EB2434"/>
    <w:rsid w:val="00EB26D7"/>
    <w:rsid w:val="00EB2A11"/>
    <w:rsid w:val="00EB2A1E"/>
    <w:rsid w:val="00EB3A1D"/>
    <w:rsid w:val="00EB3C1F"/>
    <w:rsid w:val="00EB7D3A"/>
    <w:rsid w:val="00EB7DD5"/>
    <w:rsid w:val="00EC2558"/>
    <w:rsid w:val="00EC2DC4"/>
    <w:rsid w:val="00EC3644"/>
    <w:rsid w:val="00EC4A41"/>
    <w:rsid w:val="00EC5497"/>
    <w:rsid w:val="00EC5CC6"/>
    <w:rsid w:val="00EC63F4"/>
    <w:rsid w:val="00EC6EE7"/>
    <w:rsid w:val="00ED0CD9"/>
    <w:rsid w:val="00ED1415"/>
    <w:rsid w:val="00ED21B8"/>
    <w:rsid w:val="00ED281F"/>
    <w:rsid w:val="00ED2FA5"/>
    <w:rsid w:val="00ED43FE"/>
    <w:rsid w:val="00ED5A27"/>
    <w:rsid w:val="00EE18E1"/>
    <w:rsid w:val="00EE1D01"/>
    <w:rsid w:val="00EE3084"/>
    <w:rsid w:val="00EE5025"/>
    <w:rsid w:val="00EE5C8F"/>
    <w:rsid w:val="00EE5D5E"/>
    <w:rsid w:val="00EE66DA"/>
    <w:rsid w:val="00EF0124"/>
    <w:rsid w:val="00EF0CB5"/>
    <w:rsid w:val="00EF14F1"/>
    <w:rsid w:val="00EF1942"/>
    <w:rsid w:val="00EF3358"/>
    <w:rsid w:val="00EF3FA4"/>
    <w:rsid w:val="00EF4BB3"/>
    <w:rsid w:val="00EF543E"/>
    <w:rsid w:val="00EF5C28"/>
    <w:rsid w:val="00EF6226"/>
    <w:rsid w:val="00EF6C66"/>
    <w:rsid w:val="00F025F3"/>
    <w:rsid w:val="00F029B1"/>
    <w:rsid w:val="00F02C7C"/>
    <w:rsid w:val="00F03F1B"/>
    <w:rsid w:val="00F04545"/>
    <w:rsid w:val="00F04B54"/>
    <w:rsid w:val="00F05CAD"/>
    <w:rsid w:val="00F066A3"/>
    <w:rsid w:val="00F06C08"/>
    <w:rsid w:val="00F07566"/>
    <w:rsid w:val="00F07ABC"/>
    <w:rsid w:val="00F10417"/>
    <w:rsid w:val="00F11C4F"/>
    <w:rsid w:val="00F1243A"/>
    <w:rsid w:val="00F1277B"/>
    <w:rsid w:val="00F12C30"/>
    <w:rsid w:val="00F13EE4"/>
    <w:rsid w:val="00F14666"/>
    <w:rsid w:val="00F15E92"/>
    <w:rsid w:val="00F17012"/>
    <w:rsid w:val="00F1795A"/>
    <w:rsid w:val="00F17D1D"/>
    <w:rsid w:val="00F200D7"/>
    <w:rsid w:val="00F20FEE"/>
    <w:rsid w:val="00F21126"/>
    <w:rsid w:val="00F22343"/>
    <w:rsid w:val="00F23761"/>
    <w:rsid w:val="00F24D04"/>
    <w:rsid w:val="00F255CB"/>
    <w:rsid w:val="00F25B70"/>
    <w:rsid w:val="00F27A91"/>
    <w:rsid w:val="00F27F50"/>
    <w:rsid w:val="00F304B1"/>
    <w:rsid w:val="00F30D19"/>
    <w:rsid w:val="00F334CE"/>
    <w:rsid w:val="00F33852"/>
    <w:rsid w:val="00F34A3C"/>
    <w:rsid w:val="00F354AC"/>
    <w:rsid w:val="00F35731"/>
    <w:rsid w:val="00F36267"/>
    <w:rsid w:val="00F3682F"/>
    <w:rsid w:val="00F36D0C"/>
    <w:rsid w:val="00F36E0D"/>
    <w:rsid w:val="00F3756D"/>
    <w:rsid w:val="00F37AEA"/>
    <w:rsid w:val="00F410C9"/>
    <w:rsid w:val="00F41A34"/>
    <w:rsid w:val="00F439C6"/>
    <w:rsid w:val="00F43E4E"/>
    <w:rsid w:val="00F44695"/>
    <w:rsid w:val="00F448F1"/>
    <w:rsid w:val="00F45218"/>
    <w:rsid w:val="00F4548B"/>
    <w:rsid w:val="00F4579F"/>
    <w:rsid w:val="00F4649F"/>
    <w:rsid w:val="00F46BE2"/>
    <w:rsid w:val="00F47D3A"/>
    <w:rsid w:val="00F513A4"/>
    <w:rsid w:val="00F517A1"/>
    <w:rsid w:val="00F5319D"/>
    <w:rsid w:val="00F54AF1"/>
    <w:rsid w:val="00F561AB"/>
    <w:rsid w:val="00F564E0"/>
    <w:rsid w:val="00F5670F"/>
    <w:rsid w:val="00F568B2"/>
    <w:rsid w:val="00F60206"/>
    <w:rsid w:val="00F60F0D"/>
    <w:rsid w:val="00F610EF"/>
    <w:rsid w:val="00F61AC1"/>
    <w:rsid w:val="00F62FBE"/>
    <w:rsid w:val="00F6513A"/>
    <w:rsid w:val="00F65BC5"/>
    <w:rsid w:val="00F65D63"/>
    <w:rsid w:val="00F66263"/>
    <w:rsid w:val="00F66979"/>
    <w:rsid w:val="00F67E8B"/>
    <w:rsid w:val="00F71025"/>
    <w:rsid w:val="00F71B72"/>
    <w:rsid w:val="00F71EE1"/>
    <w:rsid w:val="00F7224D"/>
    <w:rsid w:val="00F735AA"/>
    <w:rsid w:val="00F74416"/>
    <w:rsid w:val="00F74E25"/>
    <w:rsid w:val="00F75288"/>
    <w:rsid w:val="00F778BD"/>
    <w:rsid w:val="00F80F03"/>
    <w:rsid w:val="00F810CA"/>
    <w:rsid w:val="00F81971"/>
    <w:rsid w:val="00F82723"/>
    <w:rsid w:val="00F828BE"/>
    <w:rsid w:val="00F83569"/>
    <w:rsid w:val="00F84374"/>
    <w:rsid w:val="00F84FDB"/>
    <w:rsid w:val="00F85346"/>
    <w:rsid w:val="00F86AF7"/>
    <w:rsid w:val="00F86CFA"/>
    <w:rsid w:val="00F87874"/>
    <w:rsid w:val="00F87C26"/>
    <w:rsid w:val="00F90B0F"/>
    <w:rsid w:val="00F90E6C"/>
    <w:rsid w:val="00F916FC"/>
    <w:rsid w:val="00F9297E"/>
    <w:rsid w:val="00F92CF4"/>
    <w:rsid w:val="00F93ACB"/>
    <w:rsid w:val="00F956F4"/>
    <w:rsid w:val="00FA0578"/>
    <w:rsid w:val="00FA0686"/>
    <w:rsid w:val="00FA0BB7"/>
    <w:rsid w:val="00FA171E"/>
    <w:rsid w:val="00FA19A2"/>
    <w:rsid w:val="00FA29B2"/>
    <w:rsid w:val="00FA4519"/>
    <w:rsid w:val="00FA586D"/>
    <w:rsid w:val="00FA6C6D"/>
    <w:rsid w:val="00FA7F66"/>
    <w:rsid w:val="00FB0395"/>
    <w:rsid w:val="00FB0533"/>
    <w:rsid w:val="00FB0E59"/>
    <w:rsid w:val="00FB161E"/>
    <w:rsid w:val="00FB16D4"/>
    <w:rsid w:val="00FB1FCE"/>
    <w:rsid w:val="00FB2B7B"/>
    <w:rsid w:val="00FB2C13"/>
    <w:rsid w:val="00FB3C10"/>
    <w:rsid w:val="00FB3D66"/>
    <w:rsid w:val="00FB464B"/>
    <w:rsid w:val="00FB480D"/>
    <w:rsid w:val="00FB5FD4"/>
    <w:rsid w:val="00FB60CD"/>
    <w:rsid w:val="00FC0AF2"/>
    <w:rsid w:val="00FC0EC6"/>
    <w:rsid w:val="00FC260E"/>
    <w:rsid w:val="00FC3A02"/>
    <w:rsid w:val="00FC57F8"/>
    <w:rsid w:val="00FC657B"/>
    <w:rsid w:val="00FC786A"/>
    <w:rsid w:val="00FD173C"/>
    <w:rsid w:val="00FD18EB"/>
    <w:rsid w:val="00FD1F78"/>
    <w:rsid w:val="00FD31D7"/>
    <w:rsid w:val="00FD3EB1"/>
    <w:rsid w:val="00FD455B"/>
    <w:rsid w:val="00FD50D2"/>
    <w:rsid w:val="00FD5AE8"/>
    <w:rsid w:val="00FD7290"/>
    <w:rsid w:val="00FD74A8"/>
    <w:rsid w:val="00FE151E"/>
    <w:rsid w:val="00FE1997"/>
    <w:rsid w:val="00FE1DA8"/>
    <w:rsid w:val="00FE342A"/>
    <w:rsid w:val="00FE39EA"/>
    <w:rsid w:val="00FE3BFC"/>
    <w:rsid w:val="00FE4C49"/>
    <w:rsid w:val="00FE4CE5"/>
    <w:rsid w:val="00FE59C4"/>
    <w:rsid w:val="00FE5DBD"/>
    <w:rsid w:val="00FE6485"/>
    <w:rsid w:val="00FE7104"/>
    <w:rsid w:val="00FE73B7"/>
    <w:rsid w:val="00FE769A"/>
    <w:rsid w:val="00FF0401"/>
    <w:rsid w:val="00FF2185"/>
    <w:rsid w:val="00FF3295"/>
    <w:rsid w:val="00FF32EB"/>
    <w:rsid w:val="00FF4189"/>
    <w:rsid w:val="00FF4CAC"/>
    <w:rsid w:val="00FF5770"/>
    <w:rsid w:val="00FF6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83DEFC"/>
  <w15:docId w15:val="{BFC14627-C314-42EC-9FFE-C0CAE5EFE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13A1"/>
    <w:rPr>
      <w:rFonts w:ascii="Calibri" w:eastAsia="Calibri" w:hAnsi="Calibri" w:cs="Times New Roman"/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13A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13A1"/>
    <w:rPr>
      <w:rFonts w:ascii="Calibri" w:eastAsia="Calibri" w:hAnsi="Calibri" w:cs="Times New Roman"/>
      <w:lang w:val="es-ES"/>
    </w:rPr>
  </w:style>
  <w:style w:type="paragraph" w:styleId="Footer">
    <w:name w:val="footer"/>
    <w:basedOn w:val="Normal"/>
    <w:link w:val="FooterChar"/>
    <w:uiPriority w:val="99"/>
    <w:unhideWhenUsed/>
    <w:rsid w:val="008313A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13A1"/>
    <w:rPr>
      <w:rFonts w:ascii="Calibri" w:eastAsia="Calibri" w:hAnsi="Calibri" w:cs="Times New Roman"/>
      <w:lang w:val="es-ES"/>
    </w:rPr>
  </w:style>
  <w:style w:type="character" w:styleId="Hyperlink">
    <w:name w:val="Hyperlink"/>
    <w:basedOn w:val="DefaultParagraphFont"/>
    <w:uiPriority w:val="99"/>
    <w:unhideWhenUsed/>
    <w:rsid w:val="00D226A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3F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FE4"/>
    <w:rPr>
      <w:rFonts w:ascii="Tahoma" w:eastAsia="Calibri" w:hAnsi="Tahoma" w:cs="Tahoma"/>
      <w:sz w:val="16"/>
      <w:szCs w:val="16"/>
      <w:lang w:val="es-ES"/>
    </w:rPr>
  </w:style>
  <w:style w:type="paragraph" w:styleId="ListParagraph">
    <w:name w:val="List Paragraph"/>
    <w:basedOn w:val="Normal"/>
    <w:uiPriority w:val="34"/>
    <w:qFormat/>
    <w:rsid w:val="00082555"/>
    <w:pPr>
      <w:ind w:left="720"/>
      <w:contextualSpacing/>
    </w:pPr>
    <w:rPr>
      <w:lang w:val="es-ES_tradnl"/>
    </w:rPr>
  </w:style>
  <w:style w:type="character" w:styleId="CommentReference">
    <w:name w:val="annotation reference"/>
    <w:basedOn w:val="DefaultParagraphFont"/>
    <w:uiPriority w:val="99"/>
    <w:semiHidden/>
    <w:unhideWhenUsed/>
    <w:rsid w:val="000825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2555"/>
    <w:pPr>
      <w:spacing w:line="240" w:lineRule="auto"/>
    </w:pPr>
    <w:rPr>
      <w:sz w:val="20"/>
      <w:szCs w:val="20"/>
      <w:lang w:val="es-ES_tradnl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2555"/>
    <w:rPr>
      <w:rFonts w:ascii="Calibri" w:eastAsia="Calibri" w:hAnsi="Calibri" w:cs="Times New Roman"/>
      <w:sz w:val="20"/>
      <w:szCs w:val="20"/>
      <w:lang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13" Type="http://schemas.openxmlformats.org/officeDocument/2006/relationships/hyperlink" Target="about:blank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6.png"/><Relationship Id="rId7" Type="http://schemas.openxmlformats.org/officeDocument/2006/relationships/image" Target="media/image9.jpeg"/><Relationship Id="rId12" Type="http://schemas.openxmlformats.org/officeDocument/2006/relationships/image" Target="media/image14.png"/><Relationship Id="rId17" Type="http://schemas.openxmlformats.org/officeDocument/2006/relationships/image" Target="media/image18.jpeg"/><Relationship Id="rId2" Type="http://schemas.openxmlformats.org/officeDocument/2006/relationships/image" Target="media/image5.png"/><Relationship Id="rId16" Type="http://schemas.openxmlformats.org/officeDocument/2006/relationships/image" Target="media/image17.jpeg"/><Relationship Id="rId1" Type="http://schemas.openxmlformats.org/officeDocument/2006/relationships/image" Target="media/image4.png"/><Relationship Id="rId6" Type="http://schemas.openxmlformats.org/officeDocument/2006/relationships/image" Target="media/image8.png"/><Relationship Id="rId11" Type="http://schemas.openxmlformats.org/officeDocument/2006/relationships/image" Target="media/image13.png"/><Relationship Id="rId5" Type="http://schemas.openxmlformats.org/officeDocument/2006/relationships/image" Target="media/image7.png"/><Relationship Id="rId15" Type="http://schemas.openxmlformats.org/officeDocument/2006/relationships/image" Target="media/image16.png"/><Relationship Id="rId10" Type="http://schemas.openxmlformats.org/officeDocument/2006/relationships/image" Target="media/image12.png"/><Relationship Id="rId19" Type="http://schemas.openxmlformats.org/officeDocument/2006/relationships/image" Target="media/image12.jpeg"/><Relationship Id="rId4" Type="http://schemas.openxmlformats.org/officeDocument/2006/relationships/hyperlink" Target="about:blank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437819-E585-4E84-8558-527DDAC3E6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7</Words>
  <Characters>1980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3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do Rodriguez</dc:creator>
  <cp:lastModifiedBy>Microsoft account</cp:lastModifiedBy>
  <cp:revision>2</cp:revision>
  <cp:lastPrinted>2017-10-03T18:35:00Z</cp:lastPrinted>
  <dcterms:created xsi:type="dcterms:W3CDTF">2026-05-18T16:34:00Z</dcterms:created>
  <dcterms:modified xsi:type="dcterms:W3CDTF">2026-05-18T16:34:00Z</dcterms:modified>
</cp:coreProperties>
</file>